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A3FEE" w14:textId="7D48F3AC" w:rsidR="002735E7" w:rsidRPr="00C40A7A" w:rsidRDefault="00771461" w:rsidP="002735E7">
      <w:pPr>
        <w:pStyle w:val="Compact"/>
        <w:numPr>
          <w:ilvl w:val="0"/>
          <w:numId w:val="21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3pts) </w:t>
      </w:r>
      <w:r w:rsidR="002735E7" w:rsidRPr="00C40A7A">
        <w:rPr>
          <w:rFonts w:ascii="Times New Roman" w:hAnsi="Times New Roman" w:cs="Times New Roman"/>
        </w:rPr>
        <w:t xml:space="preserve">You </w:t>
      </w:r>
      <w:r w:rsidR="00732D46" w:rsidRPr="00C40A7A">
        <w:rPr>
          <w:rFonts w:ascii="Times New Roman" w:hAnsi="Times New Roman" w:cs="Times New Roman"/>
        </w:rPr>
        <w:t>learn</w:t>
      </w:r>
      <w:r w:rsidR="002735E7" w:rsidRPr="00C40A7A">
        <w:rPr>
          <w:rFonts w:ascii="Times New Roman" w:hAnsi="Times New Roman" w:cs="Times New Roman"/>
        </w:rPr>
        <w:t xml:space="preserve"> from your professor that, historically, 33% of seniors who take Stat2 earn an A in the course, while only 20% of sophomores who take Stat2 earn an A. </w:t>
      </w:r>
      <w:r w:rsidR="00E534D1" w:rsidRPr="00C40A7A">
        <w:rPr>
          <w:rFonts w:ascii="Times New Roman" w:hAnsi="Times New Roman" w:cs="Times New Roman"/>
        </w:rPr>
        <w:t>Calculate (but do not interpret) the</w:t>
      </w:r>
      <w:r w:rsidR="002735E7" w:rsidRPr="00C40A7A">
        <w:rPr>
          <w:rFonts w:ascii="Times New Roman" w:hAnsi="Times New Roman" w:cs="Times New Roman"/>
        </w:rPr>
        <w:t xml:space="preserve"> odds ratio of earning an A for seniors versus sophomores</w:t>
      </w:r>
      <w:r w:rsidR="00E534D1" w:rsidRPr="00C40A7A">
        <w:rPr>
          <w:rFonts w:ascii="Times New Roman" w:hAnsi="Times New Roman" w:cs="Times New Roman"/>
        </w:rPr>
        <w:t>.</w:t>
      </w:r>
    </w:p>
    <w:p w14:paraId="4C1DB054" w14:textId="2A0258A4" w:rsidR="00E534D1" w:rsidRPr="00C40A7A" w:rsidRDefault="00E534D1" w:rsidP="00E534D1">
      <w:pPr>
        <w:pStyle w:val="Compact"/>
        <w:ind w:left="360"/>
        <w:rPr>
          <w:rFonts w:ascii="Times New Roman" w:hAnsi="Times New Roman" w:cs="Times New Roman"/>
        </w:rPr>
      </w:pPr>
    </w:p>
    <w:p w14:paraId="370F420D" w14:textId="187EC777" w:rsidR="00E534D1" w:rsidRDefault="00E534D1" w:rsidP="00E534D1">
      <w:pPr>
        <w:pStyle w:val="Compact"/>
        <w:ind w:left="360"/>
        <w:rPr>
          <w:rFonts w:ascii="Times New Roman" w:hAnsi="Times New Roman" w:cs="Times New Roman"/>
        </w:rPr>
      </w:pPr>
    </w:p>
    <w:p w14:paraId="52B6CDA3" w14:textId="4EB75DBD" w:rsidR="00C40A7A" w:rsidRDefault="009631BB" w:rsidP="00E534D1">
      <w:pPr>
        <w:pStyle w:val="Compact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dds for SRs = 0.33/0.67 = 0.5</w:t>
      </w:r>
    </w:p>
    <w:p w14:paraId="5A70E5D8" w14:textId="3604AA20" w:rsidR="00C40A7A" w:rsidRDefault="009631BB" w:rsidP="00E534D1">
      <w:pPr>
        <w:pStyle w:val="Compact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dds for Sophs = 0.20/0.80 = 0.25</w:t>
      </w:r>
      <w:r>
        <w:rPr>
          <w:rFonts w:ascii="Times New Roman" w:hAnsi="Times New Roman" w:cs="Times New Roman"/>
        </w:rPr>
        <w:tab/>
      </w:r>
      <w:r w:rsidRPr="009631BB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OR = 0.5/0.25 = 2</w:t>
      </w:r>
    </w:p>
    <w:p w14:paraId="1328F86A" w14:textId="25CEAF7C" w:rsidR="00C40A7A" w:rsidRDefault="00C40A7A" w:rsidP="009631BB">
      <w:pPr>
        <w:pStyle w:val="Compact"/>
        <w:rPr>
          <w:rFonts w:ascii="Times New Roman" w:hAnsi="Times New Roman" w:cs="Times New Roman"/>
        </w:rPr>
      </w:pPr>
    </w:p>
    <w:p w14:paraId="052EEBA3" w14:textId="7412798B" w:rsidR="00C40A7A" w:rsidRDefault="00C40A7A" w:rsidP="00E534D1">
      <w:pPr>
        <w:pStyle w:val="Compact"/>
        <w:ind w:left="360"/>
        <w:rPr>
          <w:rFonts w:ascii="Times New Roman" w:hAnsi="Times New Roman" w:cs="Times New Roman"/>
        </w:rPr>
      </w:pPr>
    </w:p>
    <w:p w14:paraId="03CDC595" w14:textId="77777777" w:rsidR="00C40A7A" w:rsidRPr="00C40A7A" w:rsidRDefault="00C40A7A" w:rsidP="00E534D1">
      <w:pPr>
        <w:pStyle w:val="Compact"/>
        <w:ind w:left="360"/>
        <w:rPr>
          <w:rFonts w:ascii="Times New Roman" w:hAnsi="Times New Roman" w:cs="Times New Roman"/>
        </w:rPr>
      </w:pPr>
    </w:p>
    <w:p w14:paraId="2C7DBCF0" w14:textId="72B91BEC" w:rsidR="002735E7" w:rsidRPr="00C40A7A" w:rsidRDefault="00771461" w:rsidP="00F75657">
      <w:pPr>
        <w:pStyle w:val="Compact"/>
        <w:numPr>
          <w:ilvl w:val="0"/>
          <w:numId w:val="21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3pts) </w:t>
      </w:r>
      <w:r w:rsidR="002735E7" w:rsidRPr="00C40A7A">
        <w:rPr>
          <w:rFonts w:ascii="Times New Roman" w:hAnsi="Times New Roman" w:cs="Times New Roman"/>
        </w:rPr>
        <w:t xml:space="preserve">The empirical logit plot for one of the predictor variables in a multiple logistic regression model is as below. What action would you suggest? </w:t>
      </w:r>
    </w:p>
    <w:p w14:paraId="6EC5FDB4" w14:textId="77777777" w:rsidR="002735E7" w:rsidRPr="00C40A7A" w:rsidRDefault="002735E7" w:rsidP="002735E7">
      <w:pPr>
        <w:pStyle w:val="Compact"/>
        <w:ind w:left="480"/>
        <w:jc w:val="center"/>
        <w:rPr>
          <w:rFonts w:ascii="Times New Roman" w:hAnsi="Times New Roman" w:cs="Times New Roman"/>
        </w:rPr>
      </w:pPr>
      <w:r w:rsidRPr="00C40A7A">
        <w:rPr>
          <w:rFonts w:ascii="Times New Roman" w:hAnsi="Times New Roman" w:cs="Times New Roman"/>
          <w:noProof/>
        </w:rPr>
        <w:drawing>
          <wp:inline distT="0" distB="0" distL="0" distR="0" wp14:anchorId="2582CD5E" wp14:editId="57942CA2">
            <wp:extent cx="3908002" cy="3048000"/>
            <wp:effectExtent l="0" t="0" r="3810" b="0"/>
            <wp:docPr id="5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7347" r="6449"/>
                    <a:stretch/>
                  </pic:blipFill>
                  <pic:spPr bwMode="auto">
                    <a:xfrm>
                      <a:off x="0" y="0"/>
                      <a:ext cx="3931946" cy="306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A2DD46" w14:textId="5491DE5A" w:rsidR="002735E7" w:rsidRPr="00C40A7A" w:rsidRDefault="002735E7" w:rsidP="00F75657">
      <w:pPr>
        <w:pStyle w:val="ListParagraph"/>
        <w:numPr>
          <w:ilvl w:val="0"/>
          <w:numId w:val="19"/>
        </w:numPr>
        <w:spacing w:after="20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No action: this looks fine</w:t>
      </w:r>
    </w:p>
    <w:p w14:paraId="4F0F9C12" w14:textId="272D000B" w:rsidR="002735E7" w:rsidRPr="00C40A7A" w:rsidRDefault="002735E7" w:rsidP="00F75657">
      <w:pPr>
        <w:numPr>
          <w:ilvl w:val="0"/>
          <w:numId w:val="19"/>
        </w:numPr>
        <w:spacing w:after="20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You can’t use this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xvar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in the model because this plot is not linear.</w:t>
      </w:r>
      <w:r w:rsidR="00F75657" w:rsidRPr="00C40A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E34FFC" w14:textId="7D25A8E8" w:rsidR="002735E7" w:rsidRPr="009631BB" w:rsidRDefault="002735E7" w:rsidP="00F75657">
      <w:pPr>
        <w:numPr>
          <w:ilvl w:val="0"/>
          <w:numId w:val="19"/>
        </w:numPr>
        <w:spacing w:after="200" w:line="240" w:lineRule="auto"/>
        <w:ind w:left="90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9631BB">
        <w:rPr>
          <w:rFonts w:ascii="Times New Roman" w:hAnsi="Times New Roman" w:cs="Times New Roman"/>
          <w:b/>
          <w:bCs/>
          <w:sz w:val="24"/>
          <w:szCs w:val="24"/>
        </w:rPr>
        <w:t xml:space="preserve">Try a transformation of </w:t>
      </w:r>
      <w:proofErr w:type="spellStart"/>
      <w:r w:rsidRPr="009631BB">
        <w:rPr>
          <w:rFonts w:ascii="Times New Roman" w:hAnsi="Times New Roman" w:cs="Times New Roman"/>
          <w:b/>
          <w:bCs/>
          <w:i/>
          <w:iCs/>
          <w:sz w:val="24"/>
          <w:szCs w:val="24"/>
        </w:rPr>
        <w:t>xvar</w:t>
      </w:r>
      <w:proofErr w:type="spellEnd"/>
      <w:r w:rsidRPr="009631BB">
        <w:rPr>
          <w:rFonts w:ascii="Times New Roman" w:hAnsi="Times New Roman" w:cs="Times New Roman"/>
          <w:b/>
          <w:bCs/>
          <w:sz w:val="24"/>
          <w:szCs w:val="24"/>
        </w:rPr>
        <w:t xml:space="preserve"> to achieve linearity.</w:t>
      </w:r>
    </w:p>
    <w:p w14:paraId="3F802A2C" w14:textId="41AD4EC1" w:rsidR="002735E7" w:rsidRPr="00C40A7A" w:rsidRDefault="002735E7" w:rsidP="00F75657">
      <w:pPr>
        <w:numPr>
          <w:ilvl w:val="0"/>
          <w:numId w:val="19"/>
        </w:numPr>
        <w:spacing w:after="20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Try a transformation of y to achieve linearity.</w:t>
      </w:r>
    </w:p>
    <w:p w14:paraId="32DEB998" w14:textId="572BEFBD" w:rsidR="002735E7" w:rsidRPr="00C40A7A" w:rsidRDefault="00F75657" w:rsidP="00F75657">
      <w:pPr>
        <w:numPr>
          <w:ilvl w:val="0"/>
          <w:numId w:val="19"/>
        </w:numPr>
        <w:spacing w:after="200" w:line="240" w:lineRule="auto"/>
        <w:ind w:left="900" w:hanging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Trick Question! This is not even the right plot to be looking at</w:t>
      </w:r>
      <w:r w:rsidR="002735E7" w:rsidRPr="00C40A7A">
        <w:rPr>
          <w:rFonts w:ascii="Times New Roman" w:hAnsi="Times New Roman" w:cs="Times New Roman"/>
          <w:sz w:val="24"/>
          <w:szCs w:val="24"/>
        </w:rPr>
        <w:t>.</w:t>
      </w:r>
    </w:p>
    <w:p w14:paraId="6FAB015C" w14:textId="77777777" w:rsidR="002735E7" w:rsidRPr="00C40A7A" w:rsidRDefault="002735E7" w:rsidP="00B521DF">
      <w:pPr>
        <w:rPr>
          <w:rFonts w:ascii="Times New Roman" w:hAnsi="Times New Roman" w:cs="Times New Roman"/>
          <w:sz w:val="24"/>
          <w:szCs w:val="24"/>
        </w:rPr>
      </w:pPr>
    </w:p>
    <w:p w14:paraId="76E01C57" w14:textId="77777777" w:rsidR="00C40A7A" w:rsidRDefault="00C40A7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7520AD0" w14:textId="3B40A1C5" w:rsidR="008D273F" w:rsidRPr="00C40A7A" w:rsidRDefault="008D273F" w:rsidP="00B521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A7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or </w:t>
      </w:r>
      <w:r w:rsidR="00F75657" w:rsidRPr="00C40A7A">
        <w:rPr>
          <w:rFonts w:ascii="Times New Roman" w:hAnsi="Times New Roman" w:cs="Times New Roman"/>
          <w:b/>
          <w:bCs/>
          <w:sz w:val="24"/>
          <w:szCs w:val="24"/>
        </w:rPr>
        <w:t>the rest of the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test, we will be using the </w:t>
      </w:r>
      <w:proofErr w:type="spellStart"/>
      <w:r w:rsidRPr="00C40A7A">
        <w:rPr>
          <w:rFonts w:ascii="Times New Roman" w:hAnsi="Times New Roman" w:cs="Times New Roman"/>
          <w:b/>
          <w:bCs/>
          <w:sz w:val="24"/>
          <w:szCs w:val="24"/>
        </w:rPr>
        <w:t>US_states</w:t>
      </w:r>
      <w:proofErr w:type="spellEnd"/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data set that we worked with at the beginning of the semester. You have been given the codebook, along with </w:t>
      </w:r>
      <w:r w:rsidR="00152485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pages of R output.</w:t>
      </w:r>
    </w:p>
    <w:p w14:paraId="31922959" w14:textId="529B22E3" w:rsidR="008D273F" w:rsidRPr="00C40A7A" w:rsidRDefault="008D273F" w:rsidP="00B521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Your response variable is </w:t>
      </w:r>
      <w:r w:rsidRPr="00C40A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Elect2020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EBBCF1D" w14:textId="77777777" w:rsidR="00906AF6" w:rsidRPr="00C40A7A" w:rsidRDefault="00906AF6" w:rsidP="00906AF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DE86550" w14:textId="4271121D" w:rsidR="008D273F" w:rsidRPr="00C40A7A" w:rsidRDefault="00771461" w:rsidP="00B371A2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pts each) </w:t>
      </w:r>
      <w:r w:rsidR="008D273F" w:rsidRPr="00C40A7A">
        <w:rPr>
          <w:rFonts w:ascii="Times New Roman" w:hAnsi="Times New Roman" w:cs="Times New Roman"/>
          <w:sz w:val="24"/>
          <w:szCs w:val="24"/>
        </w:rPr>
        <w:t xml:space="preserve">First, we investigate several variables to see if they look like good predictors of </w:t>
      </w:r>
      <w:r w:rsidR="008D273F" w:rsidRPr="00F64545">
        <w:rPr>
          <w:rFonts w:ascii="Times New Roman" w:hAnsi="Times New Roman" w:cs="Times New Roman"/>
          <w:i/>
          <w:iCs/>
          <w:sz w:val="24"/>
          <w:szCs w:val="24"/>
        </w:rPr>
        <w:t>Elect2020</w:t>
      </w:r>
      <w:r w:rsidR="008D273F" w:rsidRPr="00C40A7A">
        <w:rPr>
          <w:rFonts w:ascii="Times New Roman" w:hAnsi="Times New Roman" w:cs="Times New Roman"/>
          <w:sz w:val="24"/>
          <w:szCs w:val="24"/>
        </w:rPr>
        <w:t xml:space="preserve">. Consider the EDA on the first page of the output. Using this EDA, indicate </w:t>
      </w:r>
      <w:r w:rsidR="00C40A7A">
        <w:rPr>
          <w:rFonts w:ascii="Times New Roman" w:hAnsi="Times New Roman" w:cs="Times New Roman"/>
          <w:sz w:val="24"/>
          <w:szCs w:val="24"/>
        </w:rPr>
        <w:t xml:space="preserve">(circle) </w:t>
      </w:r>
      <w:r w:rsidR="008D273F" w:rsidRPr="00C40A7A">
        <w:rPr>
          <w:rFonts w:ascii="Times New Roman" w:hAnsi="Times New Roman" w:cs="Times New Roman"/>
          <w:sz w:val="24"/>
          <w:szCs w:val="24"/>
        </w:rPr>
        <w:t xml:space="preserve">whether each of the variables below looks like it would </w:t>
      </w:r>
      <w:proofErr w:type="gramStart"/>
      <w:r w:rsidR="008D273F" w:rsidRPr="00C40A7A">
        <w:rPr>
          <w:rFonts w:ascii="Times New Roman" w:hAnsi="Times New Roman" w:cs="Times New Roman"/>
          <w:sz w:val="24"/>
          <w:szCs w:val="24"/>
        </w:rPr>
        <w:t>be:</w:t>
      </w:r>
      <w:proofErr w:type="gramEnd"/>
      <w:r w:rsidR="008D273F" w:rsidRPr="00C40A7A">
        <w:rPr>
          <w:rFonts w:ascii="Times New Roman" w:hAnsi="Times New Roman" w:cs="Times New Roman"/>
          <w:sz w:val="24"/>
          <w:szCs w:val="24"/>
        </w:rPr>
        <w:t xml:space="preserve"> </w:t>
      </w:r>
      <w:r w:rsidR="008D273F" w:rsidRPr="00C40A7A">
        <w:rPr>
          <w:rFonts w:ascii="Times New Roman" w:hAnsi="Times New Roman" w:cs="Times New Roman"/>
          <w:b/>
          <w:bCs/>
          <w:sz w:val="24"/>
          <w:szCs w:val="24"/>
        </w:rPr>
        <w:t>useful</w:t>
      </w:r>
      <w:r w:rsidR="008D273F" w:rsidRPr="00C40A7A">
        <w:rPr>
          <w:rFonts w:ascii="Times New Roman" w:hAnsi="Times New Roman" w:cs="Times New Roman"/>
          <w:sz w:val="24"/>
          <w:szCs w:val="24"/>
        </w:rPr>
        <w:t xml:space="preserve"> in the model to predict </w:t>
      </w:r>
      <w:r w:rsidR="008D273F" w:rsidRPr="00C40A7A">
        <w:rPr>
          <w:rFonts w:ascii="Times New Roman" w:hAnsi="Times New Roman" w:cs="Times New Roman"/>
          <w:i/>
          <w:iCs/>
          <w:sz w:val="24"/>
          <w:szCs w:val="24"/>
        </w:rPr>
        <w:t>Elect2020</w:t>
      </w:r>
      <w:r w:rsidR="008D273F" w:rsidRPr="00C40A7A">
        <w:rPr>
          <w:rFonts w:ascii="Times New Roman" w:hAnsi="Times New Roman" w:cs="Times New Roman"/>
          <w:sz w:val="24"/>
          <w:szCs w:val="24"/>
        </w:rPr>
        <w:t xml:space="preserve">, </w:t>
      </w:r>
      <w:r w:rsidR="008D273F" w:rsidRPr="00C40A7A">
        <w:rPr>
          <w:rFonts w:ascii="Times New Roman" w:hAnsi="Times New Roman" w:cs="Times New Roman"/>
          <w:b/>
          <w:bCs/>
          <w:sz w:val="24"/>
          <w:szCs w:val="24"/>
        </w:rPr>
        <w:t>not useful</w:t>
      </w:r>
      <w:r w:rsidR="008D273F" w:rsidRPr="00C40A7A">
        <w:rPr>
          <w:rFonts w:ascii="Times New Roman" w:hAnsi="Times New Roman" w:cs="Times New Roman"/>
          <w:sz w:val="24"/>
          <w:szCs w:val="24"/>
        </w:rPr>
        <w:t xml:space="preserve">, or </w:t>
      </w:r>
      <w:r w:rsidR="008D273F" w:rsidRPr="00C40A7A">
        <w:rPr>
          <w:rFonts w:ascii="Times New Roman" w:hAnsi="Times New Roman" w:cs="Times New Roman"/>
          <w:b/>
          <w:bCs/>
          <w:sz w:val="24"/>
          <w:szCs w:val="24"/>
        </w:rPr>
        <w:t>can’t tell</w:t>
      </w:r>
      <w:r w:rsidR="008D273F" w:rsidRPr="00C40A7A">
        <w:rPr>
          <w:rFonts w:ascii="Times New Roman" w:hAnsi="Times New Roman" w:cs="Times New Roman"/>
          <w:sz w:val="24"/>
          <w:szCs w:val="24"/>
        </w:rPr>
        <w:t xml:space="preserve"> from the plot/table given.</w:t>
      </w:r>
    </w:p>
    <w:p w14:paraId="4AD63089" w14:textId="1AE11464" w:rsidR="008D273F" w:rsidRPr="00C40A7A" w:rsidRDefault="008D273F" w:rsidP="00C40A7A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i/>
          <w:iCs/>
          <w:sz w:val="24"/>
          <w:szCs w:val="24"/>
        </w:rPr>
        <w:t>Region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9631BB">
        <w:rPr>
          <w:rFonts w:ascii="Times New Roman" w:hAnsi="Times New Roman" w:cs="Times New Roman"/>
          <w:b/>
          <w:bCs/>
          <w:sz w:val="24"/>
          <w:szCs w:val="24"/>
        </w:rPr>
        <w:t>can’t tell</w:t>
      </w:r>
    </w:p>
    <w:p w14:paraId="49239555" w14:textId="78797375" w:rsidR="008D273F" w:rsidRPr="00C40A7A" w:rsidRDefault="008D273F" w:rsidP="00C40A7A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9631BB">
        <w:rPr>
          <w:rFonts w:ascii="Times New Roman" w:hAnsi="Times New Roman" w:cs="Times New Roman"/>
          <w:b/>
          <w:bCs/>
          <w:sz w:val="24"/>
          <w:szCs w:val="24"/>
        </w:rPr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  <w:t>can’t tell</w:t>
      </w:r>
    </w:p>
    <w:p w14:paraId="48D8DD70" w14:textId="66347D9C" w:rsidR="008D273F" w:rsidRPr="009631BB" w:rsidRDefault="008D273F" w:rsidP="00C40A7A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HouseholdIncome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ab/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9631BB">
        <w:rPr>
          <w:rFonts w:ascii="Times New Roman" w:hAnsi="Times New Roman" w:cs="Times New Roman"/>
          <w:b/>
          <w:bCs/>
          <w:sz w:val="24"/>
          <w:szCs w:val="24"/>
        </w:rPr>
        <w:t>can’t tell</w:t>
      </w:r>
    </w:p>
    <w:p w14:paraId="1C2F2BD4" w14:textId="1ABAE662" w:rsidR="008D273F" w:rsidRPr="00C40A7A" w:rsidRDefault="008D273F" w:rsidP="00C40A7A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ighthGradeMath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ab/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9631BB">
        <w:rPr>
          <w:rFonts w:ascii="Times New Roman" w:hAnsi="Times New Roman" w:cs="Times New Roman"/>
          <w:b/>
          <w:bCs/>
          <w:sz w:val="24"/>
          <w:szCs w:val="24"/>
        </w:rPr>
        <w:t>can’t tell</w:t>
      </w:r>
    </w:p>
    <w:p w14:paraId="4FE0AEE4" w14:textId="2E94607A" w:rsidR="008D273F" w:rsidRPr="009631BB" w:rsidRDefault="008D273F" w:rsidP="00C40A7A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40A7A">
        <w:rPr>
          <w:rFonts w:ascii="Times New Roman" w:hAnsi="Times New Roman" w:cs="Times New Roman"/>
          <w:i/>
          <w:iCs/>
          <w:sz w:val="24"/>
          <w:szCs w:val="24"/>
        </w:rPr>
        <w:t>Obese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9631BB">
        <w:rPr>
          <w:rFonts w:ascii="Times New Roman" w:hAnsi="Times New Roman" w:cs="Times New Roman"/>
          <w:b/>
          <w:bCs/>
          <w:sz w:val="24"/>
          <w:szCs w:val="24"/>
        </w:rPr>
        <w:t>can’t tell</w:t>
      </w:r>
    </w:p>
    <w:p w14:paraId="1453523D" w14:textId="6AE6B94F" w:rsidR="008D273F" w:rsidRPr="00C40A7A" w:rsidRDefault="008D273F" w:rsidP="00C40A7A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HeavyDrinkers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ab/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9631BB">
        <w:rPr>
          <w:rFonts w:ascii="Times New Roman" w:hAnsi="Times New Roman" w:cs="Times New Roman"/>
          <w:b/>
          <w:bCs/>
          <w:sz w:val="24"/>
          <w:szCs w:val="24"/>
        </w:rPr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  <w:t>can’t tell</w:t>
      </w:r>
    </w:p>
    <w:p w14:paraId="670B3FEA" w14:textId="305FFA38" w:rsidR="008D273F" w:rsidRPr="00C40A7A" w:rsidRDefault="008D273F" w:rsidP="00C40A7A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i/>
          <w:iCs/>
          <w:sz w:val="24"/>
          <w:szCs w:val="24"/>
        </w:rPr>
        <w:t>College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9631BB">
        <w:rPr>
          <w:rFonts w:ascii="Times New Roman" w:hAnsi="Times New Roman" w:cs="Times New Roman"/>
          <w:b/>
          <w:bCs/>
          <w:sz w:val="24"/>
          <w:szCs w:val="24"/>
        </w:rPr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  <w:t>can’t tell</w:t>
      </w:r>
    </w:p>
    <w:p w14:paraId="6ED42499" w14:textId="77777777" w:rsidR="008D273F" w:rsidRPr="00C40A7A" w:rsidRDefault="008D273F" w:rsidP="008D273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6682B0A" w14:textId="77777777" w:rsidR="002909A6" w:rsidRPr="00C40A7A" w:rsidRDefault="002909A6" w:rsidP="0061139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E0AE729" w14:textId="469FDFC2" w:rsidR="00F22575" w:rsidRPr="00C40A7A" w:rsidRDefault="00942A7B" w:rsidP="00E534D1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(</w:t>
      </w:r>
      <w:r w:rsidR="00D948F0" w:rsidRPr="00C40A7A">
        <w:rPr>
          <w:rFonts w:ascii="Times New Roman" w:hAnsi="Times New Roman" w:cs="Times New Roman"/>
          <w:sz w:val="24"/>
          <w:szCs w:val="24"/>
        </w:rPr>
        <w:t>3</w:t>
      </w:r>
      <w:r w:rsidRPr="00C40A7A">
        <w:rPr>
          <w:rFonts w:ascii="Times New Roman" w:hAnsi="Times New Roman" w:cs="Times New Roman"/>
          <w:sz w:val="24"/>
          <w:szCs w:val="24"/>
        </w:rPr>
        <w:t xml:space="preserve">pts) </w:t>
      </w:r>
      <w:r w:rsidR="008D273F" w:rsidRPr="00C40A7A">
        <w:rPr>
          <w:rFonts w:ascii="Times New Roman" w:hAnsi="Times New Roman" w:cs="Times New Roman"/>
          <w:sz w:val="24"/>
          <w:szCs w:val="24"/>
        </w:rPr>
        <w:t>Choose one of the variables that you called “useful” above.  Then w</w:t>
      </w:r>
      <w:r w:rsidR="00C1055D" w:rsidRPr="00C40A7A">
        <w:rPr>
          <w:rFonts w:ascii="Times New Roman" w:hAnsi="Times New Roman" w:cs="Times New Roman"/>
          <w:sz w:val="24"/>
          <w:szCs w:val="24"/>
        </w:rPr>
        <w:t xml:space="preserve">rite a one-sentence summary of the relationship </w:t>
      </w:r>
      <w:r w:rsidR="00211996" w:rsidRPr="00C40A7A">
        <w:rPr>
          <w:rFonts w:ascii="Times New Roman" w:hAnsi="Times New Roman" w:cs="Times New Roman"/>
          <w:sz w:val="24"/>
          <w:szCs w:val="24"/>
        </w:rPr>
        <w:t>between</w:t>
      </w:r>
      <w:r w:rsidR="008D273F" w:rsidRPr="00C40A7A">
        <w:rPr>
          <w:rFonts w:ascii="Times New Roman" w:hAnsi="Times New Roman" w:cs="Times New Roman"/>
          <w:sz w:val="24"/>
          <w:szCs w:val="24"/>
        </w:rPr>
        <w:t xml:space="preserve"> that</w:t>
      </w:r>
      <w:r w:rsidR="00FD1D78" w:rsidRPr="00C40A7A">
        <w:rPr>
          <w:rFonts w:ascii="Times New Roman" w:hAnsi="Times New Roman" w:cs="Times New Roman"/>
          <w:sz w:val="24"/>
          <w:szCs w:val="24"/>
        </w:rPr>
        <w:t xml:space="preserve"> </w:t>
      </w:r>
      <w:r w:rsidR="008D273F" w:rsidRPr="00C40A7A">
        <w:rPr>
          <w:rFonts w:ascii="Times New Roman" w:hAnsi="Times New Roman" w:cs="Times New Roman"/>
          <w:sz w:val="24"/>
          <w:szCs w:val="24"/>
        </w:rPr>
        <w:t xml:space="preserve">variable </w:t>
      </w:r>
      <w:r w:rsidR="00211996" w:rsidRPr="00C40A7A">
        <w:rPr>
          <w:rFonts w:ascii="Times New Roman" w:hAnsi="Times New Roman" w:cs="Times New Roman"/>
          <w:sz w:val="24"/>
          <w:szCs w:val="24"/>
        </w:rPr>
        <w:t xml:space="preserve">and </w:t>
      </w:r>
      <w:r w:rsidR="008D273F" w:rsidRPr="00C40A7A">
        <w:rPr>
          <w:rFonts w:ascii="Times New Roman" w:hAnsi="Times New Roman" w:cs="Times New Roman"/>
          <w:i/>
          <w:iCs/>
          <w:sz w:val="24"/>
          <w:szCs w:val="24"/>
        </w:rPr>
        <w:t>Elect2020</w:t>
      </w:r>
      <w:r w:rsidR="00FE2397" w:rsidRPr="00C40A7A">
        <w:rPr>
          <w:rFonts w:ascii="Times New Roman" w:hAnsi="Times New Roman" w:cs="Times New Roman"/>
          <w:sz w:val="24"/>
          <w:szCs w:val="24"/>
        </w:rPr>
        <w:t>, based on the EDA.</w:t>
      </w:r>
    </w:p>
    <w:p w14:paraId="0175DD81" w14:textId="6C456852" w:rsidR="00F22575" w:rsidRDefault="009631BB" w:rsidP="0061139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s that vote D have a higher overall % of college grads (median = 39% vs. 30% for states that vote R).</w:t>
      </w:r>
    </w:p>
    <w:p w14:paraId="7178F77C" w14:textId="583E1C9A" w:rsidR="00C40A7A" w:rsidRDefault="009631BB" w:rsidP="0061139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s that vote D are much more likely to have high fruit consumption (17/25) than states that vote R (2/25).</w:t>
      </w:r>
    </w:p>
    <w:p w14:paraId="513CA473" w14:textId="77777777" w:rsidR="00C40A7A" w:rsidRPr="00C40A7A" w:rsidRDefault="00C40A7A" w:rsidP="0061139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1D9B575" w14:textId="0D32D406" w:rsidR="00F22575" w:rsidRPr="00C40A7A" w:rsidRDefault="00F22575" w:rsidP="00F2257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A7A">
        <w:rPr>
          <w:rFonts w:ascii="Times New Roman" w:hAnsi="Times New Roman" w:cs="Times New Roman"/>
          <w:b/>
          <w:bCs/>
          <w:sz w:val="24"/>
          <w:szCs w:val="24"/>
        </w:rPr>
        <w:t>You decide to take a “backwards stepwise” approach to model-building, and first fit a model (</w:t>
      </w:r>
      <w:r w:rsidRPr="00C40A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odel1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>) with many variables.</w:t>
      </w:r>
    </w:p>
    <w:p w14:paraId="7C0E23A2" w14:textId="77777777" w:rsidR="00211996" w:rsidRPr="00C40A7A" w:rsidRDefault="00211996" w:rsidP="0061139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435FC54" w14:textId="458EE5F1" w:rsidR="00F22575" w:rsidRPr="00C40A7A" w:rsidRDefault="00771461" w:rsidP="00B371A2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pts) </w:t>
      </w:r>
      <w:r w:rsidR="00E534D1" w:rsidRPr="00C40A7A">
        <w:rPr>
          <w:rFonts w:ascii="Times New Roman" w:hAnsi="Times New Roman" w:cs="Times New Roman"/>
          <w:sz w:val="24"/>
          <w:szCs w:val="24"/>
        </w:rPr>
        <w:t xml:space="preserve">In these models, </w:t>
      </w:r>
      <w:r w:rsidR="00F22575" w:rsidRPr="00C40A7A">
        <w:rPr>
          <w:rFonts w:ascii="Times New Roman" w:hAnsi="Times New Roman" w:cs="Times New Roman"/>
          <w:sz w:val="24"/>
          <w:szCs w:val="24"/>
        </w:rPr>
        <w:t>R define</w:t>
      </w:r>
      <w:r w:rsidR="0088466C">
        <w:rPr>
          <w:rFonts w:ascii="Times New Roman" w:hAnsi="Times New Roman" w:cs="Times New Roman"/>
          <w:sz w:val="24"/>
          <w:szCs w:val="24"/>
        </w:rPr>
        <w:t>s</w:t>
      </w:r>
      <w:r w:rsidR="00F22575" w:rsidRPr="00C40A7A">
        <w:rPr>
          <w:rFonts w:ascii="Times New Roman" w:hAnsi="Times New Roman" w:cs="Times New Roman"/>
          <w:sz w:val="24"/>
          <w:szCs w:val="24"/>
        </w:rPr>
        <w:t xml:space="preserve"> “success” to be </w:t>
      </w:r>
      <w:r w:rsidR="00F22575" w:rsidRPr="00C40A7A">
        <w:rPr>
          <w:rFonts w:ascii="Times New Roman" w:hAnsi="Times New Roman" w:cs="Times New Roman"/>
          <w:i/>
          <w:iCs/>
          <w:sz w:val="24"/>
          <w:szCs w:val="24"/>
        </w:rPr>
        <w:t>Elect2020</w:t>
      </w:r>
      <w:r w:rsidR="00F22575" w:rsidRPr="00C40A7A">
        <w:rPr>
          <w:rFonts w:ascii="Times New Roman" w:hAnsi="Times New Roman" w:cs="Times New Roman"/>
          <w:sz w:val="24"/>
          <w:szCs w:val="24"/>
        </w:rPr>
        <w:t xml:space="preserve">=R. In a sentence or two, tell me how you would know this, or how you </w:t>
      </w:r>
      <w:r w:rsidR="00E534D1" w:rsidRPr="00C40A7A">
        <w:rPr>
          <w:rFonts w:ascii="Times New Roman" w:hAnsi="Times New Roman" w:cs="Times New Roman"/>
          <w:sz w:val="24"/>
          <w:szCs w:val="24"/>
        </w:rPr>
        <w:t>c</w:t>
      </w:r>
      <w:r w:rsidR="00F22575" w:rsidRPr="00C40A7A">
        <w:rPr>
          <w:rFonts w:ascii="Times New Roman" w:hAnsi="Times New Roman" w:cs="Times New Roman"/>
          <w:sz w:val="24"/>
          <w:szCs w:val="24"/>
        </w:rPr>
        <w:t>ould verify this if you had access to this data and R code.</w:t>
      </w:r>
    </w:p>
    <w:p w14:paraId="69EF3E81" w14:textId="5DE98773" w:rsidR="00F22575" w:rsidRDefault="009631BB" w:rsidP="009631BB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know this because R chooses alphabetically. </w:t>
      </w:r>
      <w:proofErr w:type="gramStart"/>
      <w:r>
        <w:rPr>
          <w:rFonts w:ascii="Times New Roman" w:hAnsi="Times New Roman" w:cs="Times New Roman"/>
          <w:sz w:val="24"/>
          <w:szCs w:val="24"/>
        </w:rPr>
        <w:t>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 = 0 and R = 1, thus R is “success”. </w:t>
      </w:r>
    </w:p>
    <w:p w14:paraId="62FE22F0" w14:textId="02616710" w:rsidR="009631BB" w:rsidRPr="009631BB" w:rsidRDefault="009631BB" w:rsidP="009631BB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ernatively, you could look at the Model1 output and see that “</w:t>
      </w:r>
      <w:proofErr w:type="spellStart"/>
      <w:r>
        <w:rPr>
          <w:rFonts w:ascii="Times New Roman" w:hAnsi="Times New Roman" w:cs="Times New Roman"/>
          <w:sz w:val="24"/>
          <w:szCs w:val="24"/>
        </w:rPr>
        <w:t>LowFru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increases </w:t>
      </w:r>
      <w:r>
        <w:rPr>
          <w:rFonts w:ascii="Times New Roman" w:hAnsi="Times New Roman" w:cs="Times New Roman"/>
          <w:sz w:val="24"/>
          <w:szCs w:val="24"/>
        </w:rPr>
        <w:t xml:space="preserve">a state’s odds of success, while higher rates of “College”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decrease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state’s odds of success</w:t>
      </w:r>
      <w:r>
        <w:rPr>
          <w:rFonts w:ascii="Times New Roman" w:hAnsi="Times New Roman" w:cs="Times New Roman"/>
          <w:sz w:val="24"/>
          <w:szCs w:val="24"/>
        </w:rPr>
        <w:t>. Matching this to the conclusions in #4, we must conclude that “success” is Elect2020=R.</w:t>
      </w:r>
    </w:p>
    <w:p w14:paraId="443E3832" w14:textId="27B41610" w:rsidR="00761317" w:rsidRPr="00C40A7A" w:rsidRDefault="00942A7B" w:rsidP="00B371A2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D948F0" w:rsidRPr="00C40A7A">
        <w:rPr>
          <w:rFonts w:ascii="Times New Roman" w:hAnsi="Times New Roman" w:cs="Times New Roman"/>
          <w:sz w:val="24"/>
          <w:szCs w:val="24"/>
        </w:rPr>
        <w:t>5</w:t>
      </w:r>
      <w:r w:rsidRPr="00C40A7A">
        <w:rPr>
          <w:rFonts w:ascii="Times New Roman" w:hAnsi="Times New Roman" w:cs="Times New Roman"/>
          <w:sz w:val="24"/>
          <w:szCs w:val="24"/>
        </w:rPr>
        <w:t xml:space="preserve">pts) </w:t>
      </w:r>
      <w:r w:rsidR="00F22575" w:rsidRPr="00C40A7A">
        <w:rPr>
          <w:rFonts w:ascii="Times New Roman" w:hAnsi="Times New Roman" w:cs="Times New Roman"/>
          <w:sz w:val="24"/>
          <w:szCs w:val="24"/>
        </w:rPr>
        <w:t xml:space="preserve">Which variables in </w:t>
      </w:r>
      <w:r w:rsidR="00F22575" w:rsidRPr="00C40A7A">
        <w:rPr>
          <w:rFonts w:ascii="Times New Roman" w:hAnsi="Times New Roman" w:cs="Times New Roman"/>
          <w:i/>
          <w:iCs/>
          <w:sz w:val="24"/>
          <w:szCs w:val="24"/>
        </w:rPr>
        <w:t>Model1</w:t>
      </w:r>
      <w:r w:rsidR="00F22575" w:rsidRPr="00C40A7A">
        <w:rPr>
          <w:rFonts w:ascii="Times New Roman" w:hAnsi="Times New Roman" w:cs="Times New Roman"/>
          <w:sz w:val="24"/>
          <w:szCs w:val="24"/>
        </w:rPr>
        <w:t xml:space="preserve"> are statistically significant </w:t>
      </w:r>
      <w:r w:rsidR="00FE2397" w:rsidRPr="00C40A7A">
        <w:rPr>
          <w:rFonts w:ascii="Times New Roman" w:hAnsi="Times New Roman" w:cs="Times New Roman"/>
          <w:sz w:val="24"/>
          <w:szCs w:val="24"/>
        </w:rPr>
        <w:t>(</w:t>
      </w:r>
      <w:r w:rsidR="00F22575" w:rsidRPr="00C40A7A">
        <w:rPr>
          <w:rFonts w:ascii="Times New Roman" w:hAnsi="Times New Roman" w:cs="Times New Roman"/>
          <w:sz w:val="24"/>
          <w:szCs w:val="24"/>
        </w:rPr>
        <w:t xml:space="preserve">at a </w:t>
      </w:r>
      <w:r w:rsidR="00341C9F">
        <w:rPr>
          <w:rFonts w:ascii="Times New Roman" w:hAnsi="Times New Roman" w:cs="Times New Roman"/>
          <w:sz w:val="24"/>
          <w:szCs w:val="24"/>
        </w:rPr>
        <w:t>10%</w:t>
      </w:r>
      <w:r w:rsidR="00F22575" w:rsidRPr="00C40A7A">
        <w:rPr>
          <w:rFonts w:ascii="Times New Roman" w:hAnsi="Times New Roman" w:cs="Times New Roman"/>
          <w:sz w:val="24"/>
          <w:szCs w:val="24"/>
        </w:rPr>
        <w:t xml:space="preserve"> level of significance</w:t>
      </w:r>
      <w:r w:rsidR="00FE2397" w:rsidRPr="00C40A7A">
        <w:rPr>
          <w:rFonts w:ascii="Times New Roman" w:hAnsi="Times New Roman" w:cs="Times New Roman"/>
          <w:sz w:val="24"/>
          <w:szCs w:val="24"/>
        </w:rPr>
        <w:t>)</w:t>
      </w:r>
      <w:r w:rsidR="00F22575" w:rsidRPr="00C40A7A">
        <w:rPr>
          <w:rFonts w:ascii="Times New Roman" w:hAnsi="Times New Roman" w:cs="Times New Roman"/>
          <w:sz w:val="24"/>
          <w:szCs w:val="24"/>
        </w:rPr>
        <w:t>? (</w:t>
      </w:r>
      <w:proofErr w:type="gramStart"/>
      <w:r w:rsidR="00F22575" w:rsidRPr="00C40A7A">
        <w:rPr>
          <w:rFonts w:ascii="Times New Roman" w:hAnsi="Times New Roman" w:cs="Times New Roman"/>
          <w:sz w:val="24"/>
          <w:szCs w:val="24"/>
        </w:rPr>
        <w:t>circle</w:t>
      </w:r>
      <w:proofErr w:type="gramEnd"/>
      <w:r w:rsidR="00F22575" w:rsidRPr="00C40A7A">
        <w:rPr>
          <w:rFonts w:ascii="Times New Roman" w:hAnsi="Times New Roman" w:cs="Times New Roman"/>
          <w:sz w:val="24"/>
          <w:szCs w:val="24"/>
        </w:rPr>
        <w:t xml:space="preserve"> all that apply)</w:t>
      </w:r>
    </w:p>
    <w:p w14:paraId="356C3DFC" w14:textId="1F677268" w:rsidR="00F22575" w:rsidRPr="00C40A7A" w:rsidRDefault="00F22575" w:rsidP="00C40A7A">
      <w:pPr>
        <w:pStyle w:val="ListParagraph"/>
        <w:numPr>
          <w:ilvl w:val="1"/>
          <w:numId w:val="13"/>
        </w:num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</w:p>
    <w:p w14:paraId="5E9CB714" w14:textId="238D1983" w:rsidR="00F22575" w:rsidRPr="00C40A7A" w:rsidRDefault="00F22575" w:rsidP="00C40A7A">
      <w:pPr>
        <w:pStyle w:val="ListParagraph"/>
        <w:numPr>
          <w:ilvl w:val="1"/>
          <w:numId w:val="13"/>
        </w:num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HouseholdIncome</w:t>
      </w:r>
      <w:proofErr w:type="spellEnd"/>
    </w:p>
    <w:p w14:paraId="771879DF" w14:textId="50DA19F5" w:rsidR="00F22575" w:rsidRPr="009631BB" w:rsidRDefault="00F22575" w:rsidP="00C40A7A">
      <w:pPr>
        <w:pStyle w:val="ListParagraph"/>
        <w:numPr>
          <w:ilvl w:val="1"/>
          <w:numId w:val="13"/>
        </w:numPr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631BB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llege</w:t>
      </w:r>
    </w:p>
    <w:p w14:paraId="5A22B919" w14:textId="6D090625" w:rsidR="00F22575" w:rsidRPr="009631BB" w:rsidRDefault="00F22575" w:rsidP="00C40A7A">
      <w:pPr>
        <w:pStyle w:val="ListParagraph"/>
        <w:numPr>
          <w:ilvl w:val="1"/>
          <w:numId w:val="13"/>
        </w:numPr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proofErr w:type="spellStart"/>
      <w:r w:rsidRPr="009631BB">
        <w:rPr>
          <w:rFonts w:ascii="Times New Roman" w:hAnsi="Times New Roman" w:cs="Times New Roman"/>
          <w:b/>
          <w:bCs/>
          <w:i/>
          <w:iCs/>
          <w:sz w:val="24"/>
          <w:szCs w:val="24"/>
        </w:rPr>
        <w:t>EighthGradeMath</w:t>
      </w:r>
      <w:proofErr w:type="spellEnd"/>
    </w:p>
    <w:p w14:paraId="2E2B206E" w14:textId="12865788" w:rsidR="00C1055D" w:rsidRPr="009631BB" w:rsidRDefault="00F22575" w:rsidP="00C40A7A">
      <w:pPr>
        <w:pStyle w:val="ListParagraph"/>
        <w:numPr>
          <w:ilvl w:val="1"/>
          <w:numId w:val="13"/>
        </w:numPr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9631BB">
        <w:rPr>
          <w:rFonts w:ascii="Times New Roman" w:hAnsi="Times New Roman" w:cs="Times New Roman"/>
          <w:b/>
          <w:bCs/>
          <w:i/>
          <w:iCs/>
          <w:sz w:val="24"/>
          <w:szCs w:val="24"/>
        </w:rPr>
        <w:t>Obese</w:t>
      </w:r>
      <w:r w:rsidR="00211996" w:rsidRPr="009631BB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46D8C769" w14:textId="77777777" w:rsidR="00325AC2" w:rsidRPr="00C40A7A" w:rsidRDefault="00325AC2" w:rsidP="00325AC2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</w:p>
    <w:p w14:paraId="7BFBC629" w14:textId="490751E5" w:rsidR="00F22575" w:rsidRPr="00C40A7A" w:rsidRDefault="00771461" w:rsidP="00B371A2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4pts) </w:t>
      </w:r>
      <w:r w:rsidR="00F22575" w:rsidRPr="00C40A7A">
        <w:rPr>
          <w:rFonts w:ascii="Times New Roman" w:hAnsi="Times New Roman" w:cs="Times New Roman"/>
          <w:sz w:val="24"/>
          <w:szCs w:val="24"/>
        </w:rPr>
        <w:t xml:space="preserve">Interpret the coefficient on </w:t>
      </w:r>
      <w:proofErr w:type="spellStart"/>
      <w:r w:rsidR="00F22575" w:rsidRPr="00C40A7A">
        <w:rPr>
          <w:rFonts w:ascii="Times New Roman" w:hAnsi="Times New Roman" w:cs="Times New Roman"/>
          <w:sz w:val="24"/>
          <w:szCs w:val="24"/>
        </w:rPr>
        <w:t>EnoughFruit</w:t>
      </w:r>
      <w:proofErr w:type="spellEnd"/>
      <w:r w:rsidR="00F22575" w:rsidRPr="00C40A7A">
        <w:rPr>
          <w:rFonts w:ascii="Times New Roman" w:hAnsi="Times New Roman" w:cs="Times New Roman"/>
          <w:sz w:val="24"/>
          <w:szCs w:val="24"/>
        </w:rPr>
        <w:t xml:space="preserve"> in context.</w:t>
      </w:r>
    </w:p>
    <w:p w14:paraId="19C773DC" w14:textId="39BE4B74" w:rsidR="00F22575" w:rsidRPr="00C40A7A" w:rsidRDefault="009631BB" w:rsidP="00F22575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xp(</w:t>
      </w:r>
      <w:proofErr w:type="gramEnd"/>
      <w:r>
        <w:rPr>
          <w:rFonts w:ascii="Times New Roman" w:hAnsi="Times New Roman" w:cs="Times New Roman"/>
          <w:sz w:val="24"/>
          <w:szCs w:val="24"/>
        </w:rPr>
        <w:t>1.027) = 2.79</w:t>
      </w:r>
    </w:p>
    <w:p w14:paraId="231AE970" w14:textId="072D66F6" w:rsidR="00E534D1" w:rsidRDefault="008A40CD" w:rsidP="00F225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lding all other variables constant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31BB">
        <w:rPr>
          <w:rFonts w:ascii="Times New Roman" w:hAnsi="Times New Roman" w:cs="Times New Roman"/>
          <w:sz w:val="24"/>
          <w:szCs w:val="24"/>
        </w:rPr>
        <w:t>LowFruit</w:t>
      </w:r>
      <w:proofErr w:type="spellEnd"/>
      <w:r w:rsidR="009631BB">
        <w:rPr>
          <w:rFonts w:ascii="Times New Roman" w:hAnsi="Times New Roman" w:cs="Times New Roman"/>
          <w:sz w:val="24"/>
          <w:szCs w:val="24"/>
        </w:rPr>
        <w:t xml:space="preserve"> states </w:t>
      </w:r>
      <w:r w:rsidR="00E056A3">
        <w:rPr>
          <w:rFonts w:ascii="Times New Roman" w:hAnsi="Times New Roman" w:cs="Times New Roman"/>
          <w:sz w:val="24"/>
          <w:szCs w:val="24"/>
        </w:rPr>
        <w:t xml:space="preserve">(those with less than 65% of residents eating the daily recommended amount) have 2.79x the odds of voting R compared to </w:t>
      </w:r>
      <w:proofErr w:type="spellStart"/>
      <w:r w:rsidR="00E056A3">
        <w:rPr>
          <w:rFonts w:ascii="Times New Roman" w:hAnsi="Times New Roman" w:cs="Times New Roman"/>
          <w:sz w:val="24"/>
          <w:szCs w:val="24"/>
        </w:rPr>
        <w:t>HighFruit</w:t>
      </w:r>
      <w:proofErr w:type="spellEnd"/>
      <w:r w:rsidR="00E056A3">
        <w:rPr>
          <w:rFonts w:ascii="Times New Roman" w:hAnsi="Times New Roman" w:cs="Times New Roman"/>
          <w:sz w:val="24"/>
          <w:szCs w:val="24"/>
        </w:rPr>
        <w:t xml:space="preserve"> states </w:t>
      </w:r>
      <w:r w:rsidR="00E056A3">
        <w:rPr>
          <w:rFonts w:ascii="Times New Roman" w:hAnsi="Times New Roman" w:cs="Times New Roman"/>
          <w:sz w:val="24"/>
          <w:szCs w:val="24"/>
        </w:rPr>
        <w:t xml:space="preserve">(those with </w:t>
      </w:r>
      <w:r w:rsidR="00E056A3">
        <w:rPr>
          <w:rFonts w:ascii="Times New Roman" w:hAnsi="Times New Roman" w:cs="Times New Roman"/>
          <w:sz w:val="24"/>
          <w:szCs w:val="24"/>
        </w:rPr>
        <w:t>more</w:t>
      </w:r>
      <w:r w:rsidR="00E056A3">
        <w:rPr>
          <w:rFonts w:ascii="Times New Roman" w:hAnsi="Times New Roman" w:cs="Times New Roman"/>
          <w:sz w:val="24"/>
          <w:szCs w:val="24"/>
        </w:rPr>
        <w:t xml:space="preserve"> than 65% of residents eating the daily recommended amount)</w:t>
      </w:r>
      <w:r w:rsidR="00E056A3">
        <w:rPr>
          <w:rFonts w:ascii="Times New Roman" w:hAnsi="Times New Roman" w:cs="Times New Roman"/>
          <w:sz w:val="24"/>
          <w:szCs w:val="24"/>
        </w:rPr>
        <w:t>.</w:t>
      </w:r>
    </w:p>
    <w:p w14:paraId="3D54D305" w14:textId="2D5CFC7F" w:rsidR="00C40A7A" w:rsidRDefault="00C40A7A" w:rsidP="00F22575">
      <w:pPr>
        <w:rPr>
          <w:rFonts w:ascii="Times New Roman" w:hAnsi="Times New Roman" w:cs="Times New Roman"/>
          <w:sz w:val="24"/>
          <w:szCs w:val="24"/>
        </w:rPr>
      </w:pPr>
    </w:p>
    <w:p w14:paraId="02BF2624" w14:textId="30A68C4D" w:rsidR="00FE2397" w:rsidRPr="00C40A7A" w:rsidRDefault="00FE2397" w:rsidP="00FE2397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(3pts) How would we assess the condition of linearity </w:t>
      </w:r>
      <w:r w:rsidR="00B63EAF">
        <w:rPr>
          <w:rFonts w:ascii="Times New Roman" w:hAnsi="Times New Roman" w:cs="Times New Roman"/>
          <w:sz w:val="24"/>
          <w:szCs w:val="24"/>
        </w:rPr>
        <w:t>for</w:t>
      </w:r>
      <w:r w:rsidR="00B63EAF" w:rsidRPr="00C40A7A">
        <w:rPr>
          <w:rFonts w:ascii="Times New Roman" w:hAnsi="Times New Roman" w:cs="Times New Roman"/>
          <w:sz w:val="24"/>
          <w:szCs w:val="24"/>
        </w:rPr>
        <w:t xml:space="preserve"> </w:t>
      </w:r>
      <w:r w:rsidRPr="00C40A7A">
        <w:rPr>
          <w:rFonts w:ascii="Times New Roman" w:hAnsi="Times New Roman" w:cs="Times New Roman"/>
          <w:sz w:val="24"/>
          <w:szCs w:val="24"/>
        </w:rPr>
        <w:t xml:space="preserve">the variable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>? (</w:t>
      </w:r>
      <w:proofErr w:type="gramStart"/>
      <w:r w:rsidRPr="00C40A7A">
        <w:rPr>
          <w:rFonts w:ascii="Times New Roman" w:hAnsi="Times New Roman" w:cs="Times New Roman"/>
          <w:sz w:val="24"/>
          <w:szCs w:val="24"/>
        </w:rPr>
        <w:t>circle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one)</w:t>
      </w:r>
    </w:p>
    <w:p w14:paraId="218CAE79" w14:textId="77777777" w:rsidR="00FE2397" w:rsidRPr="00C40A7A" w:rsidRDefault="00FE2397" w:rsidP="00FE2397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-value on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is significant, the relationship is linear.</w:t>
      </w:r>
    </w:p>
    <w:p w14:paraId="1A9F968E" w14:textId="77777777" w:rsidR="00FE2397" w:rsidRPr="00C40A7A" w:rsidRDefault="00FE2397" w:rsidP="00FE2397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coefficient on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is positive, the relationship is linear.</w:t>
      </w:r>
    </w:p>
    <w:p w14:paraId="6E0F49BA" w14:textId="7DBB5190" w:rsidR="00D6532E" w:rsidRPr="00E056A3" w:rsidRDefault="00D6532E" w:rsidP="00D6532E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056A3">
        <w:rPr>
          <w:rFonts w:ascii="Times New Roman" w:hAnsi="Times New Roman" w:cs="Times New Roman"/>
          <w:b/>
          <w:bCs/>
          <w:sz w:val="24"/>
          <w:szCs w:val="24"/>
        </w:rPr>
        <w:t xml:space="preserve">The relationship is </w:t>
      </w:r>
      <w:r w:rsidR="00551BC1" w:rsidRPr="00E056A3">
        <w:rPr>
          <w:rFonts w:ascii="Times New Roman" w:hAnsi="Times New Roman" w:cs="Times New Roman"/>
          <w:b/>
          <w:bCs/>
          <w:sz w:val="24"/>
          <w:szCs w:val="24"/>
        </w:rPr>
        <w:t>guaranteed to be</w:t>
      </w:r>
      <w:r w:rsidRPr="00E056A3">
        <w:rPr>
          <w:rFonts w:ascii="Times New Roman" w:hAnsi="Times New Roman" w:cs="Times New Roman"/>
          <w:b/>
          <w:bCs/>
          <w:sz w:val="24"/>
          <w:szCs w:val="24"/>
        </w:rPr>
        <w:t xml:space="preserve"> linear because the explanatory variable is binary.</w:t>
      </w:r>
      <w:r w:rsidR="006A38AA" w:rsidRPr="00E056A3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3966CD6A" w14:textId="08B18B11" w:rsidR="00551BC1" w:rsidRPr="00C40A7A" w:rsidRDefault="00FE2397" w:rsidP="00551BC1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lot of the empirical log odds of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Elect2020</w:t>
      </w:r>
      <w:r w:rsidRPr="00C40A7A">
        <w:rPr>
          <w:rFonts w:ascii="Times New Roman" w:hAnsi="Times New Roman" w:cs="Times New Roman"/>
          <w:sz w:val="24"/>
          <w:szCs w:val="24"/>
        </w:rPr>
        <w:t xml:space="preserve"> against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is linear, the linearity condition is met.</w:t>
      </w:r>
      <w:r w:rsidR="006A38AA" w:rsidRPr="00C40A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D7B2E8" w14:textId="41FCFA21" w:rsidR="00FE2397" w:rsidRPr="00C40A7A" w:rsidRDefault="00551BC1" w:rsidP="00551BC1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lot of the empirical probability (proportion) of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Elect2020</w:t>
      </w:r>
      <w:r w:rsidRPr="00C40A7A">
        <w:rPr>
          <w:rFonts w:ascii="Times New Roman" w:hAnsi="Times New Roman" w:cs="Times New Roman"/>
          <w:sz w:val="24"/>
          <w:szCs w:val="24"/>
        </w:rPr>
        <w:t xml:space="preserve"> against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is linear, the linearity condition is met.</w:t>
      </w:r>
    </w:p>
    <w:p w14:paraId="6E602CE6" w14:textId="77777777" w:rsidR="00FE2397" w:rsidRPr="00C40A7A" w:rsidRDefault="00FE2397" w:rsidP="00FE2397">
      <w:pPr>
        <w:pStyle w:val="ListParagraph"/>
        <w:spacing w:after="200" w:line="240" w:lineRule="auto"/>
        <w:rPr>
          <w:rFonts w:ascii="Times New Roman" w:hAnsi="Times New Roman" w:cs="Times New Roman"/>
          <w:sz w:val="24"/>
          <w:szCs w:val="24"/>
        </w:rPr>
      </w:pPr>
    </w:p>
    <w:p w14:paraId="43E262AF" w14:textId="0B57D27F" w:rsidR="00C1055D" w:rsidRPr="00C40A7A" w:rsidRDefault="006666D6" w:rsidP="006666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A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odel2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is a reduced model.</w:t>
      </w:r>
    </w:p>
    <w:p w14:paraId="47F226C4" w14:textId="06B56AE4" w:rsidR="00135B12" w:rsidRPr="00C40A7A" w:rsidRDefault="00135B12" w:rsidP="0061139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980651D" w14:textId="20054A25" w:rsidR="006666D6" w:rsidRPr="00C40A7A" w:rsidRDefault="006666D6" w:rsidP="006666D6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(</w:t>
      </w:r>
      <w:r w:rsidR="00771461">
        <w:rPr>
          <w:rFonts w:ascii="Times New Roman" w:hAnsi="Times New Roman" w:cs="Times New Roman"/>
          <w:sz w:val="24"/>
          <w:szCs w:val="24"/>
        </w:rPr>
        <w:t>4</w:t>
      </w:r>
      <w:r w:rsidRPr="00C40A7A">
        <w:rPr>
          <w:rFonts w:ascii="Times New Roman" w:hAnsi="Times New Roman" w:cs="Times New Roman"/>
          <w:sz w:val="24"/>
          <w:szCs w:val="24"/>
        </w:rPr>
        <w:t xml:space="preserve">pts) State a conclusion in context based on the </w:t>
      </w:r>
      <w:r w:rsidRPr="0095562F">
        <w:rPr>
          <w:rFonts w:ascii="Times New Roman" w:hAnsi="Times New Roman" w:cs="Times New Roman"/>
          <w:b/>
          <w:bCs/>
          <w:sz w:val="24"/>
          <w:szCs w:val="24"/>
        </w:rPr>
        <w:t>nested</w:t>
      </w:r>
      <w:r w:rsidRPr="00C40A7A">
        <w:rPr>
          <w:rFonts w:ascii="Times New Roman" w:hAnsi="Times New Roman" w:cs="Times New Roman"/>
          <w:sz w:val="24"/>
          <w:szCs w:val="24"/>
        </w:rPr>
        <w:t xml:space="preserve"> drop-in-deviance test (nested likelihood ratio test) on page </w:t>
      </w:r>
      <w:r w:rsidR="00152485">
        <w:rPr>
          <w:rFonts w:ascii="Times New Roman" w:hAnsi="Times New Roman" w:cs="Times New Roman"/>
          <w:sz w:val="24"/>
          <w:szCs w:val="24"/>
        </w:rPr>
        <w:t>3</w:t>
      </w:r>
      <w:r w:rsidRPr="00C40A7A">
        <w:rPr>
          <w:rFonts w:ascii="Times New Roman" w:hAnsi="Times New Roman" w:cs="Times New Roman"/>
          <w:sz w:val="24"/>
          <w:szCs w:val="24"/>
        </w:rPr>
        <w:t xml:space="preserve"> of the R output.  Be specific about the p-value that you are basing your conclusion on.</w:t>
      </w:r>
    </w:p>
    <w:p w14:paraId="379404B7" w14:textId="7D6D7510" w:rsidR="001B3132" w:rsidRDefault="00E056A3" w:rsidP="00E056A3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the p-value </w:t>
      </w:r>
      <w:r w:rsidR="00931F8C">
        <w:rPr>
          <w:rFonts w:ascii="Times New Roman" w:hAnsi="Times New Roman" w:cs="Times New Roman"/>
          <w:sz w:val="24"/>
          <w:szCs w:val="24"/>
        </w:rPr>
        <w:t xml:space="preserve">is large (0.5466), there is no evidence that </w:t>
      </w:r>
      <w:proofErr w:type="spellStart"/>
      <w:r w:rsidR="00931F8C" w:rsidRPr="00931F8C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="00931F8C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="00931F8C" w:rsidRPr="00931F8C">
        <w:rPr>
          <w:rFonts w:ascii="Times New Roman" w:hAnsi="Times New Roman" w:cs="Times New Roman"/>
          <w:i/>
          <w:iCs/>
          <w:sz w:val="24"/>
          <w:szCs w:val="24"/>
        </w:rPr>
        <w:t>HouseholdIncome</w:t>
      </w:r>
      <w:proofErr w:type="spellEnd"/>
      <w:r w:rsidR="00931F8C">
        <w:rPr>
          <w:rFonts w:ascii="Times New Roman" w:hAnsi="Times New Roman" w:cs="Times New Roman"/>
          <w:sz w:val="24"/>
          <w:szCs w:val="24"/>
        </w:rPr>
        <w:t xml:space="preserve"> add significantly to the model containing </w:t>
      </w:r>
      <w:r w:rsidR="00931F8C" w:rsidRPr="00931F8C">
        <w:rPr>
          <w:rFonts w:ascii="Times New Roman" w:hAnsi="Times New Roman" w:cs="Times New Roman"/>
          <w:i/>
          <w:iCs/>
          <w:sz w:val="24"/>
          <w:szCs w:val="24"/>
        </w:rPr>
        <w:t xml:space="preserve">College, </w:t>
      </w:r>
      <w:proofErr w:type="spellStart"/>
      <w:r w:rsidR="00931F8C" w:rsidRPr="00931F8C">
        <w:rPr>
          <w:rFonts w:ascii="Times New Roman" w:hAnsi="Times New Roman" w:cs="Times New Roman"/>
          <w:i/>
          <w:iCs/>
          <w:sz w:val="24"/>
          <w:szCs w:val="24"/>
        </w:rPr>
        <w:t>EighthGradeMath</w:t>
      </w:r>
      <w:proofErr w:type="spellEnd"/>
      <w:r w:rsidR="00931F8C">
        <w:rPr>
          <w:rFonts w:ascii="Times New Roman" w:hAnsi="Times New Roman" w:cs="Times New Roman"/>
          <w:sz w:val="24"/>
          <w:szCs w:val="24"/>
        </w:rPr>
        <w:t xml:space="preserve">, and </w:t>
      </w:r>
      <w:r w:rsidR="00931F8C" w:rsidRPr="00931F8C">
        <w:rPr>
          <w:rFonts w:ascii="Times New Roman" w:hAnsi="Times New Roman" w:cs="Times New Roman"/>
          <w:i/>
          <w:iCs/>
          <w:sz w:val="24"/>
          <w:szCs w:val="24"/>
        </w:rPr>
        <w:t>Obese</w:t>
      </w:r>
      <w:r w:rsidR="00931F8C">
        <w:rPr>
          <w:rFonts w:ascii="Times New Roman" w:hAnsi="Times New Roman" w:cs="Times New Roman"/>
          <w:sz w:val="24"/>
          <w:szCs w:val="24"/>
        </w:rPr>
        <w:t>.</w:t>
      </w:r>
    </w:p>
    <w:p w14:paraId="53DB09FC" w14:textId="7A30302B" w:rsidR="00C40A7A" w:rsidRDefault="00C40A7A" w:rsidP="006666D6">
      <w:pPr>
        <w:rPr>
          <w:rFonts w:ascii="Times New Roman" w:hAnsi="Times New Roman" w:cs="Times New Roman"/>
          <w:sz w:val="24"/>
          <w:szCs w:val="24"/>
        </w:rPr>
      </w:pPr>
    </w:p>
    <w:p w14:paraId="25B4DB28" w14:textId="77777777" w:rsidR="00C40A7A" w:rsidRDefault="00C40A7A" w:rsidP="006666D6">
      <w:pPr>
        <w:rPr>
          <w:rFonts w:ascii="Times New Roman" w:hAnsi="Times New Roman" w:cs="Times New Roman"/>
          <w:sz w:val="24"/>
          <w:szCs w:val="24"/>
        </w:rPr>
      </w:pPr>
    </w:p>
    <w:p w14:paraId="4562CB01" w14:textId="77777777" w:rsidR="00C40A7A" w:rsidRPr="00C40A7A" w:rsidRDefault="00C40A7A" w:rsidP="006666D6">
      <w:pPr>
        <w:rPr>
          <w:rFonts w:ascii="Times New Roman" w:hAnsi="Times New Roman" w:cs="Times New Roman"/>
          <w:sz w:val="24"/>
          <w:szCs w:val="24"/>
        </w:rPr>
      </w:pPr>
    </w:p>
    <w:p w14:paraId="474BD09A" w14:textId="77777777" w:rsidR="00E13DFC" w:rsidRPr="00931F8C" w:rsidRDefault="00E13DFC" w:rsidP="00931F8C">
      <w:pPr>
        <w:rPr>
          <w:rFonts w:ascii="Times New Roman" w:hAnsi="Times New Roman" w:cs="Times New Roman"/>
          <w:sz w:val="24"/>
          <w:szCs w:val="24"/>
        </w:rPr>
      </w:pPr>
    </w:p>
    <w:p w14:paraId="04181F9A" w14:textId="5F74F74B" w:rsidR="00211996" w:rsidRPr="00C40A7A" w:rsidRDefault="005950A8" w:rsidP="00B371A2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lastRenderedPageBreak/>
        <w:t>(</w:t>
      </w:r>
      <w:r w:rsidR="00771461">
        <w:rPr>
          <w:rFonts w:ascii="Times New Roman" w:hAnsi="Times New Roman" w:cs="Times New Roman"/>
          <w:sz w:val="24"/>
          <w:szCs w:val="24"/>
        </w:rPr>
        <w:t>4</w:t>
      </w:r>
      <w:r w:rsidRPr="00C40A7A">
        <w:rPr>
          <w:rFonts w:ascii="Times New Roman" w:hAnsi="Times New Roman" w:cs="Times New Roman"/>
          <w:sz w:val="24"/>
          <w:szCs w:val="24"/>
        </w:rPr>
        <w:t xml:space="preserve">pts) </w:t>
      </w:r>
      <w:r w:rsidR="00B8043F" w:rsidRPr="00C40A7A">
        <w:rPr>
          <w:rFonts w:ascii="Times New Roman" w:hAnsi="Times New Roman" w:cs="Times New Roman"/>
          <w:sz w:val="24"/>
          <w:szCs w:val="24"/>
        </w:rPr>
        <w:t>According to</w:t>
      </w:r>
      <w:r w:rsidR="00211996" w:rsidRPr="00C40A7A">
        <w:rPr>
          <w:rFonts w:ascii="Times New Roman" w:hAnsi="Times New Roman" w:cs="Times New Roman"/>
          <w:sz w:val="24"/>
          <w:szCs w:val="24"/>
        </w:rPr>
        <w:t xml:space="preserve"> </w:t>
      </w:r>
      <w:r w:rsidR="006666D6" w:rsidRPr="00C40A7A">
        <w:rPr>
          <w:rFonts w:ascii="Times New Roman" w:hAnsi="Times New Roman" w:cs="Times New Roman"/>
          <w:i/>
          <w:sz w:val="24"/>
          <w:szCs w:val="24"/>
        </w:rPr>
        <w:t>M</w:t>
      </w:r>
      <w:r w:rsidR="00211996" w:rsidRPr="00C40A7A">
        <w:rPr>
          <w:rFonts w:ascii="Times New Roman" w:hAnsi="Times New Roman" w:cs="Times New Roman"/>
          <w:i/>
          <w:sz w:val="24"/>
          <w:szCs w:val="24"/>
        </w:rPr>
        <w:t>odel2</w:t>
      </w:r>
      <w:r w:rsidR="00B8043F" w:rsidRPr="00C40A7A">
        <w:rPr>
          <w:rFonts w:ascii="Times New Roman" w:hAnsi="Times New Roman" w:cs="Times New Roman"/>
          <w:i/>
          <w:sz w:val="24"/>
          <w:szCs w:val="24"/>
        </w:rPr>
        <w:t>,</w:t>
      </w:r>
      <w:r w:rsidR="00211996" w:rsidRPr="00C40A7A">
        <w:rPr>
          <w:rFonts w:ascii="Times New Roman" w:hAnsi="Times New Roman" w:cs="Times New Roman"/>
          <w:sz w:val="24"/>
          <w:szCs w:val="24"/>
        </w:rPr>
        <w:t xml:space="preserve"> </w:t>
      </w:r>
      <w:r w:rsidR="00B8043F" w:rsidRPr="00C40A7A">
        <w:rPr>
          <w:rFonts w:ascii="Times New Roman" w:hAnsi="Times New Roman" w:cs="Times New Roman"/>
          <w:sz w:val="24"/>
          <w:szCs w:val="24"/>
        </w:rPr>
        <w:t>is</w:t>
      </w:r>
      <w:r w:rsidR="00211996" w:rsidRPr="00C40A7A">
        <w:rPr>
          <w:rFonts w:ascii="Times New Roman" w:hAnsi="Times New Roman" w:cs="Times New Roman"/>
          <w:sz w:val="24"/>
          <w:szCs w:val="24"/>
        </w:rPr>
        <w:t xml:space="preserve"> </w:t>
      </w:r>
      <w:r w:rsidR="006666D6" w:rsidRPr="00C40A7A">
        <w:rPr>
          <w:rFonts w:ascii="Times New Roman" w:hAnsi="Times New Roman" w:cs="Times New Roman"/>
          <w:i/>
          <w:iCs/>
          <w:sz w:val="24"/>
          <w:szCs w:val="24"/>
        </w:rPr>
        <w:t>College</w:t>
      </w:r>
      <w:r w:rsidR="00211996" w:rsidRPr="00C40A7A">
        <w:rPr>
          <w:rFonts w:ascii="Times New Roman" w:hAnsi="Times New Roman" w:cs="Times New Roman"/>
          <w:sz w:val="24"/>
          <w:szCs w:val="24"/>
        </w:rPr>
        <w:t xml:space="preserve"> </w:t>
      </w:r>
      <w:r w:rsidR="00B8043F" w:rsidRPr="00C40A7A">
        <w:rPr>
          <w:rFonts w:ascii="Times New Roman" w:hAnsi="Times New Roman" w:cs="Times New Roman"/>
          <w:sz w:val="24"/>
          <w:szCs w:val="24"/>
        </w:rPr>
        <w:t xml:space="preserve">a useful predictor of </w:t>
      </w:r>
      <w:r w:rsidR="00B8043F" w:rsidRPr="00C40A7A">
        <w:rPr>
          <w:rFonts w:ascii="Times New Roman" w:hAnsi="Times New Roman" w:cs="Times New Roman"/>
          <w:i/>
          <w:iCs/>
          <w:sz w:val="24"/>
          <w:szCs w:val="24"/>
        </w:rPr>
        <w:t>Elect2020</w:t>
      </w:r>
      <w:r w:rsidR="00B8043F" w:rsidRPr="00C40A7A">
        <w:rPr>
          <w:rFonts w:ascii="Times New Roman" w:hAnsi="Times New Roman" w:cs="Times New Roman"/>
          <w:sz w:val="24"/>
          <w:szCs w:val="24"/>
        </w:rPr>
        <w:t>?</w:t>
      </w:r>
      <w:r w:rsidR="00211996" w:rsidRPr="00C40A7A">
        <w:rPr>
          <w:rFonts w:ascii="Times New Roman" w:hAnsi="Times New Roman" w:cs="Times New Roman"/>
          <w:sz w:val="24"/>
          <w:szCs w:val="24"/>
        </w:rPr>
        <w:t xml:space="preserve">  Report the p-value and make a conclusion in context.</w:t>
      </w:r>
    </w:p>
    <w:p w14:paraId="2C81186F" w14:textId="77777777" w:rsidR="00211996" w:rsidRPr="00C40A7A" w:rsidRDefault="00211996" w:rsidP="0061139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1608A592" w14:textId="4E8497DC" w:rsidR="00931F8C" w:rsidRDefault="00931F8C" w:rsidP="00931F8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uming the model contains</w:t>
      </w:r>
      <w:r w:rsidRPr="00931F8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31F8C">
        <w:rPr>
          <w:rFonts w:ascii="Times New Roman" w:hAnsi="Times New Roman" w:cs="Times New Roman"/>
          <w:i/>
          <w:iCs/>
          <w:sz w:val="24"/>
          <w:szCs w:val="24"/>
        </w:rPr>
        <w:t>EighthGradeMa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931F8C">
        <w:rPr>
          <w:rFonts w:ascii="Times New Roman" w:hAnsi="Times New Roman" w:cs="Times New Roman"/>
          <w:i/>
          <w:iCs/>
          <w:sz w:val="24"/>
          <w:szCs w:val="24"/>
        </w:rPr>
        <w:t>Obes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31F8C">
        <w:rPr>
          <w:rFonts w:ascii="Times New Roman" w:hAnsi="Times New Roman" w:cs="Times New Roman"/>
          <w:i/>
          <w:iCs/>
          <w:sz w:val="24"/>
          <w:szCs w:val="24"/>
        </w:rPr>
        <w:t>College</w:t>
      </w:r>
      <w:r>
        <w:rPr>
          <w:rFonts w:ascii="Times New Roman" w:hAnsi="Times New Roman" w:cs="Times New Roman"/>
          <w:sz w:val="24"/>
          <w:szCs w:val="24"/>
        </w:rPr>
        <w:t xml:space="preserve"> is a significant predictor of </w:t>
      </w:r>
      <w:r w:rsidRPr="00931F8C">
        <w:rPr>
          <w:rFonts w:ascii="Times New Roman" w:hAnsi="Times New Roman" w:cs="Times New Roman"/>
          <w:i/>
          <w:iCs/>
          <w:sz w:val="24"/>
          <w:szCs w:val="24"/>
        </w:rPr>
        <w:t>Elect2020</w:t>
      </w:r>
      <w:r>
        <w:rPr>
          <w:rFonts w:ascii="Times New Roman" w:hAnsi="Times New Roman" w:cs="Times New Roman"/>
          <w:sz w:val="24"/>
          <w:szCs w:val="24"/>
        </w:rPr>
        <w:t>, with a p-value of 0.00629.</w:t>
      </w:r>
    </w:p>
    <w:p w14:paraId="0F2D3DEC" w14:textId="55AD32DE" w:rsidR="00C40A7A" w:rsidRPr="00931F8C" w:rsidRDefault="00C40A7A" w:rsidP="00931F8C">
      <w:pPr>
        <w:rPr>
          <w:rFonts w:ascii="Times New Roman" w:hAnsi="Times New Roman" w:cs="Times New Roman"/>
          <w:sz w:val="24"/>
          <w:szCs w:val="24"/>
        </w:rPr>
      </w:pPr>
    </w:p>
    <w:p w14:paraId="1754DADD" w14:textId="77777777" w:rsidR="00C40A7A" w:rsidRPr="00931F8C" w:rsidRDefault="00C40A7A" w:rsidP="00931F8C">
      <w:pPr>
        <w:rPr>
          <w:rFonts w:ascii="Times New Roman" w:hAnsi="Times New Roman" w:cs="Times New Roman"/>
          <w:sz w:val="24"/>
          <w:szCs w:val="24"/>
        </w:rPr>
      </w:pPr>
    </w:p>
    <w:p w14:paraId="1DD117AE" w14:textId="77777777" w:rsidR="00F52F73" w:rsidRPr="00C40A7A" w:rsidRDefault="00F52F73" w:rsidP="0061139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BB31492" w14:textId="6E602D7D" w:rsidR="006666D6" w:rsidRPr="00C40A7A" w:rsidRDefault="005950A8" w:rsidP="006666D6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(</w:t>
      </w:r>
      <w:r w:rsidR="00271481" w:rsidRPr="00C40A7A">
        <w:rPr>
          <w:rFonts w:ascii="Times New Roman" w:hAnsi="Times New Roman" w:cs="Times New Roman"/>
          <w:sz w:val="24"/>
          <w:szCs w:val="24"/>
        </w:rPr>
        <w:t>3</w:t>
      </w:r>
      <w:r w:rsidRPr="00C40A7A">
        <w:rPr>
          <w:rFonts w:ascii="Times New Roman" w:hAnsi="Times New Roman" w:cs="Times New Roman"/>
          <w:sz w:val="24"/>
          <w:szCs w:val="24"/>
        </w:rPr>
        <w:t xml:space="preserve">pts) </w:t>
      </w:r>
      <w:r w:rsidR="00E13DFC" w:rsidRPr="00C40A7A">
        <w:rPr>
          <w:rFonts w:ascii="Times New Roman" w:hAnsi="Times New Roman" w:cs="Times New Roman"/>
          <w:sz w:val="24"/>
          <w:szCs w:val="24"/>
        </w:rPr>
        <w:t xml:space="preserve">In </w:t>
      </w:r>
      <w:r w:rsidR="006666D6" w:rsidRPr="00C40A7A">
        <w:rPr>
          <w:rFonts w:ascii="Times New Roman" w:hAnsi="Times New Roman" w:cs="Times New Roman"/>
          <w:i/>
          <w:sz w:val="24"/>
          <w:szCs w:val="24"/>
        </w:rPr>
        <w:t>M</w:t>
      </w:r>
      <w:r w:rsidR="00E13DFC" w:rsidRPr="00C40A7A">
        <w:rPr>
          <w:rFonts w:ascii="Times New Roman" w:hAnsi="Times New Roman" w:cs="Times New Roman"/>
          <w:i/>
          <w:sz w:val="24"/>
          <w:szCs w:val="24"/>
        </w:rPr>
        <w:t>odel2</w:t>
      </w:r>
      <w:r w:rsidR="00E13DFC" w:rsidRPr="00C40A7A">
        <w:rPr>
          <w:rFonts w:ascii="Times New Roman" w:hAnsi="Times New Roman" w:cs="Times New Roman"/>
          <w:sz w:val="24"/>
          <w:szCs w:val="24"/>
        </w:rPr>
        <w:t xml:space="preserve">, how would we assess the condition of linearity </w:t>
      </w:r>
      <w:r w:rsidR="00B63EAF">
        <w:rPr>
          <w:rFonts w:ascii="Times New Roman" w:hAnsi="Times New Roman" w:cs="Times New Roman"/>
          <w:sz w:val="24"/>
          <w:szCs w:val="24"/>
        </w:rPr>
        <w:t>for</w:t>
      </w:r>
      <w:r w:rsidR="00B63EAF" w:rsidRPr="00C40A7A">
        <w:rPr>
          <w:rFonts w:ascii="Times New Roman" w:hAnsi="Times New Roman" w:cs="Times New Roman"/>
          <w:sz w:val="24"/>
          <w:szCs w:val="24"/>
        </w:rPr>
        <w:t xml:space="preserve"> </w:t>
      </w:r>
      <w:r w:rsidR="00E13DFC" w:rsidRPr="00C40A7A">
        <w:rPr>
          <w:rFonts w:ascii="Times New Roman" w:hAnsi="Times New Roman" w:cs="Times New Roman"/>
          <w:sz w:val="24"/>
          <w:szCs w:val="24"/>
        </w:rPr>
        <w:t xml:space="preserve">the variable </w:t>
      </w:r>
      <w:r w:rsidR="006666D6" w:rsidRPr="00C40A7A">
        <w:rPr>
          <w:rFonts w:ascii="Times New Roman" w:hAnsi="Times New Roman" w:cs="Times New Roman"/>
          <w:i/>
          <w:iCs/>
          <w:sz w:val="24"/>
          <w:szCs w:val="24"/>
        </w:rPr>
        <w:t>Obese</w:t>
      </w:r>
      <w:r w:rsidR="00E13DFC" w:rsidRPr="00C40A7A">
        <w:rPr>
          <w:rFonts w:ascii="Times New Roman" w:hAnsi="Times New Roman" w:cs="Times New Roman"/>
          <w:sz w:val="24"/>
          <w:szCs w:val="24"/>
        </w:rPr>
        <w:t>? (</w:t>
      </w:r>
      <w:proofErr w:type="gramStart"/>
      <w:r w:rsidR="00E13DFC" w:rsidRPr="00C40A7A">
        <w:rPr>
          <w:rFonts w:ascii="Times New Roman" w:hAnsi="Times New Roman" w:cs="Times New Roman"/>
          <w:sz w:val="24"/>
          <w:szCs w:val="24"/>
        </w:rPr>
        <w:t>circle</w:t>
      </w:r>
      <w:proofErr w:type="gramEnd"/>
      <w:r w:rsidR="00E13DFC" w:rsidRPr="00C40A7A">
        <w:rPr>
          <w:rFonts w:ascii="Times New Roman" w:hAnsi="Times New Roman" w:cs="Times New Roman"/>
          <w:sz w:val="24"/>
          <w:szCs w:val="24"/>
        </w:rPr>
        <w:t xml:space="preserve"> one)</w:t>
      </w:r>
    </w:p>
    <w:p w14:paraId="4DB30617" w14:textId="77777777" w:rsidR="006666D6" w:rsidRPr="00C40A7A" w:rsidRDefault="00E13DFC" w:rsidP="006666D6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-value on </w:t>
      </w:r>
      <w:r w:rsidR="006666D6" w:rsidRPr="00C40A7A">
        <w:rPr>
          <w:rFonts w:ascii="Times New Roman" w:hAnsi="Times New Roman" w:cs="Times New Roman"/>
          <w:i/>
          <w:iCs/>
          <w:sz w:val="24"/>
          <w:szCs w:val="24"/>
        </w:rPr>
        <w:t>Obese</w:t>
      </w:r>
      <w:r w:rsidR="006666D6" w:rsidRPr="00C40A7A">
        <w:rPr>
          <w:rFonts w:ascii="Times New Roman" w:hAnsi="Times New Roman" w:cs="Times New Roman"/>
          <w:sz w:val="24"/>
          <w:szCs w:val="24"/>
        </w:rPr>
        <w:t xml:space="preserve"> </w:t>
      </w:r>
      <w:r w:rsidRPr="00C40A7A">
        <w:rPr>
          <w:rFonts w:ascii="Times New Roman" w:hAnsi="Times New Roman" w:cs="Times New Roman"/>
          <w:sz w:val="24"/>
          <w:szCs w:val="24"/>
        </w:rPr>
        <w:t>is significant, the relationship is linear.</w:t>
      </w:r>
    </w:p>
    <w:p w14:paraId="1477D696" w14:textId="77777777" w:rsidR="006666D6" w:rsidRPr="00C40A7A" w:rsidRDefault="00E13DFC" w:rsidP="006666D6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coefficient on </w:t>
      </w:r>
      <w:r w:rsidR="006666D6" w:rsidRPr="00C40A7A">
        <w:rPr>
          <w:rFonts w:ascii="Times New Roman" w:hAnsi="Times New Roman" w:cs="Times New Roman"/>
          <w:i/>
          <w:iCs/>
          <w:sz w:val="24"/>
          <w:szCs w:val="24"/>
        </w:rPr>
        <w:t>Obese</w:t>
      </w:r>
      <w:r w:rsidR="006666D6" w:rsidRPr="00C40A7A">
        <w:rPr>
          <w:rFonts w:ascii="Times New Roman" w:hAnsi="Times New Roman" w:cs="Times New Roman"/>
          <w:sz w:val="24"/>
          <w:szCs w:val="24"/>
        </w:rPr>
        <w:t xml:space="preserve"> </w:t>
      </w:r>
      <w:r w:rsidRPr="00C40A7A">
        <w:rPr>
          <w:rFonts w:ascii="Times New Roman" w:hAnsi="Times New Roman" w:cs="Times New Roman"/>
          <w:sz w:val="24"/>
          <w:szCs w:val="24"/>
        </w:rPr>
        <w:t>is positive, the relationship is linear.</w:t>
      </w:r>
    </w:p>
    <w:p w14:paraId="664FB31D" w14:textId="77777777" w:rsidR="00551BC1" w:rsidRPr="00C40A7A" w:rsidRDefault="00551BC1" w:rsidP="00551BC1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The relationship is guaranteed to be linear because the explanatory variable is binary.  </w:t>
      </w:r>
    </w:p>
    <w:p w14:paraId="18B54073" w14:textId="6A77CEC0" w:rsidR="00E13DFC" w:rsidRPr="00931F8C" w:rsidRDefault="00E13DFC" w:rsidP="006666D6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31F8C">
        <w:rPr>
          <w:rFonts w:ascii="Times New Roman" w:hAnsi="Times New Roman" w:cs="Times New Roman"/>
          <w:b/>
          <w:bCs/>
          <w:sz w:val="24"/>
          <w:szCs w:val="24"/>
        </w:rPr>
        <w:t xml:space="preserve">If the plot of the empirical log odds of </w:t>
      </w:r>
      <w:r w:rsidR="006666D6" w:rsidRPr="00931F8C">
        <w:rPr>
          <w:rFonts w:ascii="Times New Roman" w:hAnsi="Times New Roman" w:cs="Times New Roman"/>
          <w:b/>
          <w:bCs/>
          <w:i/>
          <w:iCs/>
          <w:sz w:val="24"/>
          <w:szCs w:val="24"/>
        </w:rPr>
        <w:t>Elect2020</w:t>
      </w:r>
      <w:r w:rsidR="008F5DBA" w:rsidRPr="00931F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31F8C">
        <w:rPr>
          <w:rFonts w:ascii="Times New Roman" w:hAnsi="Times New Roman" w:cs="Times New Roman"/>
          <w:b/>
          <w:bCs/>
          <w:sz w:val="24"/>
          <w:szCs w:val="24"/>
        </w:rPr>
        <w:t xml:space="preserve">against </w:t>
      </w:r>
      <w:r w:rsidR="006666D6" w:rsidRPr="00931F8C">
        <w:rPr>
          <w:rFonts w:ascii="Times New Roman" w:hAnsi="Times New Roman" w:cs="Times New Roman"/>
          <w:b/>
          <w:bCs/>
          <w:i/>
          <w:iCs/>
          <w:sz w:val="24"/>
          <w:szCs w:val="24"/>
        </w:rPr>
        <w:t>Obese</w:t>
      </w:r>
      <w:r w:rsidR="006666D6" w:rsidRPr="00931F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31F8C">
        <w:rPr>
          <w:rFonts w:ascii="Times New Roman" w:hAnsi="Times New Roman" w:cs="Times New Roman"/>
          <w:b/>
          <w:bCs/>
          <w:sz w:val="24"/>
          <w:szCs w:val="24"/>
        </w:rPr>
        <w:t xml:space="preserve">is linear, the </w:t>
      </w:r>
      <w:r w:rsidR="00545CCB" w:rsidRPr="00931F8C">
        <w:rPr>
          <w:rFonts w:ascii="Times New Roman" w:hAnsi="Times New Roman" w:cs="Times New Roman"/>
          <w:b/>
          <w:bCs/>
          <w:sz w:val="24"/>
          <w:szCs w:val="24"/>
        </w:rPr>
        <w:t>linearity condition is met</w:t>
      </w:r>
      <w:r w:rsidRPr="00931F8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9FF0E98" w14:textId="439AC2BE" w:rsidR="00551BC1" w:rsidRPr="00C40A7A" w:rsidRDefault="00551BC1" w:rsidP="00551BC1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lot of the empirical probability (proportion) of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Elect2020</w:t>
      </w:r>
      <w:r w:rsidRPr="00C40A7A">
        <w:rPr>
          <w:rFonts w:ascii="Times New Roman" w:hAnsi="Times New Roman" w:cs="Times New Roman"/>
          <w:sz w:val="24"/>
          <w:szCs w:val="24"/>
        </w:rPr>
        <w:t xml:space="preserve"> against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Obese</w:t>
      </w:r>
      <w:r w:rsidRPr="00C40A7A">
        <w:rPr>
          <w:rFonts w:ascii="Times New Roman" w:hAnsi="Times New Roman" w:cs="Times New Roman"/>
          <w:sz w:val="24"/>
          <w:szCs w:val="24"/>
        </w:rPr>
        <w:t xml:space="preserve"> is linear, the linearity condition is met.</w:t>
      </w:r>
    </w:p>
    <w:p w14:paraId="2CA38848" w14:textId="77777777" w:rsidR="00551BC1" w:rsidRPr="00C40A7A" w:rsidRDefault="00551BC1" w:rsidP="00B521DF">
      <w:pPr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5FEF6BCD" w14:textId="232DBC75" w:rsidR="00C1055D" w:rsidRPr="00C40A7A" w:rsidRDefault="006666D6" w:rsidP="00B521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A7A">
        <w:rPr>
          <w:rFonts w:ascii="Times New Roman" w:hAnsi="Times New Roman" w:cs="Times New Roman"/>
          <w:b/>
          <w:bCs/>
          <w:i/>
          <w:sz w:val="24"/>
          <w:szCs w:val="24"/>
        </w:rPr>
        <w:t>M</w:t>
      </w:r>
      <w:r w:rsidR="006B6B80" w:rsidRPr="00C40A7A">
        <w:rPr>
          <w:rFonts w:ascii="Times New Roman" w:hAnsi="Times New Roman" w:cs="Times New Roman"/>
          <w:b/>
          <w:bCs/>
          <w:i/>
          <w:sz w:val="24"/>
          <w:szCs w:val="24"/>
        </w:rPr>
        <w:t>odel3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deletes the least significant variable: </w:t>
      </w:r>
      <w:proofErr w:type="spellStart"/>
      <w:r w:rsidRPr="00C40A7A">
        <w:rPr>
          <w:rFonts w:ascii="Times New Roman" w:hAnsi="Times New Roman" w:cs="Times New Roman"/>
          <w:b/>
          <w:bCs/>
          <w:sz w:val="24"/>
          <w:szCs w:val="24"/>
        </w:rPr>
        <w:t>EighthGradeMath</w:t>
      </w:r>
      <w:proofErr w:type="spellEnd"/>
    </w:p>
    <w:p w14:paraId="6CBEE7AC" w14:textId="77777777" w:rsidR="00906AF6" w:rsidRPr="00C40A7A" w:rsidRDefault="00906AF6" w:rsidP="00906AF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F07713C" w14:textId="1DB8D8AA" w:rsidR="006B6B80" w:rsidRPr="00C40A7A" w:rsidRDefault="005950A8" w:rsidP="00B371A2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(</w:t>
      </w:r>
      <w:r w:rsidR="00771461">
        <w:rPr>
          <w:rFonts w:ascii="Times New Roman" w:hAnsi="Times New Roman" w:cs="Times New Roman"/>
          <w:sz w:val="24"/>
          <w:szCs w:val="24"/>
        </w:rPr>
        <w:t>4</w:t>
      </w:r>
      <w:r w:rsidRPr="00C40A7A">
        <w:rPr>
          <w:rFonts w:ascii="Times New Roman" w:hAnsi="Times New Roman" w:cs="Times New Roman"/>
          <w:sz w:val="24"/>
          <w:szCs w:val="24"/>
        </w:rPr>
        <w:t xml:space="preserve">pts) </w:t>
      </w:r>
      <w:r w:rsidR="006666D6" w:rsidRPr="00C40A7A">
        <w:rPr>
          <w:rFonts w:ascii="Times New Roman" w:hAnsi="Times New Roman" w:cs="Times New Roman"/>
          <w:sz w:val="24"/>
          <w:szCs w:val="24"/>
        </w:rPr>
        <w:t>Why would I delete a significant variable?</w:t>
      </w:r>
    </w:p>
    <w:p w14:paraId="5B8FFBDD" w14:textId="77777777" w:rsidR="006B6B80" w:rsidRPr="00C40A7A" w:rsidRDefault="006B6B80" w:rsidP="000826C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437F81D5" w14:textId="27560C28" w:rsidR="00D51ACC" w:rsidRPr="00C40A7A" w:rsidRDefault="00D51ACC" w:rsidP="000826C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2B1D33B3" w14:textId="3981BA06" w:rsidR="005112BA" w:rsidRDefault="00931F8C" w:rsidP="000826C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was the least significant of the variables in Model2, and I should try a simpler model to see if this variable is </w:t>
      </w:r>
      <w:proofErr w:type="gramStart"/>
      <w:r>
        <w:rPr>
          <w:rFonts w:ascii="Times New Roman" w:hAnsi="Times New Roman" w:cs="Times New Roman"/>
          <w:sz w:val="24"/>
          <w:szCs w:val="24"/>
        </w:rPr>
        <w:t>really worth it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61BD42BD" w14:textId="34B63B2E" w:rsidR="00C40A7A" w:rsidRDefault="00C40A7A" w:rsidP="000826C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5967410" w14:textId="77777777" w:rsidR="00C40A7A" w:rsidRPr="00C40A7A" w:rsidRDefault="00C40A7A" w:rsidP="000826C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33591A4" w14:textId="20164A9F" w:rsidR="00D51ACC" w:rsidRPr="00C40A7A" w:rsidRDefault="00D51ACC" w:rsidP="00144C07">
      <w:pPr>
        <w:rPr>
          <w:rFonts w:ascii="Times New Roman" w:hAnsi="Times New Roman" w:cs="Times New Roman"/>
          <w:sz w:val="24"/>
          <w:szCs w:val="24"/>
        </w:rPr>
      </w:pPr>
    </w:p>
    <w:p w14:paraId="66BB2C5C" w14:textId="0C135D97" w:rsidR="006666D6" w:rsidRPr="00C40A7A" w:rsidRDefault="006666D6" w:rsidP="006666D6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(5pts) Interpret a 95% confidence interval for the effect of </w:t>
      </w:r>
      <w:r w:rsidR="00144C07" w:rsidRPr="00C40A7A">
        <w:rPr>
          <w:rFonts w:ascii="Times New Roman" w:hAnsi="Times New Roman" w:cs="Times New Roman"/>
          <w:i/>
          <w:sz w:val="24"/>
          <w:szCs w:val="24"/>
        </w:rPr>
        <w:t>Obese</w:t>
      </w:r>
      <w:r w:rsidRPr="00C40A7A">
        <w:rPr>
          <w:rFonts w:ascii="Times New Roman" w:hAnsi="Times New Roman" w:cs="Times New Roman"/>
          <w:sz w:val="24"/>
          <w:szCs w:val="24"/>
        </w:rPr>
        <w:t xml:space="preserve"> in </w:t>
      </w:r>
      <w:r w:rsidR="00144C07" w:rsidRPr="00C40A7A">
        <w:rPr>
          <w:rFonts w:ascii="Times New Roman" w:hAnsi="Times New Roman" w:cs="Times New Roman"/>
          <w:i/>
          <w:sz w:val="24"/>
          <w:szCs w:val="24"/>
        </w:rPr>
        <w:t>M</w:t>
      </w:r>
      <w:r w:rsidRPr="00C40A7A">
        <w:rPr>
          <w:rFonts w:ascii="Times New Roman" w:hAnsi="Times New Roman" w:cs="Times New Roman"/>
          <w:i/>
          <w:sz w:val="24"/>
          <w:szCs w:val="24"/>
        </w:rPr>
        <w:t>odel</w:t>
      </w:r>
      <w:r w:rsidR="00144C07" w:rsidRPr="00C40A7A">
        <w:rPr>
          <w:rFonts w:ascii="Times New Roman" w:hAnsi="Times New Roman" w:cs="Times New Roman"/>
          <w:i/>
          <w:sz w:val="24"/>
          <w:szCs w:val="24"/>
        </w:rPr>
        <w:t>3</w:t>
      </w:r>
      <w:r w:rsidRPr="00C40A7A">
        <w:rPr>
          <w:rFonts w:ascii="Times New Roman" w:hAnsi="Times New Roman" w:cs="Times New Roman"/>
          <w:sz w:val="24"/>
          <w:szCs w:val="24"/>
        </w:rPr>
        <w:t xml:space="preserve"> in context.</w:t>
      </w:r>
    </w:p>
    <w:p w14:paraId="1BA72EA0" w14:textId="392A8546" w:rsidR="00093305" w:rsidRPr="00C40A7A" w:rsidRDefault="00093305" w:rsidP="00093305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2F479670" w14:textId="702C0A3D" w:rsidR="00093305" w:rsidRDefault="00931F8C" w:rsidP="00093305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xp(</w:t>
      </w:r>
      <w:proofErr w:type="gramEnd"/>
      <w:r>
        <w:rPr>
          <w:rFonts w:ascii="Times New Roman" w:hAnsi="Times New Roman" w:cs="Times New Roman"/>
          <w:sz w:val="24"/>
          <w:szCs w:val="24"/>
        </w:rPr>
        <w:t>0.1374) = 1.15</w:t>
      </w:r>
      <w:r>
        <w:rPr>
          <w:rFonts w:ascii="Times New Roman" w:hAnsi="Times New Roman" w:cs="Times New Roman"/>
          <w:sz w:val="24"/>
          <w:szCs w:val="24"/>
        </w:rPr>
        <w:tab/>
        <w:t xml:space="preserve">We are 95% confident that a 1% increase in the % of residents </w:t>
      </w:r>
    </w:p>
    <w:p w14:paraId="36CCF3F8" w14:textId="73BB2E2B" w:rsidR="00931F8C" w:rsidRDefault="00931F8C" w:rsidP="00093305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xp(</w:t>
      </w:r>
      <w:proofErr w:type="gramEnd"/>
      <w:r>
        <w:rPr>
          <w:rFonts w:ascii="Times New Roman" w:hAnsi="Times New Roman" w:cs="Times New Roman"/>
          <w:sz w:val="24"/>
          <w:szCs w:val="24"/>
        </w:rPr>
        <w:t>0.7118) = 2.04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lassified</w:t>
      </w:r>
      <w:r>
        <w:rPr>
          <w:rFonts w:ascii="Times New Roman" w:hAnsi="Times New Roman" w:cs="Times New Roman"/>
          <w:sz w:val="24"/>
          <w:szCs w:val="24"/>
        </w:rPr>
        <w:t xml:space="preserve"> as obese will increase the state’s odds of voting </w:t>
      </w:r>
    </w:p>
    <w:p w14:paraId="6EE71A09" w14:textId="00E749E6" w:rsidR="00444352" w:rsidRDefault="00444352" w:rsidP="001C24CD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ublican</w:t>
      </w:r>
      <w:r>
        <w:rPr>
          <w:rFonts w:ascii="Times New Roman" w:hAnsi="Times New Roman" w:cs="Times New Roman"/>
          <w:sz w:val="24"/>
          <w:szCs w:val="24"/>
        </w:rPr>
        <w:t xml:space="preserve"> by between 15% and 104%, on average</w:t>
      </w:r>
      <w:r w:rsidR="001C24CD">
        <w:rPr>
          <w:rFonts w:ascii="Times New Roman" w:hAnsi="Times New Roman" w:cs="Times New Roman"/>
          <w:sz w:val="24"/>
          <w:szCs w:val="24"/>
        </w:rPr>
        <w:t xml:space="preserve">, when holding rates of </w:t>
      </w:r>
      <w:r w:rsidR="00B54563">
        <w:rPr>
          <w:rFonts w:ascii="Times New Roman" w:hAnsi="Times New Roman" w:cs="Times New Roman"/>
          <w:sz w:val="24"/>
          <w:szCs w:val="24"/>
        </w:rPr>
        <w:t>c</w:t>
      </w:r>
      <w:r w:rsidR="001C24CD">
        <w:rPr>
          <w:rFonts w:ascii="Times New Roman" w:hAnsi="Times New Roman" w:cs="Times New Roman"/>
          <w:sz w:val="24"/>
          <w:szCs w:val="24"/>
        </w:rPr>
        <w:t>ollege graduation constant.</w:t>
      </w:r>
    </w:p>
    <w:p w14:paraId="2783BBC2" w14:textId="03C6D540" w:rsidR="00C40A7A" w:rsidRDefault="00C40A7A" w:rsidP="00093305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DEFAE92" w14:textId="6F090B53" w:rsidR="00C40A7A" w:rsidRDefault="00C40A7A" w:rsidP="00093305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B572A13" w14:textId="77777777" w:rsidR="00093305" w:rsidRPr="00D13A44" w:rsidRDefault="00093305" w:rsidP="00D13A44">
      <w:pPr>
        <w:rPr>
          <w:rFonts w:ascii="Times New Roman" w:hAnsi="Times New Roman" w:cs="Times New Roman"/>
          <w:sz w:val="24"/>
          <w:szCs w:val="24"/>
        </w:rPr>
      </w:pPr>
    </w:p>
    <w:p w14:paraId="5DFA25DF" w14:textId="722E94CE" w:rsidR="00093305" w:rsidRPr="00C40A7A" w:rsidRDefault="00771461" w:rsidP="006666D6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3pts) </w:t>
      </w:r>
      <w:r w:rsidR="00093305" w:rsidRPr="00C40A7A">
        <w:rPr>
          <w:rFonts w:ascii="Times New Roman" w:hAnsi="Times New Roman" w:cs="Times New Roman"/>
          <w:sz w:val="24"/>
          <w:szCs w:val="24"/>
        </w:rPr>
        <w:t xml:space="preserve">Consider a hypothetical state where 30% of residents </w:t>
      </w:r>
      <w:proofErr w:type="gramStart"/>
      <w:r w:rsidR="00093305" w:rsidRPr="00C40A7A">
        <w:rPr>
          <w:rFonts w:ascii="Times New Roman" w:hAnsi="Times New Roman" w:cs="Times New Roman"/>
          <w:sz w:val="24"/>
          <w:szCs w:val="24"/>
        </w:rPr>
        <w:t>age</w:t>
      </w:r>
      <w:proofErr w:type="gramEnd"/>
      <w:r w:rsidR="00093305" w:rsidRPr="00C40A7A">
        <w:rPr>
          <w:rFonts w:ascii="Times New Roman" w:hAnsi="Times New Roman" w:cs="Times New Roman"/>
          <w:sz w:val="24"/>
          <w:szCs w:val="24"/>
        </w:rPr>
        <w:t xml:space="preserve"> 25-34 have college diplomas and 24% of residents are classified as obese. Using </w:t>
      </w:r>
      <w:r w:rsidR="00093305" w:rsidRPr="00C40A7A">
        <w:rPr>
          <w:rFonts w:ascii="Times New Roman" w:hAnsi="Times New Roman" w:cs="Times New Roman"/>
          <w:i/>
          <w:iCs/>
          <w:sz w:val="24"/>
          <w:szCs w:val="24"/>
        </w:rPr>
        <w:t>Model3</w:t>
      </w:r>
      <w:r w:rsidR="00093305" w:rsidRPr="00C40A7A">
        <w:rPr>
          <w:rFonts w:ascii="Times New Roman" w:hAnsi="Times New Roman" w:cs="Times New Roman"/>
          <w:sz w:val="24"/>
          <w:szCs w:val="24"/>
        </w:rPr>
        <w:t>, calculate the probability of this state voting Republican in 2020.</w:t>
      </w:r>
    </w:p>
    <w:p w14:paraId="780153A1" w14:textId="4FCBADFE" w:rsidR="00D81216" w:rsidRDefault="00D81216" w:rsidP="00D8121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3DED0E6" w14:textId="58FB792C" w:rsidR="003F2C43" w:rsidRDefault="003F2C43" w:rsidP="00D8121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tted </w:t>
      </w:r>
      <w:r>
        <w:rPr>
          <w:rFonts w:ascii="Times New Roman" w:hAnsi="Times New Roman" w:cs="Times New Roman"/>
          <w:sz w:val="24"/>
          <w:szCs w:val="24"/>
        </w:rPr>
        <w:t xml:space="preserve">value for this state </w:t>
      </w:r>
      <w:r>
        <w:rPr>
          <w:rFonts w:ascii="Times New Roman" w:hAnsi="Times New Roman" w:cs="Times New Roman"/>
          <w:sz w:val="24"/>
          <w:szCs w:val="24"/>
        </w:rPr>
        <w:t>= -5.856 – 0.1977(30) + 0.3915(24) = -2.391</w:t>
      </w:r>
    </w:p>
    <w:p w14:paraId="224D8CDE" w14:textId="77777777" w:rsidR="003F2C43" w:rsidRDefault="003F2C43" w:rsidP="003F2C4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2CCD644" w14:textId="6F38640D" w:rsidR="003F2C43" w:rsidRPr="003F2C43" w:rsidRDefault="003F2C43" w:rsidP="003F2C4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b </w:t>
      </w:r>
      <w:r w:rsidRPr="003F2C43">
        <w:rPr>
          <w:rFonts w:ascii="Times New Roman" w:hAnsi="Times New Roman" w:cs="Times New Roman"/>
          <w:sz w:val="24"/>
          <w:szCs w:val="24"/>
        </w:rPr>
        <w:t>=</w:t>
      </w:r>
      <w:r w:rsidRPr="003F2C43">
        <w:rPr>
          <w:rFonts w:ascii="Times New Roman" w:hAnsi="Times New Roman" w:cs="Times New Roman"/>
          <w:sz w:val="24"/>
          <w:szCs w:val="24"/>
          <w:u w:val="single"/>
        </w:rPr>
        <w:t xml:space="preserve">     </w:t>
      </w:r>
      <w:proofErr w:type="gramStart"/>
      <w:r w:rsidRPr="003F2C43">
        <w:rPr>
          <w:rFonts w:ascii="Times New Roman" w:hAnsi="Times New Roman" w:cs="Times New Roman"/>
          <w:sz w:val="24"/>
          <w:szCs w:val="24"/>
          <w:u w:val="single"/>
        </w:rPr>
        <w:t>exp(</w:t>
      </w:r>
      <w:proofErr w:type="gramEnd"/>
      <w:r>
        <w:rPr>
          <w:rFonts w:ascii="Times New Roman" w:hAnsi="Times New Roman" w:cs="Times New Roman"/>
          <w:sz w:val="24"/>
          <w:szCs w:val="24"/>
          <w:u w:val="single"/>
        </w:rPr>
        <w:t>fitted value</w:t>
      </w:r>
      <w:r w:rsidRPr="003F2C43">
        <w:rPr>
          <w:rFonts w:ascii="Times New Roman" w:hAnsi="Times New Roman" w:cs="Times New Roman"/>
          <w:sz w:val="24"/>
          <w:szCs w:val="24"/>
          <w:u w:val="single"/>
        </w:rPr>
        <w:t>)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3F2C43">
        <w:rPr>
          <w:rFonts w:ascii="Times New Roman" w:hAnsi="Times New Roman" w:cs="Times New Roman"/>
          <w:sz w:val="24"/>
          <w:szCs w:val="24"/>
        </w:rPr>
        <w:t>= 0.084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29F05F3" w14:textId="1056FF93" w:rsidR="00C40A7A" w:rsidRPr="003F2C43" w:rsidRDefault="003F2C43" w:rsidP="003F2C4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    1+</w:t>
      </w:r>
      <w:proofErr w:type="gramStart"/>
      <w:r>
        <w:rPr>
          <w:rFonts w:ascii="Times New Roman" w:hAnsi="Times New Roman" w:cs="Times New Roman"/>
          <w:sz w:val="24"/>
          <w:szCs w:val="24"/>
        </w:rPr>
        <w:t>exp(</w:t>
      </w:r>
      <w:proofErr w:type="gramEnd"/>
      <w:r>
        <w:rPr>
          <w:rFonts w:ascii="Times New Roman" w:hAnsi="Times New Roman" w:cs="Times New Roman"/>
          <w:sz w:val="24"/>
          <w:szCs w:val="24"/>
        </w:rPr>
        <w:t>fitted value)</w:t>
      </w:r>
      <w:r w:rsidRPr="003F2C4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B9A9BE5" w14:textId="61634979" w:rsidR="00C40A7A" w:rsidRDefault="00C40A7A" w:rsidP="00D8121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9067F73" w14:textId="77777777" w:rsidR="003F2C43" w:rsidRDefault="003F2C43" w:rsidP="00D8121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31B46D6" w14:textId="77777777" w:rsidR="00C40A7A" w:rsidRPr="00C40A7A" w:rsidRDefault="00C40A7A" w:rsidP="00D8121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D4960A1" w14:textId="77D6F8E7" w:rsidR="00D81216" w:rsidRPr="00C40A7A" w:rsidRDefault="00771461" w:rsidP="006666D6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pts) </w:t>
      </w:r>
      <w:r w:rsidR="00D81216" w:rsidRPr="00C40A7A"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D81216" w:rsidRPr="00C40A7A">
        <w:rPr>
          <w:rFonts w:ascii="Times New Roman" w:hAnsi="Times New Roman" w:cs="Times New Roman"/>
          <w:i/>
          <w:iCs/>
          <w:sz w:val="24"/>
          <w:szCs w:val="24"/>
        </w:rPr>
        <w:t>Model3</w:t>
      </w:r>
      <w:r w:rsidR="00D81216" w:rsidRPr="00C40A7A">
        <w:rPr>
          <w:rFonts w:ascii="Times New Roman" w:hAnsi="Times New Roman" w:cs="Times New Roman"/>
          <w:sz w:val="24"/>
          <w:szCs w:val="24"/>
        </w:rPr>
        <w:t>, does graduating from college raise or lower a person’s chances of voting Republican?</w:t>
      </w:r>
      <w:r w:rsidR="00C40A7A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C40A7A">
        <w:rPr>
          <w:rFonts w:ascii="Times New Roman" w:hAnsi="Times New Roman" w:cs="Times New Roman"/>
          <w:sz w:val="24"/>
          <w:szCs w:val="24"/>
        </w:rPr>
        <w:t>circle</w:t>
      </w:r>
      <w:proofErr w:type="gramEnd"/>
      <w:r w:rsidR="00C40A7A">
        <w:rPr>
          <w:rFonts w:ascii="Times New Roman" w:hAnsi="Times New Roman" w:cs="Times New Roman"/>
          <w:sz w:val="24"/>
          <w:szCs w:val="24"/>
        </w:rPr>
        <w:t xml:space="preserve"> one)</w:t>
      </w:r>
    </w:p>
    <w:p w14:paraId="1CC36A02" w14:textId="288F62C4" w:rsidR="00D81216" w:rsidRPr="00C40A7A" w:rsidRDefault="00D81216" w:rsidP="00D81216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Raises</w:t>
      </w:r>
    </w:p>
    <w:p w14:paraId="2B89D36E" w14:textId="6809CD64" w:rsidR="00D81216" w:rsidRPr="00C40A7A" w:rsidRDefault="00D81216" w:rsidP="00D81216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Lowers</w:t>
      </w:r>
    </w:p>
    <w:p w14:paraId="288BECC2" w14:textId="6ED8E72C" w:rsidR="00D81216" w:rsidRPr="003F2C43" w:rsidRDefault="00D81216" w:rsidP="00D81216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F2C43">
        <w:rPr>
          <w:rFonts w:ascii="Times New Roman" w:hAnsi="Times New Roman" w:cs="Times New Roman"/>
          <w:b/>
          <w:bCs/>
          <w:sz w:val="24"/>
          <w:szCs w:val="24"/>
        </w:rPr>
        <w:t>This model does not tell me whether graduating from college raise or lower a person’s chances of voting Republican.</w:t>
      </w:r>
    </w:p>
    <w:p w14:paraId="35A1A1CF" w14:textId="77777777" w:rsidR="006666D6" w:rsidRPr="00C40A7A" w:rsidRDefault="006666D6" w:rsidP="006666D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BA61FC4" w14:textId="77777777" w:rsidR="006666D6" w:rsidRPr="00C40A7A" w:rsidRDefault="006666D6" w:rsidP="006666D6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0005A9F" w14:textId="4C321277" w:rsidR="00856345" w:rsidRPr="00C40A7A" w:rsidRDefault="00F05878" w:rsidP="00F05878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You know (or a friend tells you) that in the US, states tend to vote very similarly based on region. For example, the northeast tends to vote Democratic while the south is extremely Republican. </w:t>
      </w:r>
      <w:r w:rsidR="004117A9"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(This is mainly for cultural and historical </w:t>
      </w:r>
      <w:proofErr w:type="gramStart"/>
      <w:r w:rsidR="004117A9" w:rsidRPr="00C40A7A">
        <w:rPr>
          <w:rFonts w:ascii="Times New Roman" w:hAnsi="Times New Roman" w:cs="Times New Roman"/>
          <w:b/>
          <w:bCs/>
          <w:sz w:val="24"/>
          <w:szCs w:val="24"/>
        </w:rPr>
        <w:t>reasons,</w:t>
      </w:r>
      <w:proofErr w:type="gramEnd"/>
      <w:r w:rsidR="004117A9"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in case you’re wondering.) </w:t>
      </w:r>
      <w:proofErr w:type="gramStart"/>
      <w:r w:rsidRPr="00C40A7A">
        <w:rPr>
          <w:rFonts w:ascii="Times New Roman" w:hAnsi="Times New Roman" w:cs="Times New Roman"/>
          <w:b/>
          <w:bCs/>
          <w:sz w:val="24"/>
          <w:szCs w:val="24"/>
        </w:rPr>
        <w:t>So</w:t>
      </w:r>
      <w:proofErr w:type="gramEnd"/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you decide to fit a model with only one variable: </w:t>
      </w:r>
      <w:r w:rsidRPr="00C40A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Region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. This is </w:t>
      </w:r>
      <w:r w:rsidRPr="00C40A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odel4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9095983" w14:textId="77777777" w:rsidR="00F05878" w:rsidRPr="00C40A7A" w:rsidRDefault="00F05878" w:rsidP="00F05878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40D26B6" w14:textId="28073D9D" w:rsidR="00F05878" w:rsidRPr="00C40A7A" w:rsidRDefault="00771461" w:rsidP="00F05878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4pts) </w:t>
      </w:r>
      <w:r w:rsidR="00F05878" w:rsidRPr="00C40A7A">
        <w:rPr>
          <w:rFonts w:ascii="Times New Roman" w:hAnsi="Times New Roman" w:cs="Times New Roman"/>
          <w:sz w:val="24"/>
          <w:szCs w:val="24"/>
        </w:rPr>
        <w:t xml:space="preserve">Is Region a good predictor of </w:t>
      </w:r>
      <w:r w:rsidR="00F05878" w:rsidRPr="00C40A7A">
        <w:rPr>
          <w:rFonts w:ascii="Times New Roman" w:hAnsi="Times New Roman" w:cs="Times New Roman"/>
          <w:i/>
          <w:iCs/>
          <w:sz w:val="24"/>
          <w:szCs w:val="24"/>
        </w:rPr>
        <w:t>Elect2020</w:t>
      </w:r>
      <w:r w:rsidR="00F05878" w:rsidRPr="00C40A7A">
        <w:rPr>
          <w:rFonts w:ascii="Times New Roman" w:hAnsi="Times New Roman" w:cs="Times New Roman"/>
          <w:sz w:val="24"/>
          <w:szCs w:val="24"/>
        </w:rPr>
        <w:t>? Be specific about what leads you to conclude that it is or is not.</w:t>
      </w:r>
    </w:p>
    <w:p w14:paraId="694FA9C6" w14:textId="21E72F7B" w:rsidR="00F05878" w:rsidRDefault="00F05878" w:rsidP="00F0587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D15474B" w14:textId="62CDE463" w:rsidR="00C40A7A" w:rsidRPr="0044619B" w:rsidRDefault="003F2C43" w:rsidP="0044619B">
      <w:pPr>
        <w:ind w:left="360"/>
        <w:rPr>
          <w:rFonts w:ascii="Times New Roman" w:hAnsi="Times New Roman" w:cs="Times New Roman"/>
          <w:sz w:val="24"/>
          <w:szCs w:val="24"/>
        </w:rPr>
      </w:pPr>
      <w:r w:rsidRPr="0044619B">
        <w:rPr>
          <w:rFonts w:ascii="Times New Roman" w:hAnsi="Times New Roman" w:cs="Times New Roman"/>
          <w:sz w:val="24"/>
          <w:szCs w:val="24"/>
        </w:rPr>
        <w:t xml:space="preserve">Yes, because the drop-in-deviance test shows the variable is highly significant (p-value = </w:t>
      </w:r>
      <w:r w:rsidR="0044619B" w:rsidRPr="0044619B">
        <w:rPr>
          <w:rFonts w:ascii="Times New Roman" w:hAnsi="Times New Roman" w:cs="Times New Roman"/>
          <w:sz w:val="24"/>
          <w:szCs w:val="24"/>
        </w:rPr>
        <w:t>1.615x10</w:t>
      </w:r>
      <w:r w:rsidR="0044619B" w:rsidRPr="0044619B">
        <w:rPr>
          <w:rFonts w:ascii="Times New Roman" w:hAnsi="Times New Roman" w:cs="Times New Roman"/>
          <w:sz w:val="24"/>
          <w:szCs w:val="24"/>
          <w:vertAlign w:val="superscript"/>
        </w:rPr>
        <w:t>-5</w:t>
      </w:r>
      <w:r w:rsidR="0044619B" w:rsidRPr="0044619B">
        <w:rPr>
          <w:rFonts w:ascii="Times New Roman" w:hAnsi="Times New Roman" w:cs="Times New Roman"/>
          <w:sz w:val="24"/>
          <w:szCs w:val="24"/>
        </w:rPr>
        <w:t>).</w:t>
      </w:r>
    </w:p>
    <w:p w14:paraId="28E1A89C" w14:textId="2064B125" w:rsidR="00C40A7A" w:rsidRDefault="00C40A7A" w:rsidP="00F0587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4C74D08" w14:textId="7CE2FED9" w:rsidR="00AF6284" w:rsidRPr="0044619B" w:rsidRDefault="00AF6284" w:rsidP="0044619B">
      <w:pPr>
        <w:rPr>
          <w:rFonts w:ascii="Times New Roman" w:hAnsi="Times New Roman" w:cs="Times New Roman"/>
          <w:sz w:val="24"/>
          <w:szCs w:val="24"/>
        </w:rPr>
      </w:pPr>
    </w:p>
    <w:p w14:paraId="2B57CDF5" w14:textId="77777777" w:rsidR="00AF6284" w:rsidRPr="00C40A7A" w:rsidRDefault="00AF6284" w:rsidP="00F0587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13247A6" w14:textId="77777777" w:rsidR="00F05878" w:rsidRPr="00C40A7A" w:rsidRDefault="00F05878" w:rsidP="00F0587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1854554E" w14:textId="5CE11BC2" w:rsidR="00AF6284" w:rsidRDefault="00771461" w:rsidP="00AF6284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pts) </w:t>
      </w:r>
      <w:r w:rsidR="00AF6284" w:rsidRPr="00C40A7A">
        <w:rPr>
          <w:rFonts w:ascii="Times New Roman" w:hAnsi="Times New Roman" w:cs="Times New Roman"/>
          <w:sz w:val="24"/>
          <w:szCs w:val="24"/>
        </w:rPr>
        <w:t>One of the p-values is 0.122. Interpret this p-value – be specific about what, exactly, it’s telling you!</w:t>
      </w:r>
    </w:p>
    <w:p w14:paraId="59C01096" w14:textId="384935B7" w:rsidR="00AF6284" w:rsidRDefault="00AF6284" w:rsidP="00AF6284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B9E848B" w14:textId="5E51B37D" w:rsidR="00AF6284" w:rsidRDefault="0044619B" w:rsidP="00AF6284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dds of a western state voting Republican </w:t>
      </w: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ot significantly different than the odds of a midwestern state (the reference group) voting Republican.</w:t>
      </w:r>
    </w:p>
    <w:p w14:paraId="7F350860" w14:textId="308F3892" w:rsidR="00AF6284" w:rsidRDefault="00AF6284" w:rsidP="00AF6284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17A0FE3" w14:textId="77777777" w:rsidR="00AF6284" w:rsidRPr="00C40A7A" w:rsidRDefault="00AF6284" w:rsidP="00AF6284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43C3789F" w14:textId="77777777" w:rsidR="00AF6284" w:rsidRPr="00C40A7A" w:rsidRDefault="00AF6284" w:rsidP="00AF628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4DF052D" w14:textId="274BF642" w:rsidR="00F05878" w:rsidRPr="00C40A7A" w:rsidRDefault="00771461" w:rsidP="00F05878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3pts) </w:t>
      </w:r>
      <w:r w:rsidR="00F05878" w:rsidRPr="00C40A7A">
        <w:rPr>
          <w:rFonts w:ascii="Times New Roman" w:hAnsi="Times New Roman" w:cs="Times New Roman"/>
          <w:sz w:val="24"/>
          <w:szCs w:val="24"/>
        </w:rPr>
        <w:t>The intercept of the model is 0.811. Interpret this quantity in context.</w:t>
      </w:r>
    </w:p>
    <w:p w14:paraId="22A5DCE3" w14:textId="5017A716" w:rsidR="00B81841" w:rsidRPr="00C40A7A" w:rsidRDefault="00B81841" w:rsidP="00B8184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671E0CB" w14:textId="4FAA5BA3" w:rsidR="00B81841" w:rsidRDefault="00B81841" w:rsidP="00B8184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58A59E0" w14:textId="186FCEA1" w:rsidR="00C40A7A" w:rsidRDefault="0044619B" w:rsidP="00B8184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xp(</w:t>
      </w:r>
      <w:proofErr w:type="gramEnd"/>
      <w:r>
        <w:rPr>
          <w:rFonts w:ascii="Times New Roman" w:hAnsi="Times New Roman" w:cs="Times New Roman"/>
          <w:sz w:val="24"/>
          <w:szCs w:val="24"/>
        </w:rPr>
        <w:t>0.811) = 2.25</w:t>
      </w:r>
    </w:p>
    <w:p w14:paraId="13738C4B" w14:textId="1456A878" w:rsidR="00C40A7A" w:rsidRDefault="00C40A7A" w:rsidP="00B8184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B89BCFD" w14:textId="2DB3D431" w:rsidR="0044619B" w:rsidRDefault="0044619B" w:rsidP="00B8184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dds of a midwestern state voting Republican </w:t>
      </w: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.25 = 9/4. </w:t>
      </w:r>
      <w:proofErr w:type="gramStart"/>
      <w:r>
        <w:rPr>
          <w:rFonts w:ascii="Times New Roman" w:hAnsi="Times New Roman" w:cs="Times New Roman"/>
          <w:sz w:val="24"/>
          <w:szCs w:val="24"/>
        </w:rPr>
        <w:t>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every 9 R states in the Midwest, we expect 4 D states.</w:t>
      </w:r>
    </w:p>
    <w:p w14:paraId="09AF19F3" w14:textId="1D833C32" w:rsidR="00C40A7A" w:rsidRDefault="00C40A7A" w:rsidP="00B8184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4EA9177D" w14:textId="47F701A2" w:rsidR="00C40A7A" w:rsidRDefault="00C40A7A" w:rsidP="00B8184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A067AEA" w14:textId="77777777" w:rsidR="00C40A7A" w:rsidRPr="00C40A7A" w:rsidRDefault="00C40A7A" w:rsidP="00B8184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3330F24" w14:textId="58D88FE6" w:rsidR="003B2C62" w:rsidRDefault="003B2C62" w:rsidP="00F05878">
      <w:pPr>
        <w:rPr>
          <w:rFonts w:ascii="Times New Roman" w:hAnsi="Times New Roman" w:cs="Times New Roman"/>
          <w:sz w:val="24"/>
          <w:szCs w:val="24"/>
        </w:rPr>
      </w:pPr>
    </w:p>
    <w:p w14:paraId="071550C3" w14:textId="57C80A07" w:rsidR="003B2C62" w:rsidRDefault="003B2C62" w:rsidP="00F05878">
      <w:pPr>
        <w:rPr>
          <w:rFonts w:ascii="Times New Roman" w:hAnsi="Times New Roman" w:cs="Times New Roman"/>
          <w:sz w:val="24"/>
          <w:szCs w:val="24"/>
        </w:rPr>
      </w:pPr>
    </w:p>
    <w:p w14:paraId="3035896F" w14:textId="10E62777" w:rsidR="003B2C62" w:rsidRDefault="003B2C62" w:rsidP="00F05878">
      <w:pPr>
        <w:rPr>
          <w:rFonts w:ascii="Times New Roman" w:hAnsi="Times New Roman" w:cs="Times New Roman"/>
          <w:sz w:val="24"/>
          <w:szCs w:val="24"/>
        </w:rPr>
      </w:pPr>
    </w:p>
    <w:p w14:paraId="6884C649" w14:textId="77777777" w:rsidR="003B2C62" w:rsidRPr="00C40A7A" w:rsidRDefault="003B2C62" w:rsidP="00F05878">
      <w:pPr>
        <w:rPr>
          <w:rFonts w:ascii="Times New Roman" w:hAnsi="Times New Roman" w:cs="Times New Roman"/>
          <w:sz w:val="24"/>
          <w:szCs w:val="24"/>
        </w:rPr>
      </w:pPr>
    </w:p>
    <w:p w14:paraId="3E09E3F8" w14:textId="2680064F" w:rsidR="00F05878" w:rsidRPr="00C40A7A" w:rsidRDefault="00F05878" w:rsidP="00F05878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(3pts) Consider the states in the </w:t>
      </w:r>
      <w:r w:rsidR="00E534D1" w:rsidRPr="00C40A7A">
        <w:rPr>
          <w:rFonts w:ascii="Times New Roman" w:hAnsi="Times New Roman" w:cs="Times New Roman"/>
          <w:sz w:val="24"/>
          <w:szCs w:val="24"/>
        </w:rPr>
        <w:t>west</w:t>
      </w:r>
      <w:r w:rsidRPr="00C40A7A">
        <w:rPr>
          <w:rFonts w:ascii="Times New Roman" w:hAnsi="Times New Roman" w:cs="Times New Roman"/>
          <w:sz w:val="24"/>
          <w:szCs w:val="24"/>
        </w:rPr>
        <w:t xml:space="preserve"> compared to the southern states.  Using </w:t>
      </w:r>
      <w:r w:rsidRPr="00C40A7A">
        <w:rPr>
          <w:rFonts w:ascii="Times New Roman" w:hAnsi="Times New Roman" w:cs="Times New Roman"/>
          <w:i/>
          <w:sz w:val="24"/>
          <w:szCs w:val="24"/>
        </w:rPr>
        <w:t>Model4</w:t>
      </w:r>
      <w:r w:rsidRPr="00C40A7A">
        <w:rPr>
          <w:rFonts w:ascii="Times New Roman" w:hAnsi="Times New Roman" w:cs="Times New Roman"/>
          <w:sz w:val="24"/>
          <w:szCs w:val="24"/>
        </w:rPr>
        <w:t xml:space="preserve">, </w:t>
      </w:r>
      <w:r w:rsidR="00B8043F" w:rsidRPr="00C40A7A">
        <w:rPr>
          <w:rFonts w:ascii="Times New Roman" w:hAnsi="Times New Roman" w:cs="Times New Roman"/>
          <w:sz w:val="24"/>
          <w:szCs w:val="24"/>
        </w:rPr>
        <w:t>calculate (but do not interpret)</w:t>
      </w:r>
      <w:r w:rsidRPr="00C40A7A">
        <w:rPr>
          <w:rFonts w:ascii="Times New Roman" w:hAnsi="Times New Roman" w:cs="Times New Roman"/>
          <w:sz w:val="24"/>
          <w:szCs w:val="24"/>
        </w:rPr>
        <w:t xml:space="preserve"> the odds ratio of voting Republican </w:t>
      </w:r>
      <w:r w:rsidR="00D81216" w:rsidRPr="00C40A7A">
        <w:rPr>
          <w:rFonts w:ascii="Times New Roman" w:hAnsi="Times New Roman" w:cs="Times New Roman"/>
          <w:sz w:val="24"/>
          <w:szCs w:val="24"/>
        </w:rPr>
        <w:t>between</w:t>
      </w:r>
      <w:r w:rsidRPr="00C40A7A">
        <w:rPr>
          <w:rFonts w:ascii="Times New Roman" w:hAnsi="Times New Roman" w:cs="Times New Roman"/>
          <w:sz w:val="24"/>
          <w:szCs w:val="24"/>
        </w:rPr>
        <w:t xml:space="preserve"> these two states.  </w:t>
      </w:r>
    </w:p>
    <w:p w14:paraId="4028F17C" w14:textId="77777777" w:rsidR="00F05878" w:rsidRPr="00C40A7A" w:rsidRDefault="00F05878" w:rsidP="00F05878">
      <w:pPr>
        <w:rPr>
          <w:rFonts w:ascii="Times New Roman" w:hAnsi="Times New Roman" w:cs="Times New Roman"/>
          <w:sz w:val="24"/>
          <w:szCs w:val="24"/>
        </w:rPr>
      </w:pPr>
    </w:p>
    <w:p w14:paraId="5661646E" w14:textId="7721AE54" w:rsidR="0044619B" w:rsidRDefault="0044619B" w:rsidP="004461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Log(</w:t>
      </w:r>
      <w:proofErr w:type="gramEnd"/>
      <w:r>
        <w:rPr>
          <w:rFonts w:ascii="Times New Roman" w:hAnsi="Times New Roman" w:cs="Times New Roman"/>
          <w:sz w:val="24"/>
          <w:szCs w:val="24"/>
        </w:rPr>
        <w:t>odds of R for W) = 0.8109 – 1.2809 = -0.47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4619B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odds = exp(-0.47) = 0.625</w:t>
      </w:r>
    </w:p>
    <w:p w14:paraId="72AFE10C" w14:textId="1549F103" w:rsidR="0044619B" w:rsidRDefault="0044619B" w:rsidP="0044619B">
      <w:pPr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Log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odds of R for </w:t>
      </w:r>
      <w:r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) = 0.8109 </w:t>
      </w:r>
      <w:r>
        <w:rPr>
          <w:rFonts w:ascii="Times New Roman" w:hAnsi="Times New Roman" w:cs="Times New Roman"/>
          <w:sz w:val="24"/>
          <w:szCs w:val="24"/>
        </w:rPr>
        <w:t>+ 0.8938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1.705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4619B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odds = exp(1.705) = 5.5</w:t>
      </w:r>
    </w:p>
    <w:p w14:paraId="6DC902A3" w14:textId="20CDE4F2" w:rsidR="0044619B" w:rsidRDefault="0044619B" w:rsidP="0044619B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dds ratio = 0.625/5.5 = 0.114</w:t>
      </w:r>
      <w:r>
        <w:rPr>
          <w:rFonts w:ascii="Times New Roman" w:hAnsi="Times New Roman" w:cs="Times New Roman"/>
          <w:sz w:val="24"/>
          <w:szCs w:val="24"/>
        </w:rPr>
        <w:tab/>
        <w:t xml:space="preserve">or </w:t>
      </w:r>
      <w:r>
        <w:rPr>
          <w:rFonts w:ascii="Times New Roman" w:hAnsi="Times New Roman" w:cs="Times New Roman"/>
          <w:sz w:val="24"/>
          <w:szCs w:val="24"/>
        </w:rPr>
        <w:tab/>
        <w:t xml:space="preserve"> Odds ratio = 5.5/0.625 = 8.8</w:t>
      </w:r>
    </w:p>
    <w:p w14:paraId="34FFF7F6" w14:textId="7CD8BFBE" w:rsidR="00AF6284" w:rsidRDefault="00AF6284" w:rsidP="00F05878">
      <w:pPr>
        <w:rPr>
          <w:rFonts w:ascii="Times New Roman" w:hAnsi="Times New Roman" w:cs="Times New Roman"/>
          <w:sz w:val="24"/>
          <w:szCs w:val="24"/>
        </w:rPr>
      </w:pPr>
    </w:p>
    <w:p w14:paraId="2240CC58" w14:textId="77777777" w:rsidR="00B45396" w:rsidRDefault="00B45396" w:rsidP="00F05878">
      <w:pPr>
        <w:rPr>
          <w:rFonts w:ascii="Times New Roman" w:hAnsi="Times New Roman" w:cs="Times New Roman"/>
          <w:sz w:val="24"/>
          <w:szCs w:val="24"/>
        </w:rPr>
      </w:pPr>
    </w:p>
    <w:p w14:paraId="0DE97BFB" w14:textId="5146105E" w:rsidR="003B2C62" w:rsidRDefault="003B2C62" w:rsidP="00F05878">
      <w:pPr>
        <w:rPr>
          <w:rFonts w:ascii="Times New Roman" w:hAnsi="Times New Roman" w:cs="Times New Roman"/>
          <w:sz w:val="24"/>
          <w:szCs w:val="24"/>
        </w:rPr>
      </w:pPr>
    </w:p>
    <w:p w14:paraId="200C1F1F" w14:textId="0C12A209" w:rsidR="003B2C62" w:rsidRDefault="003B2C62" w:rsidP="00F05878">
      <w:pPr>
        <w:rPr>
          <w:rFonts w:ascii="Times New Roman" w:hAnsi="Times New Roman" w:cs="Times New Roman"/>
          <w:sz w:val="24"/>
          <w:szCs w:val="24"/>
        </w:rPr>
      </w:pPr>
    </w:p>
    <w:p w14:paraId="59F4DB8B" w14:textId="3B4F535A" w:rsidR="00AF6284" w:rsidRPr="00C40A7A" w:rsidRDefault="00AF6284" w:rsidP="00AF6284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(3pts) In </w:t>
      </w:r>
      <w:r w:rsidRPr="00C40A7A">
        <w:rPr>
          <w:rFonts w:ascii="Times New Roman" w:hAnsi="Times New Roman" w:cs="Times New Roman"/>
          <w:i/>
          <w:sz w:val="24"/>
          <w:szCs w:val="24"/>
        </w:rPr>
        <w:t>Model4</w:t>
      </w:r>
      <w:r w:rsidRPr="00C40A7A">
        <w:rPr>
          <w:rFonts w:ascii="Times New Roman" w:hAnsi="Times New Roman" w:cs="Times New Roman"/>
          <w:sz w:val="24"/>
          <w:szCs w:val="24"/>
        </w:rPr>
        <w:t xml:space="preserve">, how would we assess the condition of linearity </w:t>
      </w:r>
      <w:r w:rsidR="00B63EAF">
        <w:rPr>
          <w:rFonts w:ascii="Times New Roman" w:hAnsi="Times New Roman" w:cs="Times New Roman"/>
          <w:sz w:val="24"/>
          <w:szCs w:val="24"/>
        </w:rPr>
        <w:t>for</w:t>
      </w:r>
      <w:r w:rsidR="00B63EAF" w:rsidRPr="00C40A7A">
        <w:rPr>
          <w:rFonts w:ascii="Times New Roman" w:hAnsi="Times New Roman" w:cs="Times New Roman"/>
          <w:sz w:val="24"/>
          <w:szCs w:val="24"/>
        </w:rPr>
        <w:t xml:space="preserve"> </w:t>
      </w:r>
      <w:r w:rsidRPr="00C40A7A">
        <w:rPr>
          <w:rFonts w:ascii="Times New Roman" w:hAnsi="Times New Roman" w:cs="Times New Roman"/>
          <w:sz w:val="24"/>
          <w:szCs w:val="24"/>
        </w:rPr>
        <w:t xml:space="preserve">the variable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Region</w:t>
      </w:r>
      <w:r w:rsidRPr="00C40A7A">
        <w:rPr>
          <w:rFonts w:ascii="Times New Roman" w:hAnsi="Times New Roman" w:cs="Times New Roman"/>
          <w:sz w:val="24"/>
          <w:szCs w:val="24"/>
        </w:rPr>
        <w:t>? (</w:t>
      </w:r>
      <w:proofErr w:type="gramStart"/>
      <w:r w:rsidRPr="00C40A7A">
        <w:rPr>
          <w:rFonts w:ascii="Times New Roman" w:hAnsi="Times New Roman" w:cs="Times New Roman"/>
          <w:sz w:val="24"/>
          <w:szCs w:val="24"/>
        </w:rPr>
        <w:t>circle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one)</w:t>
      </w:r>
    </w:p>
    <w:p w14:paraId="21975072" w14:textId="77777777" w:rsidR="00AF6284" w:rsidRPr="00C40A7A" w:rsidRDefault="00AF6284" w:rsidP="00AF6284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-value on </w:t>
      </w:r>
      <w:proofErr w:type="gram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Region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is significant, the relationship is linear.</w:t>
      </w:r>
    </w:p>
    <w:p w14:paraId="44F5DCF0" w14:textId="77777777" w:rsidR="00AF6284" w:rsidRPr="00C40A7A" w:rsidRDefault="00AF6284" w:rsidP="00AF6284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coefficient on </w:t>
      </w:r>
      <w:proofErr w:type="gram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Region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is positive, the relationship is linear.</w:t>
      </w:r>
    </w:p>
    <w:p w14:paraId="2729AD85" w14:textId="77777777" w:rsidR="00AF6284" w:rsidRPr="00B45396" w:rsidRDefault="00AF6284" w:rsidP="00AF6284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45396">
        <w:rPr>
          <w:rFonts w:ascii="Times New Roman" w:hAnsi="Times New Roman" w:cs="Times New Roman"/>
          <w:b/>
          <w:bCs/>
          <w:sz w:val="24"/>
          <w:szCs w:val="24"/>
        </w:rPr>
        <w:t xml:space="preserve">The relationship is guaranteed to be linear because the explanatory variable is categorical.  </w:t>
      </w:r>
    </w:p>
    <w:p w14:paraId="04F281FD" w14:textId="77777777" w:rsidR="00AF6284" w:rsidRPr="00C40A7A" w:rsidRDefault="00AF6284" w:rsidP="00AF6284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lot of the empirical log odds of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Elect2020</w:t>
      </w:r>
      <w:r w:rsidRPr="00C40A7A">
        <w:rPr>
          <w:rFonts w:ascii="Times New Roman" w:hAnsi="Times New Roman" w:cs="Times New Roman"/>
          <w:sz w:val="24"/>
          <w:szCs w:val="24"/>
        </w:rPr>
        <w:t xml:space="preserve"> against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Region</w:t>
      </w:r>
      <w:r w:rsidRPr="00C40A7A">
        <w:rPr>
          <w:rFonts w:ascii="Times New Roman" w:hAnsi="Times New Roman" w:cs="Times New Roman"/>
          <w:sz w:val="24"/>
          <w:szCs w:val="24"/>
        </w:rPr>
        <w:t xml:space="preserve"> is linear, the linearity condition is met.</w:t>
      </w:r>
    </w:p>
    <w:p w14:paraId="4906186A" w14:textId="655D2013" w:rsidR="007F656E" w:rsidRDefault="00AF6284" w:rsidP="00AF6284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lot of the empirical probability (proportion) of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Elect2020</w:t>
      </w:r>
      <w:r w:rsidRPr="00C40A7A">
        <w:rPr>
          <w:rFonts w:ascii="Times New Roman" w:hAnsi="Times New Roman" w:cs="Times New Roman"/>
          <w:sz w:val="24"/>
          <w:szCs w:val="24"/>
        </w:rPr>
        <w:t xml:space="preserve"> against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Region</w:t>
      </w:r>
      <w:r w:rsidRPr="00C40A7A">
        <w:rPr>
          <w:rFonts w:ascii="Times New Roman" w:hAnsi="Times New Roman" w:cs="Times New Roman"/>
          <w:sz w:val="24"/>
          <w:szCs w:val="24"/>
        </w:rPr>
        <w:t xml:space="preserve"> is linear, the linearity condition is met.</w:t>
      </w:r>
    </w:p>
    <w:p w14:paraId="40A45EE1" w14:textId="77777777" w:rsidR="00B45396" w:rsidRPr="00AF6284" w:rsidRDefault="00B45396" w:rsidP="00B45396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64F36B7" w14:textId="0F416DD9" w:rsidR="00F911B9" w:rsidRPr="00C40A7A" w:rsidRDefault="005646A7" w:rsidP="00B371A2">
      <w:pPr>
        <w:pStyle w:val="ListParagraph"/>
        <w:numPr>
          <w:ilvl w:val="0"/>
          <w:numId w:val="13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lastRenderedPageBreak/>
        <w:t xml:space="preserve">(5pts) Of the </w:t>
      </w:r>
      <w:r w:rsidR="00F05878" w:rsidRPr="00C40A7A">
        <w:rPr>
          <w:rFonts w:ascii="Times New Roman" w:hAnsi="Times New Roman" w:cs="Times New Roman"/>
          <w:sz w:val="24"/>
          <w:szCs w:val="24"/>
        </w:rPr>
        <w:t>4</w:t>
      </w:r>
      <w:r w:rsidRPr="00C40A7A">
        <w:rPr>
          <w:rFonts w:ascii="Times New Roman" w:hAnsi="Times New Roman" w:cs="Times New Roman"/>
          <w:sz w:val="24"/>
          <w:szCs w:val="24"/>
        </w:rPr>
        <w:t xml:space="preserve"> models presented, w</w:t>
      </w:r>
      <w:r w:rsidR="007F656E" w:rsidRPr="00C40A7A">
        <w:rPr>
          <w:rFonts w:ascii="Times New Roman" w:hAnsi="Times New Roman" w:cs="Times New Roman"/>
          <w:sz w:val="24"/>
          <w:szCs w:val="24"/>
        </w:rPr>
        <w:t xml:space="preserve">hich is your “favorite” model, and why?  </w:t>
      </w:r>
      <w:r w:rsidR="00F911B9" w:rsidRPr="00C40A7A">
        <w:rPr>
          <w:rFonts w:ascii="Times New Roman" w:hAnsi="Times New Roman" w:cs="Times New Roman"/>
          <w:sz w:val="24"/>
          <w:szCs w:val="24"/>
        </w:rPr>
        <w:t xml:space="preserve">Use the misclassification tables on the final page along with </w:t>
      </w:r>
      <w:r w:rsidR="007F656E" w:rsidRPr="00C40A7A">
        <w:rPr>
          <w:rFonts w:ascii="Times New Roman" w:hAnsi="Times New Roman" w:cs="Times New Roman"/>
          <w:sz w:val="24"/>
          <w:szCs w:val="24"/>
        </w:rPr>
        <w:t xml:space="preserve">the summaries </w:t>
      </w:r>
      <w:r w:rsidR="00F911B9" w:rsidRPr="00C40A7A">
        <w:rPr>
          <w:rFonts w:ascii="Times New Roman" w:hAnsi="Times New Roman" w:cs="Times New Roman"/>
          <w:sz w:val="24"/>
          <w:szCs w:val="24"/>
        </w:rPr>
        <w:t xml:space="preserve">from each model </w:t>
      </w:r>
      <w:r w:rsidR="007F656E" w:rsidRPr="00C40A7A">
        <w:rPr>
          <w:rFonts w:ascii="Times New Roman" w:hAnsi="Times New Roman" w:cs="Times New Roman"/>
          <w:sz w:val="24"/>
          <w:szCs w:val="24"/>
        </w:rPr>
        <w:t xml:space="preserve">to make your choice.  If referencing </w:t>
      </w:r>
      <w:proofErr w:type="gramStart"/>
      <w:r w:rsidR="007F656E" w:rsidRPr="00C40A7A">
        <w:rPr>
          <w:rFonts w:ascii="Times New Roman" w:hAnsi="Times New Roman" w:cs="Times New Roman"/>
          <w:sz w:val="24"/>
          <w:szCs w:val="24"/>
        </w:rPr>
        <w:t>particular numbers</w:t>
      </w:r>
      <w:proofErr w:type="gramEnd"/>
      <w:r w:rsidR="007F656E" w:rsidRPr="00C40A7A">
        <w:rPr>
          <w:rFonts w:ascii="Times New Roman" w:hAnsi="Times New Roman" w:cs="Times New Roman"/>
          <w:sz w:val="24"/>
          <w:szCs w:val="24"/>
        </w:rPr>
        <w:t xml:space="preserve"> (misclassification rates, p-values, deviances), make sure you are specific!</w:t>
      </w:r>
      <w:r w:rsidR="00E534D1" w:rsidRPr="00C40A7A">
        <w:rPr>
          <w:rFonts w:ascii="Times New Roman" w:hAnsi="Times New Roman" w:cs="Times New Roman"/>
          <w:sz w:val="24"/>
          <w:szCs w:val="24"/>
        </w:rPr>
        <w:t xml:space="preserve"> You may assume that all conditions are met for all 4 models. </w:t>
      </w:r>
    </w:p>
    <w:p w14:paraId="27F61342" w14:textId="264D8533" w:rsidR="003B3DE4" w:rsidRPr="00E534D1" w:rsidRDefault="003B3DE4" w:rsidP="003B3DE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92C75F" w14:textId="5CE1DE01" w:rsidR="00472531" w:rsidRPr="00B54563" w:rsidRDefault="00B45396" w:rsidP="00B45396">
      <w:pPr>
        <w:rPr>
          <w:rFonts w:ascii="Times New Roman" w:hAnsi="Times New Roman" w:cs="Times New Roman"/>
          <w:sz w:val="24"/>
          <w:szCs w:val="24"/>
          <w:u w:val="single"/>
        </w:rPr>
      </w:pPr>
      <w:r w:rsidRPr="00B54563">
        <w:rPr>
          <w:rFonts w:ascii="Times New Roman" w:hAnsi="Times New Roman" w:cs="Times New Roman"/>
          <w:sz w:val="24"/>
          <w:szCs w:val="24"/>
          <w:u w:val="single"/>
        </w:rPr>
        <w:t>Summary:</w:t>
      </w:r>
    </w:p>
    <w:p w14:paraId="600EC3CC" w14:textId="79D53221" w:rsidR="00B45396" w:rsidRDefault="00B45396" w:rsidP="00B453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el1: misclassification = 16%; 5 variables (3 sig); </w:t>
      </w:r>
      <w:proofErr w:type="spellStart"/>
      <w:r>
        <w:rPr>
          <w:rFonts w:ascii="Times New Roman" w:hAnsi="Times New Roman" w:cs="Times New Roman"/>
          <w:sz w:val="24"/>
          <w:szCs w:val="24"/>
        </w:rPr>
        <w:t>res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iance = 31.14</w:t>
      </w:r>
    </w:p>
    <w:p w14:paraId="487A3EFC" w14:textId="5D9F63C8" w:rsidR="00B45396" w:rsidRDefault="00B45396" w:rsidP="00B453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el2: </w:t>
      </w:r>
      <w:r>
        <w:rPr>
          <w:rFonts w:ascii="Times New Roman" w:hAnsi="Times New Roman" w:cs="Times New Roman"/>
          <w:sz w:val="24"/>
          <w:szCs w:val="24"/>
        </w:rPr>
        <w:t>misclassification = 1</w:t>
      </w:r>
      <w:r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%; 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variables (3 sig); </w:t>
      </w:r>
      <w:proofErr w:type="spellStart"/>
      <w:r>
        <w:rPr>
          <w:rFonts w:ascii="Times New Roman" w:hAnsi="Times New Roman" w:cs="Times New Roman"/>
          <w:sz w:val="24"/>
          <w:szCs w:val="24"/>
        </w:rPr>
        <w:t>res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iance = 32.3</w:t>
      </w:r>
      <w:r>
        <w:rPr>
          <w:rFonts w:ascii="Times New Roman" w:hAnsi="Times New Roman" w:cs="Times New Roman"/>
          <w:sz w:val="24"/>
          <w:szCs w:val="24"/>
        </w:rPr>
        <w:t>5</w:t>
      </w:r>
    </w:p>
    <w:p w14:paraId="0E5400AA" w14:textId="394783A7" w:rsidR="00B45396" w:rsidRDefault="00B45396" w:rsidP="00B453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: misclassification = 18%; 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variables (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sig); </w:t>
      </w:r>
      <w:proofErr w:type="spellStart"/>
      <w:r>
        <w:rPr>
          <w:rFonts w:ascii="Times New Roman" w:hAnsi="Times New Roman" w:cs="Times New Roman"/>
          <w:sz w:val="24"/>
          <w:szCs w:val="24"/>
        </w:rPr>
        <w:t>res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iance = </w:t>
      </w:r>
      <w:r>
        <w:rPr>
          <w:rFonts w:ascii="Times New Roman" w:hAnsi="Times New Roman" w:cs="Times New Roman"/>
          <w:sz w:val="24"/>
          <w:szCs w:val="24"/>
        </w:rPr>
        <w:t>41.78</w:t>
      </w:r>
    </w:p>
    <w:p w14:paraId="07926B26" w14:textId="6A8DF6F5" w:rsidR="00B45396" w:rsidRDefault="00B45396" w:rsidP="00B453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: misclassification = </w:t>
      </w:r>
      <w:r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%; 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variable</w:t>
      </w:r>
      <w:r>
        <w:rPr>
          <w:rFonts w:ascii="Times New Roman" w:hAnsi="Times New Roman" w:cs="Times New Roman"/>
          <w:sz w:val="24"/>
          <w:szCs w:val="24"/>
        </w:rPr>
        <w:t xml:space="preserve"> with 3 categorie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>
        <w:rPr>
          <w:rFonts w:ascii="Times New Roman" w:hAnsi="Times New Roman" w:cs="Times New Roman"/>
          <w:sz w:val="24"/>
          <w:szCs w:val="24"/>
        </w:rPr>
        <w:t>non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ig</w:t>
      </w:r>
      <w:r>
        <w:rPr>
          <w:rFonts w:ascii="Times New Roman" w:hAnsi="Times New Roman" w:cs="Times New Roman"/>
          <w:sz w:val="24"/>
          <w:szCs w:val="24"/>
        </w:rPr>
        <w:t>, although variable is sig</w:t>
      </w:r>
      <w:r>
        <w:rPr>
          <w:rFonts w:ascii="Times New Roman" w:hAnsi="Times New Roman" w:cs="Times New Roman"/>
          <w:sz w:val="24"/>
          <w:szCs w:val="24"/>
        </w:rPr>
        <w:t xml:space="preserve">); </w:t>
      </w:r>
      <w:proofErr w:type="spellStart"/>
      <w:r>
        <w:rPr>
          <w:rFonts w:ascii="Times New Roman" w:hAnsi="Times New Roman" w:cs="Times New Roman"/>
          <w:sz w:val="24"/>
          <w:szCs w:val="24"/>
        </w:rPr>
        <w:t>res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iance = </w:t>
      </w:r>
      <w:r>
        <w:rPr>
          <w:rFonts w:ascii="Times New Roman" w:hAnsi="Times New Roman" w:cs="Times New Roman"/>
          <w:sz w:val="24"/>
          <w:szCs w:val="24"/>
        </w:rPr>
        <w:t>44.53</w:t>
      </w:r>
    </w:p>
    <w:p w14:paraId="614EA07D" w14:textId="6347FFC6" w:rsidR="002F280C" w:rsidRDefault="002F280C" w:rsidP="005112BA">
      <w:pPr>
        <w:rPr>
          <w:rFonts w:ascii="Times New Roman" w:hAnsi="Times New Roman" w:cs="Times New Roman"/>
          <w:sz w:val="24"/>
          <w:szCs w:val="24"/>
        </w:rPr>
      </w:pPr>
    </w:p>
    <w:p w14:paraId="5C2C48E9" w14:textId="72552847" w:rsidR="00B45396" w:rsidRDefault="008E6CDB" w:rsidP="005112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ighing misclassification, complexity, and deviance, Models 2 or 3 seem like the best option. I would probably prefer </w:t>
      </w:r>
      <w:proofErr w:type="gramStart"/>
      <w:r>
        <w:rPr>
          <w:rFonts w:ascii="Times New Roman" w:hAnsi="Times New Roman" w:cs="Times New Roman"/>
          <w:sz w:val="24"/>
          <w:szCs w:val="24"/>
        </w:rPr>
        <w:t>Model2, sinc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deviance is much lower.</w:t>
      </w:r>
    </w:p>
    <w:p w14:paraId="791EA332" w14:textId="27679E71" w:rsidR="002F280C" w:rsidRDefault="002F280C" w:rsidP="005112BA">
      <w:pPr>
        <w:rPr>
          <w:rFonts w:ascii="Times New Roman" w:hAnsi="Times New Roman" w:cs="Times New Roman"/>
          <w:sz w:val="24"/>
          <w:szCs w:val="24"/>
        </w:rPr>
      </w:pPr>
    </w:p>
    <w:p w14:paraId="47C313BB" w14:textId="77777777" w:rsidR="002F280C" w:rsidRDefault="002F280C" w:rsidP="005112BA">
      <w:pPr>
        <w:rPr>
          <w:rFonts w:ascii="Times New Roman" w:hAnsi="Times New Roman" w:cs="Times New Roman"/>
          <w:sz w:val="24"/>
          <w:szCs w:val="24"/>
        </w:rPr>
        <w:sectPr w:rsidR="002F280C" w:rsidSect="00EC49E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02F0329" w14:textId="6A48313C" w:rsidR="002F280C" w:rsidRPr="00C40A7A" w:rsidRDefault="002F280C" w:rsidP="002F280C">
      <w:pPr>
        <w:pStyle w:val="Compact"/>
        <w:numPr>
          <w:ilvl w:val="0"/>
          <w:numId w:val="22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(3pts) </w:t>
      </w:r>
      <w:r w:rsidRPr="00C40A7A">
        <w:rPr>
          <w:rFonts w:ascii="Times New Roman" w:hAnsi="Times New Roman" w:cs="Times New Roman"/>
        </w:rPr>
        <w:t xml:space="preserve">You learn from your professor that, historically, </w:t>
      </w:r>
      <w:r>
        <w:rPr>
          <w:rFonts w:ascii="Times New Roman" w:hAnsi="Times New Roman" w:cs="Times New Roman"/>
        </w:rPr>
        <w:t>40</w:t>
      </w:r>
      <w:r w:rsidRPr="00C40A7A">
        <w:rPr>
          <w:rFonts w:ascii="Times New Roman" w:hAnsi="Times New Roman" w:cs="Times New Roman"/>
        </w:rPr>
        <w:t xml:space="preserve">% of seniors who take Stat2 earn an A in the course, while only </w:t>
      </w:r>
      <w:r>
        <w:rPr>
          <w:rFonts w:ascii="Times New Roman" w:hAnsi="Times New Roman" w:cs="Times New Roman"/>
        </w:rPr>
        <w:t>1</w:t>
      </w:r>
      <w:r w:rsidRPr="00C40A7A">
        <w:rPr>
          <w:rFonts w:ascii="Times New Roman" w:hAnsi="Times New Roman" w:cs="Times New Roman"/>
        </w:rPr>
        <w:t>0% of sophomores who take Stat2 earn an A. Calculate (but do not interpret) the odds ratio of earning an A for seniors versus sophomores.</w:t>
      </w:r>
    </w:p>
    <w:p w14:paraId="7698E9E6" w14:textId="77777777" w:rsidR="002F280C" w:rsidRPr="00C40A7A" w:rsidRDefault="002F280C" w:rsidP="002F280C">
      <w:pPr>
        <w:pStyle w:val="Compact"/>
        <w:ind w:left="360"/>
        <w:rPr>
          <w:rFonts w:ascii="Times New Roman" w:hAnsi="Times New Roman" w:cs="Times New Roman"/>
        </w:rPr>
      </w:pPr>
    </w:p>
    <w:p w14:paraId="63520A9F" w14:textId="77777777" w:rsidR="002F280C" w:rsidRDefault="002F280C" w:rsidP="002F280C">
      <w:pPr>
        <w:pStyle w:val="Compact"/>
        <w:ind w:left="360"/>
        <w:rPr>
          <w:rFonts w:ascii="Times New Roman" w:hAnsi="Times New Roman" w:cs="Times New Roman"/>
        </w:rPr>
      </w:pPr>
    </w:p>
    <w:p w14:paraId="090991CC" w14:textId="43D455DC" w:rsidR="00BB3E17" w:rsidRDefault="00BB3E17" w:rsidP="00BB3E17">
      <w:pPr>
        <w:pStyle w:val="Compact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dds for SRs = 0.</w:t>
      </w:r>
      <w:r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/0.6 = 0.</w:t>
      </w:r>
      <w:r>
        <w:rPr>
          <w:rFonts w:ascii="Times New Roman" w:hAnsi="Times New Roman" w:cs="Times New Roman"/>
        </w:rPr>
        <w:t>6667</w:t>
      </w:r>
    </w:p>
    <w:p w14:paraId="0947F437" w14:textId="18EC3315" w:rsidR="002F280C" w:rsidRDefault="00BB3E17" w:rsidP="00BB3E17">
      <w:pPr>
        <w:pStyle w:val="Compact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dds for Sophs = 0.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/0.</w:t>
      </w:r>
      <w:r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 xml:space="preserve"> = 0.</w:t>
      </w:r>
      <w:r>
        <w:rPr>
          <w:rFonts w:ascii="Times New Roman" w:hAnsi="Times New Roman" w:cs="Times New Roman"/>
        </w:rPr>
        <w:t>1111</w:t>
      </w:r>
      <w:r>
        <w:rPr>
          <w:rFonts w:ascii="Times New Roman" w:hAnsi="Times New Roman" w:cs="Times New Roman"/>
        </w:rPr>
        <w:tab/>
      </w:r>
      <w:r w:rsidRPr="009631BB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ab/>
        <w:t>OR = 0.</w:t>
      </w:r>
      <w:r>
        <w:rPr>
          <w:rFonts w:ascii="Times New Roman" w:hAnsi="Times New Roman" w:cs="Times New Roman"/>
        </w:rPr>
        <w:t>6667</w:t>
      </w:r>
      <w:r>
        <w:rPr>
          <w:rFonts w:ascii="Times New Roman" w:hAnsi="Times New Roman" w:cs="Times New Roman"/>
        </w:rPr>
        <w:t>/0.</w:t>
      </w:r>
      <w:r>
        <w:rPr>
          <w:rFonts w:ascii="Times New Roman" w:hAnsi="Times New Roman" w:cs="Times New Roman"/>
        </w:rPr>
        <w:t>1111</w:t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t>6</w:t>
      </w:r>
    </w:p>
    <w:p w14:paraId="28709010" w14:textId="77777777" w:rsidR="002F280C" w:rsidRDefault="002F280C" w:rsidP="002F280C">
      <w:pPr>
        <w:pStyle w:val="Compact"/>
        <w:ind w:left="360"/>
        <w:rPr>
          <w:rFonts w:ascii="Times New Roman" w:hAnsi="Times New Roman" w:cs="Times New Roman"/>
        </w:rPr>
      </w:pPr>
    </w:p>
    <w:p w14:paraId="0153847E" w14:textId="77777777" w:rsidR="002F280C" w:rsidRDefault="002F280C" w:rsidP="002F280C">
      <w:pPr>
        <w:pStyle w:val="Compact"/>
        <w:ind w:left="360"/>
        <w:rPr>
          <w:rFonts w:ascii="Times New Roman" w:hAnsi="Times New Roman" w:cs="Times New Roman"/>
        </w:rPr>
      </w:pPr>
    </w:p>
    <w:p w14:paraId="7C0E7E9B" w14:textId="77777777" w:rsidR="002F280C" w:rsidRPr="00C40A7A" w:rsidRDefault="002F280C" w:rsidP="002F280C">
      <w:pPr>
        <w:pStyle w:val="Compact"/>
        <w:ind w:left="360"/>
        <w:rPr>
          <w:rFonts w:ascii="Times New Roman" w:hAnsi="Times New Roman" w:cs="Times New Roman"/>
        </w:rPr>
      </w:pPr>
    </w:p>
    <w:p w14:paraId="531C0049" w14:textId="77777777" w:rsidR="002F280C" w:rsidRPr="00C40A7A" w:rsidRDefault="002F280C" w:rsidP="002F280C">
      <w:pPr>
        <w:pStyle w:val="Compact"/>
        <w:numPr>
          <w:ilvl w:val="0"/>
          <w:numId w:val="22"/>
        </w:num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3pts) </w:t>
      </w:r>
      <w:r w:rsidRPr="00C40A7A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empirical probability </w:t>
      </w:r>
      <w:r w:rsidRPr="00C40A7A">
        <w:rPr>
          <w:rFonts w:ascii="Times New Roman" w:hAnsi="Times New Roman" w:cs="Times New Roman"/>
        </w:rPr>
        <w:t xml:space="preserve">plot for one of the predictor variables in a multiple logistic regression model is as below. What action would you suggest? </w:t>
      </w:r>
    </w:p>
    <w:p w14:paraId="7443DF30" w14:textId="77777777" w:rsidR="002F280C" w:rsidRPr="00C40A7A" w:rsidRDefault="002F280C" w:rsidP="002F280C">
      <w:pPr>
        <w:pStyle w:val="Compact"/>
        <w:ind w:left="480"/>
        <w:jc w:val="center"/>
        <w:rPr>
          <w:rFonts w:ascii="Times New Roman" w:hAnsi="Times New Roman" w:cs="Times New Roman"/>
        </w:rPr>
      </w:pPr>
      <w:r w:rsidRPr="00961A4E">
        <w:rPr>
          <w:rFonts w:ascii="Times New Roman" w:hAnsi="Times New Roman" w:cs="Times New Roman"/>
          <w:noProof/>
        </w:rPr>
        <w:drawing>
          <wp:inline distT="0" distB="0" distL="0" distR="0" wp14:anchorId="64F7DD17" wp14:editId="13E9B0FF">
            <wp:extent cx="3512613" cy="3055816"/>
            <wp:effectExtent l="0" t="0" r="5715" b="5080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26993" cy="3068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61924" w14:textId="14AAEED8" w:rsidR="002F280C" w:rsidRPr="002F280C" w:rsidRDefault="002F280C" w:rsidP="002F280C">
      <w:pPr>
        <w:pStyle w:val="ListParagraph"/>
        <w:numPr>
          <w:ilvl w:val="1"/>
          <w:numId w:val="22"/>
        </w:numPr>
        <w:spacing w:after="20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2F280C">
        <w:rPr>
          <w:rFonts w:ascii="Times New Roman" w:hAnsi="Times New Roman" w:cs="Times New Roman"/>
          <w:sz w:val="24"/>
          <w:szCs w:val="24"/>
        </w:rPr>
        <w:t>No action: this looks fine</w:t>
      </w:r>
    </w:p>
    <w:p w14:paraId="328F58B7" w14:textId="77777777" w:rsidR="002F280C" w:rsidRPr="00C40A7A" w:rsidRDefault="002F280C" w:rsidP="002F280C">
      <w:pPr>
        <w:numPr>
          <w:ilvl w:val="1"/>
          <w:numId w:val="22"/>
        </w:numPr>
        <w:spacing w:after="20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You can’t use this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xvar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in the model because this plot is not linear. </w:t>
      </w:r>
    </w:p>
    <w:p w14:paraId="404B27D7" w14:textId="77777777" w:rsidR="002F280C" w:rsidRPr="00C40A7A" w:rsidRDefault="002F280C" w:rsidP="002F280C">
      <w:pPr>
        <w:numPr>
          <w:ilvl w:val="1"/>
          <w:numId w:val="22"/>
        </w:numPr>
        <w:spacing w:after="20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Try a transformation of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xvar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to achieve linearity.</w:t>
      </w:r>
    </w:p>
    <w:p w14:paraId="1E444843" w14:textId="77777777" w:rsidR="002F280C" w:rsidRPr="00C40A7A" w:rsidRDefault="002F280C" w:rsidP="002F280C">
      <w:pPr>
        <w:numPr>
          <w:ilvl w:val="1"/>
          <w:numId w:val="22"/>
        </w:numPr>
        <w:spacing w:after="20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Try a transformation of y to achieve linearity.</w:t>
      </w:r>
    </w:p>
    <w:p w14:paraId="3C94EE0F" w14:textId="77777777" w:rsidR="002F280C" w:rsidRPr="00BB3E17" w:rsidRDefault="002F280C" w:rsidP="002F280C">
      <w:pPr>
        <w:numPr>
          <w:ilvl w:val="1"/>
          <w:numId w:val="22"/>
        </w:numPr>
        <w:spacing w:after="200" w:line="240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BB3E17">
        <w:rPr>
          <w:rFonts w:ascii="Times New Roman" w:hAnsi="Times New Roman" w:cs="Times New Roman"/>
          <w:b/>
          <w:bCs/>
          <w:sz w:val="24"/>
          <w:szCs w:val="24"/>
        </w:rPr>
        <w:t>Trick Question! This is not even the right plot to be looking at.</w:t>
      </w:r>
    </w:p>
    <w:p w14:paraId="387D865F" w14:textId="77777777" w:rsidR="002F280C" w:rsidRPr="00C40A7A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4298CAF2" w14:textId="77777777" w:rsidR="002F280C" w:rsidRDefault="002F280C" w:rsidP="002F280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AAE76FC" w14:textId="77777777" w:rsidR="002F280C" w:rsidRPr="00C40A7A" w:rsidRDefault="002F280C" w:rsidP="002F280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A7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For the rest of the test, we will be using the </w:t>
      </w:r>
      <w:proofErr w:type="spellStart"/>
      <w:r w:rsidRPr="00C40A7A">
        <w:rPr>
          <w:rFonts w:ascii="Times New Roman" w:hAnsi="Times New Roman" w:cs="Times New Roman"/>
          <w:b/>
          <w:bCs/>
          <w:sz w:val="24"/>
          <w:szCs w:val="24"/>
        </w:rPr>
        <w:t>US_states</w:t>
      </w:r>
      <w:proofErr w:type="spellEnd"/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data set that we worked with at the beginning of the semester. You have been given the codebook, along with 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pages of R output.</w:t>
      </w:r>
    </w:p>
    <w:p w14:paraId="2CF8F347" w14:textId="07462B82" w:rsidR="002F280C" w:rsidRPr="00D406C9" w:rsidRDefault="002F280C" w:rsidP="00D406C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Your response variable is </w:t>
      </w:r>
      <w:proofErr w:type="spellStart"/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ajority_vax</w:t>
      </w:r>
      <w:proofErr w:type="spellEnd"/>
      <w:r w:rsidRPr="00C40A7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92A5D51" w14:textId="77777777" w:rsidR="00D406C9" w:rsidRDefault="00D406C9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</w:p>
    <w:p w14:paraId="6599BA84" w14:textId="79269B8D" w:rsidR="002F280C" w:rsidRPr="002F280C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2F280C">
        <w:rPr>
          <w:rFonts w:ascii="Times New Roman" w:hAnsi="Times New Roman" w:cs="Times New Roman"/>
          <w:sz w:val="24"/>
          <w:szCs w:val="24"/>
        </w:rPr>
        <w:t xml:space="preserve">(2pts each) First, we investigate several variables to see if they look like good predictors of </w:t>
      </w:r>
      <w:proofErr w:type="spellStart"/>
      <w:r w:rsidRPr="002F280C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 w:rsidRPr="002F280C">
        <w:rPr>
          <w:rFonts w:ascii="Times New Roman" w:hAnsi="Times New Roman" w:cs="Times New Roman"/>
          <w:sz w:val="24"/>
          <w:szCs w:val="24"/>
        </w:rPr>
        <w:t xml:space="preserve">. Consider the EDA on the first page of the output. Using this EDA, indicate (circle) whether each of the variables below looks like it would </w:t>
      </w:r>
      <w:proofErr w:type="gramStart"/>
      <w:r w:rsidRPr="002F280C">
        <w:rPr>
          <w:rFonts w:ascii="Times New Roman" w:hAnsi="Times New Roman" w:cs="Times New Roman"/>
          <w:sz w:val="24"/>
          <w:szCs w:val="24"/>
        </w:rPr>
        <w:t>be:</w:t>
      </w:r>
      <w:proofErr w:type="gramEnd"/>
      <w:r w:rsidRPr="002F280C">
        <w:rPr>
          <w:rFonts w:ascii="Times New Roman" w:hAnsi="Times New Roman" w:cs="Times New Roman"/>
          <w:sz w:val="24"/>
          <w:szCs w:val="24"/>
        </w:rPr>
        <w:t xml:space="preserve"> </w:t>
      </w:r>
      <w:r w:rsidRPr="002F280C">
        <w:rPr>
          <w:rFonts w:ascii="Times New Roman" w:hAnsi="Times New Roman" w:cs="Times New Roman"/>
          <w:b/>
          <w:bCs/>
          <w:sz w:val="24"/>
          <w:szCs w:val="24"/>
        </w:rPr>
        <w:t>useful</w:t>
      </w:r>
      <w:r w:rsidRPr="002F280C">
        <w:rPr>
          <w:rFonts w:ascii="Times New Roman" w:hAnsi="Times New Roman" w:cs="Times New Roman"/>
          <w:sz w:val="24"/>
          <w:szCs w:val="24"/>
        </w:rPr>
        <w:t xml:space="preserve"> in the model to predict </w:t>
      </w:r>
      <w:proofErr w:type="spellStart"/>
      <w:r w:rsidRPr="002F280C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 w:rsidRPr="002F280C">
        <w:rPr>
          <w:rFonts w:ascii="Times New Roman" w:hAnsi="Times New Roman" w:cs="Times New Roman"/>
          <w:sz w:val="24"/>
          <w:szCs w:val="24"/>
        </w:rPr>
        <w:t xml:space="preserve">, </w:t>
      </w:r>
      <w:r w:rsidRPr="002F280C">
        <w:rPr>
          <w:rFonts w:ascii="Times New Roman" w:hAnsi="Times New Roman" w:cs="Times New Roman"/>
          <w:b/>
          <w:bCs/>
          <w:sz w:val="24"/>
          <w:szCs w:val="24"/>
        </w:rPr>
        <w:t>not useful</w:t>
      </w:r>
      <w:r w:rsidRPr="002F280C">
        <w:rPr>
          <w:rFonts w:ascii="Times New Roman" w:hAnsi="Times New Roman" w:cs="Times New Roman"/>
          <w:sz w:val="24"/>
          <w:szCs w:val="24"/>
        </w:rPr>
        <w:t xml:space="preserve">, or </w:t>
      </w:r>
      <w:r w:rsidRPr="002F280C">
        <w:rPr>
          <w:rFonts w:ascii="Times New Roman" w:hAnsi="Times New Roman" w:cs="Times New Roman"/>
          <w:b/>
          <w:bCs/>
          <w:sz w:val="24"/>
          <w:szCs w:val="24"/>
        </w:rPr>
        <w:t>can’t tell</w:t>
      </w:r>
      <w:r w:rsidRPr="002F280C">
        <w:rPr>
          <w:rFonts w:ascii="Times New Roman" w:hAnsi="Times New Roman" w:cs="Times New Roman"/>
          <w:sz w:val="24"/>
          <w:szCs w:val="24"/>
        </w:rPr>
        <w:t xml:space="preserve"> from the plot/table given.</w:t>
      </w:r>
    </w:p>
    <w:p w14:paraId="55953DFB" w14:textId="77777777" w:rsidR="002F280C" w:rsidRPr="00C40A7A" w:rsidRDefault="002F280C" w:rsidP="002F280C">
      <w:pPr>
        <w:pStyle w:val="ListParagraph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i/>
          <w:iCs/>
          <w:sz w:val="24"/>
          <w:szCs w:val="24"/>
        </w:rPr>
        <w:t>Region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7D2897">
        <w:rPr>
          <w:rFonts w:ascii="Times New Roman" w:hAnsi="Times New Roman" w:cs="Times New Roman"/>
          <w:b/>
          <w:bCs/>
          <w:sz w:val="24"/>
          <w:szCs w:val="24"/>
        </w:rPr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  <w:t>can’t tell</w:t>
      </w:r>
    </w:p>
    <w:p w14:paraId="5977B2D4" w14:textId="77777777" w:rsidR="002F280C" w:rsidRPr="007D2897" w:rsidRDefault="002F280C" w:rsidP="002F280C">
      <w:pPr>
        <w:pStyle w:val="ListParagraph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7D2897">
        <w:rPr>
          <w:rFonts w:ascii="Times New Roman" w:hAnsi="Times New Roman" w:cs="Times New Roman"/>
          <w:b/>
          <w:bCs/>
          <w:sz w:val="24"/>
          <w:szCs w:val="24"/>
        </w:rPr>
        <w:t>can’t tell</w:t>
      </w:r>
    </w:p>
    <w:p w14:paraId="60145764" w14:textId="77777777" w:rsidR="002F280C" w:rsidRPr="00C40A7A" w:rsidRDefault="002F280C" w:rsidP="002F280C">
      <w:pPr>
        <w:pStyle w:val="ListParagraph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HouseholdIncome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ab/>
      </w:r>
      <w:r w:rsidRPr="007D2897">
        <w:rPr>
          <w:rFonts w:ascii="Times New Roman" w:hAnsi="Times New Roman" w:cs="Times New Roman"/>
          <w:b/>
          <w:bCs/>
          <w:sz w:val="24"/>
          <w:szCs w:val="24"/>
        </w:rPr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  <w:t>can’t tell</w:t>
      </w:r>
    </w:p>
    <w:p w14:paraId="07697225" w14:textId="77777777" w:rsidR="002F280C" w:rsidRPr="007D2897" w:rsidRDefault="002F280C" w:rsidP="002F280C">
      <w:pPr>
        <w:pStyle w:val="ListParagraph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ighthGradeMath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ab/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7D2897">
        <w:rPr>
          <w:rFonts w:ascii="Times New Roman" w:hAnsi="Times New Roman" w:cs="Times New Roman"/>
          <w:b/>
          <w:bCs/>
          <w:sz w:val="24"/>
          <w:szCs w:val="24"/>
        </w:rPr>
        <w:t>can’t tell</w:t>
      </w:r>
    </w:p>
    <w:p w14:paraId="734CAE9C" w14:textId="77777777" w:rsidR="002F280C" w:rsidRPr="00C40A7A" w:rsidRDefault="002F280C" w:rsidP="002F280C">
      <w:pPr>
        <w:pStyle w:val="ListParagraph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i/>
          <w:iCs/>
          <w:sz w:val="24"/>
          <w:szCs w:val="24"/>
        </w:rPr>
        <w:t>Obese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7D2897">
        <w:rPr>
          <w:rFonts w:ascii="Times New Roman" w:hAnsi="Times New Roman" w:cs="Times New Roman"/>
          <w:b/>
          <w:bCs/>
          <w:sz w:val="24"/>
          <w:szCs w:val="24"/>
        </w:rPr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  <w:t>can’t tell</w:t>
      </w:r>
    </w:p>
    <w:p w14:paraId="5FD38736" w14:textId="77777777" w:rsidR="002F280C" w:rsidRPr="00C40A7A" w:rsidRDefault="002F280C" w:rsidP="002F280C">
      <w:pPr>
        <w:pStyle w:val="ListParagraph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HeavyDrinkers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ab/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7D2897">
        <w:rPr>
          <w:rFonts w:ascii="Times New Roman" w:hAnsi="Times New Roman" w:cs="Times New Roman"/>
          <w:b/>
          <w:bCs/>
          <w:sz w:val="24"/>
          <w:szCs w:val="24"/>
        </w:rPr>
        <w:t>can’t tell</w:t>
      </w:r>
    </w:p>
    <w:p w14:paraId="3302AF58" w14:textId="09006793" w:rsidR="002F280C" w:rsidRPr="00C212CA" w:rsidRDefault="002F280C" w:rsidP="00C212CA">
      <w:pPr>
        <w:pStyle w:val="ListParagraph"/>
        <w:numPr>
          <w:ilvl w:val="1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i/>
          <w:iCs/>
          <w:sz w:val="24"/>
          <w:szCs w:val="24"/>
        </w:rPr>
        <w:t>College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C40A7A">
        <w:rPr>
          <w:rFonts w:ascii="Times New Roman" w:hAnsi="Times New Roman" w:cs="Times New Roman"/>
          <w:sz w:val="24"/>
          <w:szCs w:val="24"/>
        </w:rPr>
        <w:tab/>
        <w:t>not useful</w:t>
      </w:r>
      <w:r w:rsidRPr="00C40A7A">
        <w:rPr>
          <w:rFonts w:ascii="Times New Roman" w:hAnsi="Times New Roman" w:cs="Times New Roman"/>
          <w:sz w:val="24"/>
          <w:szCs w:val="24"/>
        </w:rPr>
        <w:tab/>
      </w:r>
      <w:r w:rsidRPr="007D2897">
        <w:rPr>
          <w:rFonts w:ascii="Times New Roman" w:hAnsi="Times New Roman" w:cs="Times New Roman"/>
          <w:b/>
          <w:bCs/>
          <w:sz w:val="24"/>
          <w:szCs w:val="24"/>
        </w:rPr>
        <w:t>can’t tell</w:t>
      </w:r>
    </w:p>
    <w:p w14:paraId="090D8762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51031AC" w14:textId="298D0836" w:rsidR="002F280C" w:rsidRPr="007D2897" w:rsidRDefault="002F280C" w:rsidP="007D2897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(3pts) Choose one of the variables that you called “useful” above.  Then write a one-sentence summary of the relationship between that variable and </w:t>
      </w:r>
      <w:proofErr w:type="spellStart"/>
      <w:r w:rsidRPr="001C47A1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>, based on the EDA.</w:t>
      </w:r>
    </w:p>
    <w:p w14:paraId="7D8C6BBF" w14:textId="2EC57F16" w:rsidR="007D2897" w:rsidRDefault="007D2897" w:rsidP="007D2897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s that </w:t>
      </w:r>
      <w:r>
        <w:rPr>
          <w:rFonts w:ascii="Times New Roman" w:hAnsi="Times New Roman" w:cs="Times New Roman"/>
          <w:sz w:val="24"/>
          <w:szCs w:val="24"/>
        </w:rPr>
        <w:t xml:space="preserve">are majority </w:t>
      </w:r>
      <w:proofErr w:type="spellStart"/>
      <w:r>
        <w:rPr>
          <w:rFonts w:ascii="Times New Roman" w:hAnsi="Times New Roman" w:cs="Times New Roman"/>
          <w:sz w:val="24"/>
          <w:szCs w:val="24"/>
        </w:rPr>
        <w:t>vaxx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ve a </w:t>
      </w:r>
      <w:r>
        <w:rPr>
          <w:rFonts w:ascii="Times New Roman" w:hAnsi="Times New Roman" w:cs="Times New Roman"/>
          <w:sz w:val="24"/>
          <w:szCs w:val="24"/>
        </w:rPr>
        <w:t xml:space="preserve">higher average household income (median = 65K vs. 52K for states not majority </w:t>
      </w:r>
      <w:proofErr w:type="spellStart"/>
      <w:r>
        <w:rPr>
          <w:rFonts w:ascii="Times New Roman" w:hAnsi="Times New Roman" w:cs="Times New Roman"/>
          <w:sz w:val="24"/>
          <w:szCs w:val="24"/>
        </w:rPr>
        <w:t>vaxxed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7AEBB9CB" w14:textId="5C620EBB" w:rsidR="007D2897" w:rsidRDefault="007D2897" w:rsidP="007D2897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s that are majority </w:t>
      </w:r>
      <w:proofErr w:type="spellStart"/>
      <w:r>
        <w:rPr>
          <w:rFonts w:ascii="Times New Roman" w:hAnsi="Times New Roman" w:cs="Times New Roman"/>
          <w:sz w:val="24"/>
          <w:szCs w:val="24"/>
        </w:rPr>
        <w:t>vaxx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ave a </w:t>
      </w:r>
      <w:r>
        <w:rPr>
          <w:rFonts w:ascii="Times New Roman" w:hAnsi="Times New Roman" w:cs="Times New Roman"/>
          <w:sz w:val="24"/>
          <w:szCs w:val="24"/>
        </w:rPr>
        <w:t>lower</w:t>
      </w:r>
      <w:r>
        <w:rPr>
          <w:rFonts w:ascii="Times New Roman" w:hAnsi="Times New Roman" w:cs="Times New Roman"/>
          <w:sz w:val="24"/>
          <w:szCs w:val="24"/>
        </w:rPr>
        <w:t xml:space="preserve"> overall </w:t>
      </w:r>
      <w:r>
        <w:rPr>
          <w:rFonts w:ascii="Times New Roman" w:hAnsi="Times New Roman" w:cs="Times New Roman"/>
          <w:sz w:val="24"/>
          <w:szCs w:val="24"/>
        </w:rPr>
        <w:t>obesity rate</w:t>
      </w:r>
      <w:r>
        <w:rPr>
          <w:rFonts w:ascii="Times New Roman" w:hAnsi="Times New Roman" w:cs="Times New Roman"/>
          <w:sz w:val="24"/>
          <w:szCs w:val="24"/>
        </w:rPr>
        <w:t xml:space="preserve"> (median = 3</w:t>
      </w:r>
      <w:r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% vs. 3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% for states not majority </w:t>
      </w:r>
      <w:proofErr w:type="spellStart"/>
      <w:r>
        <w:rPr>
          <w:rFonts w:ascii="Times New Roman" w:hAnsi="Times New Roman" w:cs="Times New Roman"/>
          <w:sz w:val="24"/>
          <w:szCs w:val="24"/>
        </w:rPr>
        <w:t>vaxxed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</w:p>
    <w:p w14:paraId="0038012A" w14:textId="2280CEAB" w:rsidR="002F280C" w:rsidRPr="00C40A7A" w:rsidRDefault="007D2897" w:rsidP="007D2897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es </w:t>
      </w:r>
      <w:r>
        <w:rPr>
          <w:rFonts w:ascii="Times New Roman" w:hAnsi="Times New Roman" w:cs="Times New Roman"/>
          <w:sz w:val="24"/>
          <w:szCs w:val="24"/>
        </w:rPr>
        <w:t xml:space="preserve">in the northeast are most likely to be </w:t>
      </w:r>
      <w:r>
        <w:rPr>
          <w:rFonts w:ascii="Times New Roman" w:hAnsi="Times New Roman" w:cs="Times New Roman"/>
          <w:sz w:val="24"/>
          <w:szCs w:val="24"/>
        </w:rPr>
        <w:t xml:space="preserve">majority </w:t>
      </w:r>
      <w:proofErr w:type="spellStart"/>
      <w:r>
        <w:rPr>
          <w:rFonts w:ascii="Times New Roman" w:hAnsi="Times New Roman" w:cs="Times New Roman"/>
          <w:sz w:val="24"/>
          <w:szCs w:val="24"/>
        </w:rPr>
        <w:t>vaxx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11/11), then states in the west (6/13), then states in the Midwest and south (3/13 and 1/13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F916565" w14:textId="77777777" w:rsidR="002F280C" w:rsidRPr="00C40A7A" w:rsidRDefault="002F280C" w:rsidP="002F280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A7A">
        <w:rPr>
          <w:rFonts w:ascii="Times New Roman" w:hAnsi="Times New Roman" w:cs="Times New Roman"/>
          <w:b/>
          <w:bCs/>
          <w:sz w:val="24"/>
          <w:szCs w:val="24"/>
        </w:rPr>
        <w:t>You decide to take a “backwards stepwise” approach to model-building, and first fit a model (</w:t>
      </w:r>
      <w:r w:rsidRPr="00C40A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odel1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>) with many variables.</w:t>
      </w:r>
    </w:p>
    <w:p w14:paraId="07EBDC4A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E6EC9D6" w14:textId="77777777" w:rsidR="002F280C" w:rsidRPr="003C06E8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3C06E8">
        <w:rPr>
          <w:rFonts w:ascii="Times New Roman" w:hAnsi="Times New Roman" w:cs="Times New Roman"/>
          <w:sz w:val="24"/>
          <w:szCs w:val="24"/>
        </w:rPr>
        <w:t xml:space="preserve">(3pts) In these models, R defines “success” to be </w:t>
      </w:r>
      <w:proofErr w:type="spellStart"/>
      <w:r w:rsidRPr="003C06E8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 w:rsidRPr="003C06E8">
        <w:rPr>
          <w:rFonts w:ascii="Times New Roman" w:hAnsi="Times New Roman" w:cs="Times New Roman"/>
          <w:sz w:val="24"/>
          <w:szCs w:val="24"/>
        </w:rPr>
        <w:t>=Yes. In a sentence or two, tell me how you would know this, or how you could verify this if you had access to this data and R code.</w:t>
      </w:r>
    </w:p>
    <w:p w14:paraId="49AAC515" w14:textId="28F38165" w:rsidR="007D2897" w:rsidRPr="007D2897" w:rsidRDefault="007D2897" w:rsidP="007D2897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7D2897">
        <w:rPr>
          <w:rFonts w:ascii="Times New Roman" w:hAnsi="Times New Roman" w:cs="Times New Roman"/>
          <w:sz w:val="24"/>
          <w:szCs w:val="24"/>
        </w:rPr>
        <w:t xml:space="preserve">I know this because R chooses alphabetically. </w:t>
      </w:r>
      <w:proofErr w:type="gramStart"/>
      <w:r w:rsidRPr="007D2897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Pr="007D28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o</w:t>
      </w:r>
      <w:r w:rsidRPr="007D2897">
        <w:rPr>
          <w:rFonts w:ascii="Times New Roman" w:hAnsi="Times New Roman" w:cs="Times New Roman"/>
          <w:sz w:val="24"/>
          <w:szCs w:val="24"/>
        </w:rPr>
        <w:t xml:space="preserve"> = 0 and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D2897">
        <w:rPr>
          <w:rFonts w:ascii="Times New Roman" w:hAnsi="Times New Roman" w:cs="Times New Roman"/>
          <w:sz w:val="24"/>
          <w:szCs w:val="24"/>
        </w:rPr>
        <w:t xml:space="preserve"> = 1, thus </w:t>
      </w:r>
      <w:r>
        <w:rPr>
          <w:rFonts w:ascii="Times New Roman" w:hAnsi="Times New Roman" w:cs="Times New Roman"/>
          <w:sz w:val="24"/>
          <w:szCs w:val="24"/>
        </w:rPr>
        <w:t>Yes</w:t>
      </w:r>
      <w:r w:rsidRPr="007D2897">
        <w:rPr>
          <w:rFonts w:ascii="Times New Roman" w:hAnsi="Times New Roman" w:cs="Times New Roman"/>
          <w:sz w:val="24"/>
          <w:szCs w:val="24"/>
        </w:rPr>
        <w:t xml:space="preserve"> is “success”. </w:t>
      </w:r>
    </w:p>
    <w:p w14:paraId="37578FCB" w14:textId="023E45DA" w:rsidR="007D2897" w:rsidRPr="007D2897" w:rsidRDefault="007D2897" w:rsidP="007D2897">
      <w:pPr>
        <w:ind w:left="360"/>
        <w:rPr>
          <w:rFonts w:ascii="Times New Roman" w:hAnsi="Times New Roman" w:cs="Times New Roman"/>
          <w:sz w:val="24"/>
          <w:szCs w:val="24"/>
        </w:rPr>
      </w:pPr>
      <w:r w:rsidRPr="007D2897">
        <w:rPr>
          <w:rFonts w:ascii="Times New Roman" w:hAnsi="Times New Roman" w:cs="Times New Roman"/>
          <w:sz w:val="24"/>
          <w:szCs w:val="24"/>
        </w:rPr>
        <w:t xml:space="preserve">Alternatively, you could look at the Model1 output and see that </w:t>
      </w:r>
      <w:r w:rsidR="00C212CA">
        <w:rPr>
          <w:rFonts w:ascii="Times New Roman" w:hAnsi="Times New Roman" w:cs="Times New Roman"/>
          <w:sz w:val="24"/>
          <w:szCs w:val="24"/>
        </w:rPr>
        <w:t>higher Household Incomes</w:t>
      </w:r>
      <w:r w:rsidRPr="007D2897">
        <w:rPr>
          <w:rFonts w:ascii="Times New Roman" w:hAnsi="Times New Roman" w:cs="Times New Roman"/>
          <w:sz w:val="24"/>
          <w:szCs w:val="24"/>
        </w:rPr>
        <w:t xml:space="preserve"> </w:t>
      </w:r>
      <w:r w:rsidRPr="007D2897">
        <w:rPr>
          <w:rFonts w:ascii="Times New Roman" w:hAnsi="Times New Roman" w:cs="Times New Roman"/>
          <w:i/>
          <w:iCs/>
          <w:sz w:val="24"/>
          <w:szCs w:val="24"/>
        </w:rPr>
        <w:t xml:space="preserve">increases </w:t>
      </w:r>
      <w:r w:rsidRPr="007D2897">
        <w:rPr>
          <w:rFonts w:ascii="Times New Roman" w:hAnsi="Times New Roman" w:cs="Times New Roman"/>
          <w:sz w:val="24"/>
          <w:szCs w:val="24"/>
        </w:rPr>
        <w:t>a state’s odds of success, while higher rates of “</w:t>
      </w:r>
      <w:r w:rsidR="00C212CA">
        <w:rPr>
          <w:rFonts w:ascii="Times New Roman" w:hAnsi="Times New Roman" w:cs="Times New Roman"/>
          <w:sz w:val="24"/>
          <w:szCs w:val="24"/>
        </w:rPr>
        <w:t>Obese</w:t>
      </w:r>
      <w:r w:rsidRPr="007D2897">
        <w:rPr>
          <w:rFonts w:ascii="Times New Roman" w:hAnsi="Times New Roman" w:cs="Times New Roman"/>
          <w:sz w:val="24"/>
          <w:szCs w:val="24"/>
        </w:rPr>
        <w:t xml:space="preserve">” </w:t>
      </w:r>
      <w:r w:rsidRPr="007D2897">
        <w:rPr>
          <w:rFonts w:ascii="Times New Roman" w:hAnsi="Times New Roman" w:cs="Times New Roman"/>
          <w:i/>
          <w:iCs/>
          <w:sz w:val="24"/>
          <w:szCs w:val="24"/>
        </w:rPr>
        <w:t xml:space="preserve">decrease </w:t>
      </w:r>
      <w:r w:rsidRPr="007D2897">
        <w:rPr>
          <w:rFonts w:ascii="Times New Roman" w:hAnsi="Times New Roman" w:cs="Times New Roman"/>
          <w:sz w:val="24"/>
          <w:szCs w:val="24"/>
        </w:rPr>
        <w:t xml:space="preserve">a state’s odds of success. Matching this to the conclusions in #4, we must conclude that “success” is </w:t>
      </w:r>
      <w:proofErr w:type="spellStart"/>
      <w:r w:rsidR="00C212CA">
        <w:rPr>
          <w:rFonts w:ascii="Times New Roman" w:hAnsi="Times New Roman" w:cs="Times New Roman"/>
          <w:sz w:val="24"/>
          <w:szCs w:val="24"/>
        </w:rPr>
        <w:t>majority_vax</w:t>
      </w:r>
      <w:proofErr w:type="spellEnd"/>
      <w:r w:rsidRPr="007D2897">
        <w:rPr>
          <w:rFonts w:ascii="Times New Roman" w:hAnsi="Times New Roman" w:cs="Times New Roman"/>
          <w:sz w:val="24"/>
          <w:szCs w:val="24"/>
        </w:rPr>
        <w:t>=</w:t>
      </w:r>
      <w:r w:rsidR="00C212CA">
        <w:rPr>
          <w:rFonts w:ascii="Times New Roman" w:hAnsi="Times New Roman" w:cs="Times New Roman"/>
          <w:sz w:val="24"/>
          <w:szCs w:val="24"/>
        </w:rPr>
        <w:t>Yes</w:t>
      </w:r>
      <w:r w:rsidRPr="007D2897">
        <w:rPr>
          <w:rFonts w:ascii="Times New Roman" w:hAnsi="Times New Roman" w:cs="Times New Roman"/>
          <w:sz w:val="24"/>
          <w:szCs w:val="24"/>
        </w:rPr>
        <w:t>.</w:t>
      </w:r>
    </w:p>
    <w:p w14:paraId="03095627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lastRenderedPageBreak/>
        <w:t xml:space="preserve">(5pts) Which variables in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Model1</w:t>
      </w:r>
      <w:r w:rsidRPr="00C40A7A">
        <w:rPr>
          <w:rFonts w:ascii="Times New Roman" w:hAnsi="Times New Roman" w:cs="Times New Roman"/>
          <w:sz w:val="24"/>
          <w:szCs w:val="24"/>
        </w:rPr>
        <w:t xml:space="preserve"> are statistically significant (at a </w:t>
      </w:r>
      <w:r>
        <w:rPr>
          <w:rFonts w:ascii="Times New Roman" w:hAnsi="Times New Roman" w:cs="Times New Roman"/>
          <w:sz w:val="24"/>
          <w:szCs w:val="24"/>
        </w:rPr>
        <w:t>10%</w:t>
      </w:r>
      <w:r w:rsidRPr="00C40A7A">
        <w:rPr>
          <w:rFonts w:ascii="Times New Roman" w:hAnsi="Times New Roman" w:cs="Times New Roman"/>
          <w:sz w:val="24"/>
          <w:szCs w:val="24"/>
        </w:rPr>
        <w:t xml:space="preserve"> level of significance)? (</w:t>
      </w:r>
      <w:proofErr w:type="gramStart"/>
      <w:r w:rsidRPr="00C40A7A">
        <w:rPr>
          <w:rFonts w:ascii="Times New Roman" w:hAnsi="Times New Roman" w:cs="Times New Roman"/>
          <w:sz w:val="24"/>
          <w:szCs w:val="24"/>
        </w:rPr>
        <w:t>circle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all that apply)</w:t>
      </w:r>
    </w:p>
    <w:p w14:paraId="183ABE55" w14:textId="77777777" w:rsidR="002F280C" w:rsidRPr="00C40A7A" w:rsidRDefault="002F280C" w:rsidP="002F280C">
      <w:pPr>
        <w:pStyle w:val="ListParagraph"/>
        <w:numPr>
          <w:ilvl w:val="1"/>
          <w:numId w:val="22"/>
        </w:num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</w:p>
    <w:p w14:paraId="20A48425" w14:textId="77777777" w:rsidR="002F280C" w:rsidRPr="00C40A7A" w:rsidRDefault="002F280C" w:rsidP="002F280C">
      <w:pPr>
        <w:pStyle w:val="ListParagraph"/>
        <w:numPr>
          <w:ilvl w:val="1"/>
          <w:numId w:val="22"/>
        </w:numPr>
        <w:spacing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HouseholdIncome</w:t>
      </w:r>
      <w:proofErr w:type="spellEnd"/>
    </w:p>
    <w:p w14:paraId="626E51F0" w14:textId="77777777" w:rsidR="002F280C" w:rsidRPr="00C212CA" w:rsidRDefault="002F280C" w:rsidP="002F280C">
      <w:pPr>
        <w:pStyle w:val="ListParagraph"/>
        <w:numPr>
          <w:ilvl w:val="1"/>
          <w:numId w:val="22"/>
        </w:numPr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212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College</w:t>
      </w:r>
    </w:p>
    <w:p w14:paraId="3D4A3D81" w14:textId="77777777" w:rsidR="002F280C" w:rsidRPr="00C212CA" w:rsidRDefault="002F280C" w:rsidP="002F280C">
      <w:pPr>
        <w:pStyle w:val="ListParagraph"/>
        <w:numPr>
          <w:ilvl w:val="1"/>
          <w:numId w:val="22"/>
        </w:numPr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proofErr w:type="spellStart"/>
      <w:r w:rsidRPr="00C212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EighthGradeMath</w:t>
      </w:r>
      <w:proofErr w:type="spellEnd"/>
    </w:p>
    <w:p w14:paraId="6426451E" w14:textId="77777777" w:rsidR="002F280C" w:rsidRPr="00C212CA" w:rsidRDefault="002F280C" w:rsidP="002F280C">
      <w:pPr>
        <w:pStyle w:val="ListParagraph"/>
        <w:numPr>
          <w:ilvl w:val="1"/>
          <w:numId w:val="22"/>
        </w:numPr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C212CA">
        <w:rPr>
          <w:rFonts w:ascii="Times New Roman" w:hAnsi="Times New Roman" w:cs="Times New Roman"/>
          <w:b/>
          <w:bCs/>
          <w:i/>
          <w:iCs/>
          <w:sz w:val="24"/>
          <w:szCs w:val="24"/>
        </w:rPr>
        <w:t>Obese</w:t>
      </w:r>
      <w:r w:rsidRPr="00C212CA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14:paraId="2B368623" w14:textId="77777777" w:rsidR="002F280C" w:rsidRPr="00C40A7A" w:rsidRDefault="002F280C" w:rsidP="002F280C">
      <w:pPr>
        <w:pStyle w:val="ListParagraph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</w:p>
    <w:p w14:paraId="65C4B851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4pts) </w:t>
      </w:r>
      <w:r w:rsidRPr="00C40A7A">
        <w:rPr>
          <w:rFonts w:ascii="Times New Roman" w:hAnsi="Times New Roman" w:cs="Times New Roman"/>
          <w:sz w:val="24"/>
          <w:szCs w:val="24"/>
        </w:rPr>
        <w:t xml:space="preserve">Interpret the coefficient on </w:t>
      </w:r>
      <w:proofErr w:type="spellStart"/>
      <w:r w:rsidRPr="00C40A7A">
        <w:rPr>
          <w:rFonts w:ascii="Times New Roman" w:hAnsi="Times New Roman" w:cs="Times New Roman"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in context.</w:t>
      </w:r>
    </w:p>
    <w:p w14:paraId="46DFDFD4" w14:textId="77777777" w:rsidR="002F280C" w:rsidRPr="00C40A7A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36840F3F" w14:textId="7F5647C4" w:rsidR="00C212CA" w:rsidRPr="00C40A7A" w:rsidRDefault="00C212CA" w:rsidP="00C212CA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xp(</w:t>
      </w:r>
      <w:proofErr w:type="gramEnd"/>
      <w:r>
        <w:rPr>
          <w:rFonts w:ascii="Times New Roman" w:hAnsi="Times New Roman" w:cs="Times New Roman"/>
          <w:sz w:val="24"/>
          <w:szCs w:val="24"/>
        </w:rPr>
        <w:t>-1.616</w:t>
      </w:r>
      <w:r>
        <w:rPr>
          <w:rFonts w:ascii="Times New Roman" w:hAnsi="Times New Roman" w:cs="Times New Roman"/>
          <w:sz w:val="24"/>
          <w:szCs w:val="24"/>
        </w:rPr>
        <w:t xml:space="preserve">) = </w:t>
      </w:r>
      <w:r>
        <w:rPr>
          <w:rFonts w:ascii="Times New Roman" w:hAnsi="Times New Roman" w:cs="Times New Roman"/>
          <w:sz w:val="24"/>
          <w:szCs w:val="24"/>
        </w:rPr>
        <w:t>0.1986</w:t>
      </w:r>
    </w:p>
    <w:p w14:paraId="5F3DB284" w14:textId="46809310" w:rsidR="002F280C" w:rsidRDefault="008A40CD" w:rsidP="002F280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lding all other variables constant, </w:t>
      </w:r>
      <w:proofErr w:type="spellStart"/>
      <w:r w:rsidR="00C212CA">
        <w:rPr>
          <w:rFonts w:ascii="Times New Roman" w:hAnsi="Times New Roman" w:cs="Times New Roman"/>
          <w:sz w:val="24"/>
          <w:szCs w:val="24"/>
        </w:rPr>
        <w:t>LowFruit</w:t>
      </w:r>
      <w:proofErr w:type="spellEnd"/>
      <w:r w:rsidR="00C212CA">
        <w:rPr>
          <w:rFonts w:ascii="Times New Roman" w:hAnsi="Times New Roman" w:cs="Times New Roman"/>
          <w:sz w:val="24"/>
          <w:szCs w:val="24"/>
        </w:rPr>
        <w:t xml:space="preserve"> states (those with less than 65% of residents eating the daily recommended amount) have </w:t>
      </w:r>
      <w:r w:rsidR="00C212CA">
        <w:rPr>
          <w:rFonts w:ascii="Times New Roman" w:hAnsi="Times New Roman" w:cs="Times New Roman"/>
          <w:sz w:val="24"/>
          <w:szCs w:val="24"/>
        </w:rPr>
        <w:t>20%</w:t>
      </w:r>
      <w:r w:rsidR="00C212CA">
        <w:rPr>
          <w:rFonts w:ascii="Times New Roman" w:hAnsi="Times New Roman" w:cs="Times New Roman"/>
          <w:sz w:val="24"/>
          <w:szCs w:val="24"/>
        </w:rPr>
        <w:t xml:space="preserve"> the odds of </w:t>
      </w:r>
      <w:r w:rsidR="00C212CA">
        <w:rPr>
          <w:rFonts w:ascii="Times New Roman" w:hAnsi="Times New Roman" w:cs="Times New Roman"/>
          <w:sz w:val="24"/>
          <w:szCs w:val="24"/>
        </w:rPr>
        <w:t xml:space="preserve">being majority </w:t>
      </w:r>
      <w:proofErr w:type="spellStart"/>
      <w:r w:rsidR="00C212CA">
        <w:rPr>
          <w:rFonts w:ascii="Times New Roman" w:hAnsi="Times New Roman" w:cs="Times New Roman"/>
          <w:sz w:val="24"/>
          <w:szCs w:val="24"/>
        </w:rPr>
        <w:t>vaxxed</w:t>
      </w:r>
      <w:proofErr w:type="spellEnd"/>
      <w:r w:rsidR="00C212CA">
        <w:rPr>
          <w:rFonts w:ascii="Times New Roman" w:hAnsi="Times New Roman" w:cs="Times New Roman"/>
          <w:sz w:val="24"/>
          <w:szCs w:val="24"/>
        </w:rPr>
        <w:t xml:space="preserve"> compared to </w:t>
      </w:r>
      <w:proofErr w:type="spellStart"/>
      <w:r w:rsidR="00C212CA">
        <w:rPr>
          <w:rFonts w:ascii="Times New Roman" w:hAnsi="Times New Roman" w:cs="Times New Roman"/>
          <w:sz w:val="24"/>
          <w:szCs w:val="24"/>
        </w:rPr>
        <w:t>HighFruit</w:t>
      </w:r>
      <w:proofErr w:type="spellEnd"/>
      <w:r w:rsidR="00C212CA">
        <w:rPr>
          <w:rFonts w:ascii="Times New Roman" w:hAnsi="Times New Roman" w:cs="Times New Roman"/>
          <w:sz w:val="24"/>
          <w:szCs w:val="24"/>
        </w:rPr>
        <w:t xml:space="preserve"> states (those with more than 65% of residents eating the daily recommended amount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F6663E" w14:textId="77777777" w:rsidR="002F280C" w:rsidRPr="00C40A7A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73BD2EC3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(3pts) How would we assess the condition of linearity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C40A7A">
        <w:rPr>
          <w:rFonts w:ascii="Times New Roman" w:hAnsi="Times New Roman" w:cs="Times New Roman"/>
          <w:sz w:val="24"/>
          <w:szCs w:val="24"/>
        </w:rPr>
        <w:t xml:space="preserve"> the variable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>? (</w:t>
      </w:r>
      <w:proofErr w:type="gramStart"/>
      <w:r w:rsidRPr="00C40A7A">
        <w:rPr>
          <w:rFonts w:ascii="Times New Roman" w:hAnsi="Times New Roman" w:cs="Times New Roman"/>
          <w:sz w:val="24"/>
          <w:szCs w:val="24"/>
        </w:rPr>
        <w:t>circle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one)</w:t>
      </w:r>
    </w:p>
    <w:p w14:paraId="3BB7F1AA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-value on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is significant, the relationship is linear.</w:t>
      </w:r>
    </w:p>
    <w:p w14:paraId="1ABEE64B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coefficient on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is positive, the relationship is linear.</w:t>
      </w:r>
    </w:p>
    <w:p w14:paraId="2895956D" w14:textId="77777777" w:rsidR="002F280C" w:rsidRPr="00C212C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C212CA">
        <w:rPr>
          <w:rFonts w:ascii="Times New Roman" w:hAnsi="Times New Roman" w:cs="Times New Roman"/>
          <w:b/>
          <w:bCs/>
          <w:sz w:val="24"/>
          <w:szCs w:val="24"/>
        </w:rPr>
        <w:t xml:space="preserve">The relationship is guaranteed to be linear because the explanatory variable is binary.  </w:t>
      </w:r>
    </w:p>
    <w:p w14:paraId="0D9249B2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lot of the empirical log odds of </w:t>
      </w:r>
      <w:proofErr w:type="spellStart"/>
      <w:r w:rsidRPr="001C47A1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against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is linear, the linearity condition is met. </w:t>
      </w:r>
    </w:p>
    <w:p w14:paraId="4021F600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lot of the empirical probability (proportion) of </w:t>
      </w:r>
      <w:proofErr w:type="spellStart"/>
      <w:r w:rsidRPr="001C47A1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against </w:t>
      </w:r>
      <w:proofErr w:type="spell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is linear, the linearity condition is met.</w:t>
      </w:r>
    </w:p>
    <w:p w14:paraId="71E72AA6" w14:textId="77777777" w:rsidR="002F280C" w:rsidRPr="00C40A7A" w:rsidRDefault="002F280C" w:rsidP="002F280C">
      <w:pPr>
        <w:pStyle w:val="ListParagraph"/>
        <w:spacing w:after="200" w:line="240" w:lineRule="auto"/>
        <w:rPr>
          <w:rFonts w:ascii="Times New Roman" w:hAnsi="Times New Roman" w:cs="Times New Roman"/>
          <w:sz w:val="24"/>
          <w:szCs w:val="24"/>
        </w:rPr>
      </w:pPr>
    </w:p>
    <w:p w14:paraId="4C5C1B8A" w14:textId="77777777" w:rsidR="002F280C" w:rsidRPr="00C40A7A" w:rsidRDefault="002F280C" w:rsidP="002F280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A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odel2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is a reduced model.</w:t>
      </w:r>
    </w:p>
    <w:p w14:paraId="04995314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1E92911" w14:textId="13EACF07" w:rsidR="002F280C" w:rsidRPr="008A40CD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C40A7A">
        <w:rPr>
          <w:rFonts w:ascii="Times New Roman" w:hAnsi="Times New Roman" w:cs="Times New Roman"/>
          <w:sz w:val="24"/>
          <w:szCs w:val="24"/>
        </w:rPr>
        <w:t xml:space="preserve">pts) State a conclusion in context based on the </w:t>
      </w:r>
      <w:r w:rsidRPr="001C47A1">
        <w:rPr>
          <w:rFonts w:ascii="Times New Roman" w:hAnsi="Times New Roman" w:cs="Times New Roman"/>
          <w:b/>
          <w:bCs/>
          <w:sz w:val="24"/>
          <w:szCs w:val="24"/>
        </w:rPr>
        <w:t>nested</w:t>
      </w:r>
      <w:r w:rsidRPr="00C40A7A">
        <w:rPr>
          <w:rFonts w:ascii="Times New Roman" w:hAnsi="Times New Roman" w:cs="Times New Roman"/>
          <w:sz w:val="24"/>
          <w:szCs w:val="24"/>
        </w:rPr>
        <w:t xml:space="preserve"> drop-in-deviance test (nested likelihood ratio test) on page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C40A7A">
        <w:rPr>
          <w:rFonts w:ascii="Times New Roman" w:hAnsi="Times New Roman" w:cs="Times New Roman"/>
          <w:sz w:val="24"/>
          <w:szCs w:val="24"/>
        </w:rPr>
        <w:t xml:space="preserve"> of the R output.  Be specific about the p-value that you are ba</w:t>
      </w:r>
      <w:r w:rsidR="008A40CD">
        <w:rPr>
          <w:rFonts w:ascii="Times New Roman" w:hAnsi="Times New Roman" w:cs="Times New Roman"/>
          <w:sz w:val="24"/>
          <w:szCs w:val="24"/>
        </w:rPr>
        <w:t>s</w:t>
      </w:r>
      <w:r w:rsidRPr="00C40A7A">
        <w:rPr>
          <w:rFonts w:ascii="Times New Roman" w:hAnsi="Times New Roman" w:cs="Times New Roman"/>
          <w:sz w:val="24"/>
          <w:szCs w:val="24"/>
        </w:rPr>
        <w:t>ing your conclusion on.</w:t>
      </w:r>
    </w:p>
    <w:p w14:paraId="6E76BFCC" w14:textId="73262DC5" w:rsidR="002F280C" w:rsidRDefault="00BB0B6A" w:rsidP="00BB0B6A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the p-value is large (0.</w:t>
      </w:r>
      <w:r>
        <w:rPr>
          <w:rFonts w:ascii="Times New Roman" w:hAnsi="Times New Roman" w:cs="Times New Roman"/>
          <w:sz w:val="24"/>
          <w:szCs w:val="24"/>
        </w:rPr>
        <w:t>4014</w:t>
      </w:r>
      <w:r>
        <w:rPr>
          <w:rFonts w:ascii="Times New Roman" w:hAnsi="Times New Roman" w:cs="Times New Roman"/>
          <w:sz w:val="24"/>
          <w:szCs w:val="24"/>
        </w:rPr>
        <w:t xml:space="preserve">), there is no evidence that </w:t>
      </w:r>
      <w:proofErr w:type="spellStart"/>
      <w:r w:rsidRPr="00931F8C">
        <w:rPr>
          <w:rFonts w:ascii="Times New Roman" w:hAnsi="Times New Roman" w:cs="Times New Roman"/>
          <w:i/>
          <w:iCs/>
          <w:sz w:val="24"/>
          <w:szCs w:val="24"/>
        </w:rPr>
        <w:t>EnoughFru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931F8C">
        <w:rPr>
          <w:rFonts w:ascii="Times New Roman" w:hAnsi="Times New Roman" w:cs="Times New Roman"/>
          <w:i/>
          <w:iCs/>
          <w:sz w:val="24"/>
          <w:szCs w:val="24"/>
        </w:rPr>
        <w:t>HouseholdInco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dd significantly to the model containing </w:t>
      </w:r>
      <w:r w:rsidRPr="00931F8C">
        <w:rPr>
          <w:rFonts w:ascii="Times New Roman" w:hAnsi="Times New Roman" w:cs="Times New Roman"/>
          <w:i/>
          <w:iCs/>
          <w:sz w:val="24"/>
          <w:szCs w:val="24"/>
        </w:rPr>
        <w:t xml:space="preserve">College, </w:t>
      </w:r>
      <w:proofErr w:type="spellStart"/>
      <w:r w:rsidRPr="00931F8C">
        <w:rPr>
          <w:rFonts w:ascii="Times New Roman" w:hAnsi="Times New Roman" w:cs="Times New Roman"/>
          <w:i/>
          <w:iCs/>
          <w:sz w:val="24"/>
          <w:szCs w:val="24"/>
        </w:rPr>
        <w:t>EighthGradeMa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931F8C">
        <w:rPr>
          <w:rFonts w:ascii="Times New Roman" w:hAnsi="Times New Roman" w:cs="Times New Roman"/>
          <w:i/>
          <w:iCs/>
          <w:sz w:val="24"/>
          <w:szCs w:val="24"/>
        </w:rPr>
        <w:t>Obes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A8D564" w14:textId="77777777" w:rsidR="002F280C" w:rsidRPr="00C40A7A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540F46E7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91FE322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75979AE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C40A7A">
        <w:rPr>
          <w:rFonts w:ascii="Times New Roman" w:hAnsi="Times New Roman" w:cs="Times New Roman"/>
          <w:sz w:val="24"/>
          <w:szCs w:val="24"/>
        </w:rPr>
        <w:t xml:space="preserve">pts) According to </w:t>
      </w:r>
      <w:r w:rsidRPr="00C40A7A">
        <w:rPr>
          <w:rFonts w:ascii="Times New Roman" w:hAnsi="Times New Roman" w:cs="Times New Roman"/>
          <w:i/>
          <w:sz w:val="24"/>
          <w:szCs w:val="24"/>
        </w:rPr>
        <w:t>Model2,</w:t>
      </w:r>
      <w:r w:rsidRPr="00C40A7A">
        <w:rPr>
          <w:rFonts w:ascii="Times New Roman" w:hAnsi="Times New Roman" w:cs="Times New Roman"/>
          <w:sz w:val="24"/>
          <w:szCs w:val="24"/>
        </w:rPr>
        <w:t xml:space="preserve"> is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College</w:t>
      </w:r>
      <w:r w:rsidRPr="00C40A7A">
        <w:rPr>
          <w:rFonts w:ascii="Times New Roman" w:hAnsi="Times New Roman" w:cs="Times New Roman"/>
          <w:sz w:val="24"/>
          <w:szCs w:val="24"/>
        </w:rPr>
        <w:t xml:space="preserve"> a useful predictor of </w:t>
      </w:r>
      <w:proofErr w:type="spellStart"/>
      <w:r w:rsidRPr="001C47A1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>?  Report the p-value and make a conclusion in context.</w:t>
      </w:r>
    </w:p>
    <w:p w14:paraId="52C3514B" w14:textId="77777777" w:rsidR="002F280C" w:rsidRPr="00BB0B6A" w:rsidRDefault="002F280C" w:rsidP="00BB0B6A">
      <w:pPr>
        <w:rPr>
          <w:rFonts w:ascii="Times New Roman" w:hAnsi="Times New Roman" w:cs="Times New Roman"/>
          <w:sz w:val="24"/>
          <w:szCs w:val="24"/>
        </w:rPr>
      </w:pPr>
    </w:p>
    <w:p w14:paraId="7C91D2C8" w14:textId="5F5B7784" w:rsidR="002F280C" w:rsidRPr="00E041FF" w:rsidRDefault="00BB0B6A" w:rsidP="00E041FF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uming the model contains</w:t>
      </w:r>
      <w:r w:rsidRPr="00931F8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931F8C">
        <w:rPr>
          <w:rFonts w:ascii="Times New Roman" w:hAnsi="Times New Roman" w:cs="Times New Roman"/>
          <w:i/>
          <w:iCs/>
          <w:sz w:val="24"/>
          <w:szCs w:val="24"/>
        </w:rPr>
        <w:t>EighthGradeMa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931F8C">
        <w:rPr>
          <w:rFonts w:ascii="Times New Roman" w:hAnsi="Times New Roman" w:cs="Times New Roman"/>
          <w:i/>
          <w:iCs/>
          <w:sz w:val="24"/>
          <w:szCs w:val="24"/>
        </w:rPr>
        <w:t>Obes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31F8C">
        <w:rPr>
          <w:rFonts w:ascii="Times New Roman" w:hAnsi="Times New Roman" w:cs="Times New Roman"/>
          <w:i/>
          <w:iCs/>
          <w:sz w:val="24"/>
          <w:szCs w:val="24"/>
        </w:rPr>
        <w:t>College</w:t>
      </w:r>
      <w:r>
        <w:rPr>
          <w:rFonts w:ascii="Times New Roman" w:hAnsi="Times New Roman" w:cs="Times New Roman"/>
          <w:sz w:val="24"/>
          <w:szCs w:val="24"/>
        </w:rPr>
        <w:t xml:space="preserve"> is a significant predictor of </w:t>
      </w:r>
      <w:proofErr w:type="spellStart"/>
      <w:r w:rsidRPr="001C47A1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>
        <w:rPr>
          <w:rFonts w:ascii="Times New Roman" w:hAnsi="Times New Roman" w:cs="Times New Roman"/>
          <w:sz w:val="24"/>
          <w:szCs w:val="24"/>
        </w:rPr>
        <w:t>, with a p-value of 0.00</w:t>
      </w:r>
      <w:r>
        <w:rPr>
          <w:rFonts w:ascii="Times New Roman" w:hAnsi="Times New Roman" w:cs="Times New Roman"/>
          <w:sz w:val="24"/>
          <w:szCs w:val="24"/>
        </w:rPr>
        <w:t>403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1504004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EB48894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EE89FA2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D40F79E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(3pts) In </w:t>
      </w:r>
      <w:r w:rsidRPr="00C40A7A">
        <w:rPr>
          <w:rFonts w:ascii="Times New Roman" w:hAnsi="Times New Roman" w:cs="Times New Roman"/>
          <w:i/>
          <w:sz w:val="24"/>
          <w:szCs w:val="24"/>
        </w:rPr>
        <w:t>Model2</w:t>
      </w:r>
      <w:r w:rsidRPr="00C40A7A">
        <w:rPr>
          <w:rFonts w:ascii="Times New Roman" w:hAnsi="Times New Roman" w:cs="Times New Roman"/>
          <w:sz w:val="24"/>
          <w:szCs w:val="24"/>
        </w:rPr>
        <w:t xml:space="preserve">, how would we assess the condition of linearity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C40A7A">
        <w:rPr>
          <w:rFonts w:ascii="Times New Roman" w:hAnsi="Times New Roman" w:cs="Times New Roman"/>
          <w:sz w:val="24"/>
          <w:szCs w:val="24"/>
        </w:rPr>
        <w:t xml:space="preserve"> the variable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Obese</w:t>
      </w:r>
      <w:r w:rsidRPr="00C40A7A">
        <w:rPr>
          <w:rFonts w:ascii="Times New Roman" w:hAnsi="Times New Roman" w:cs="Times New Roman"/>
          <w:sz w:val="24"/>
          <w:szCs w:val="24"/>
        </w:rPr>
        <w:t>? (</w:t>
      </w:r>
      <w:proofErr w:type="gramStart"/>
      <w:r w:rsidRPr="00C40A7A">
        <w:rPr>
          <w:rFonts w:ascii="Times New Roman" w:hAnsi="Times New Roman" w:cs="Times New Roman"/>
          <w:sz w:val="24"/>
          <w:szCs w:val="24"/>
        </w:rPr>
        <w:t>circle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one)</w:t>
      </w:r>
    </w:p>
    <w:p w14:paraId="70686CA5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-value on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Obese</w:t>
      </w:r>
      <w:r w:rsidRPr="00C40A7A">
        <w:rPr>
          <w:rFonts w:ascii="Times New Roman" w:hAnsi="Times New Roman" w:cs="Times New Roman"/>
          <w:sz w:val="24"/>
          <w:szCs w:val="24"/>
        </w:rPr>
        <w:t xml:space="preserve"> is significant, the relationship is linear.</w:t>
      </w:r>
    </w:p>
    <w:p w14:paraId="711CE6B5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coefficient on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Obese</w:t>
      </w:r>
      <w:r w:rsidRPr="00C40A7A">
        <w:rPr>
          <w:rFonts w:ascii="Times New Roman" w:hAnsi="Times New Roman" w:cs="Times New Roman"/>
          <w:sz w:val="24"/>
          <w:szCs w:val="24"/>
        </w:rPr>
        <w:t xml:space="preserve"> is positive, the relationship is linear.</w:t>
      </w:r>
    </w:p>
    <w:p w14:paraId="7CCB95D3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The relationship is guaranteed to be linear because the explanatory variable is binary.  </w:t>
      </w:r>
    </w:p>
    <w:p w14:paraId="293FCB65" w14:textId="77777777" w:rsidR="002F280C" w:rsidRPr="00E041FF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041FF">
        <w:rPr>
          <w:rFonts w:ascii="Times New Roman" w:hAnsi="Times New Roman" w:cs="Times New Roman"/>
          <w:b/>
          <w:bCs/>
          <w:sz w:val="24"/>
          <w:szCs w:val="24"/>
        </w:rPr>
        <w:t xml:space="preserve">If the plot of the empirical log odds of </w:t>
      </w:r>
      <w:proofErr w:type="spellStart"/>
      <w:r w:rsidRPr="00E041FF">
        <w:rPr>
          <w:rFonts w:ascii="Times New Roman" w:hAnsi="Times New Roman" w:cs="Times New Roman"/>
          <w:b/>
          <w:bCs/>
          <w:i/>
          <w:iCs/>
          <w:sz w:val="24"/>
          <w:szCs w:val="24"/>
        </w:rPr>
        <w:t>majority_vax</w:t>
      </w:r>
      <w:proofErr w:type="spellEnd"/>
      <w:r w:rsidRPr="00E041FF">
        <w:rPr>
          <w:rFonts w:ascii="Times New Roman" w:hAnsi="Times New Roman" w:cs="Times New Roman"/>
          <w:b/>
          <w:bCs/>
          <w:sz w:val="24"/>
          <w:szCs w:val="24"/>
        </w:rPr>
        <w:t xml:space="preserve"> against </w:t>
      </w:r>
      <w:r w:rsidRPr="00E041FF">
        <w:rPr>
          <w:rFonts w:ascii="Times New Roman" w:hAnsi="Times New Roman" w:cs="Times New Roman"/>
          <w:b/>
          <w:bCs/>
          <w:i/>
          <w:iCs/>
          <w:sz w:val="24"/>
          <w:szCs w:val="24"/>
        </w:rPr>
        <w:t>Obese</w:t>
      </w:r>
      <w:r w:rsidRPr="00E041FF">
        <w:rPr>
          <w:rFonts w:ascii="Times New Roman" w:hAnsi="Times New Roman" w:cs="Times New Roman"/>
          <w:b/>
          <w:bCs/>
          <w:sz w:val="24"/>
          <w:szCs w:val="24"/>
        </w:rPr>
        <w:t xml:space="preserve"> is linear, the linearity condition is met.</w:t>
      </w:r>
    </w:p>
    <w:p w14:paraId="0F6AB264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lot of the empirical probability (proportion) of </w:t>
      </w:r>
      <w:proofErr w:type="spellStart"/>
      <w:r w:rsidRPr="001C47A1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against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Obese</w:t>
      </w:r>
      <w:r w:rsidRPr="00C40A7A">
        <w:rPr>
          <w:rFonts w:ascii="Times New Roman" w:hAnsi="Times New Roman" w:cs="Times New Roman"/>
          <w:sz w:val="24"/>
          <w:szCs w:val="24"/>
        </w:rPr>
        <w:t xml:space="preserve"> is linear, the linearity condition is met.</w:t>
      </w:r>
    </w:p>
    <w:p w14:paraId="0B4A71DC" w14:textId="77777777" w:rsidR="002F280C" w:rsidRPr="00C40A7A" w:rsidRDefault="002F280C" w:rsidP="002F280C">
      <w:pPr>
        <w:rPr>
          <w:rFonts w:ascii="Times New Roman" w:hAnsi="Times New Roman" w:cs="Times New Roman"/>
          <w:b/>
          <w:bCs/>
          <w:i/>
          <w:sz w:val="24"/>
          <w:szCs w:val="24"/>
        </w:rPr>
      </w:pPr>
    </w:p>
    <w:p w14:paraId="41FEBBFF" w14:textId="77777777" w:rsidR="002F280C" w:rsidRPr="00C40A7A" w:rsidRDefault="002F280C" w:rsidP="002F280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40A7A">
        <w:rPr>
          <w:rFonts w:ascii="Times New Roman" w:hAnsi="Times New Roman" w:cs="Times New Roman"/>
          <w:b/>
          <w:bCs/>
          <w:i/>
          <w:sz w:val="24"/>
          <w:szCs w:val="24"/>
        </w:rPr>
        <w:t>Model3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deletes the least significant variable: </w:t>
      </w:r>
      <w:proofErr w:type="spellStart"/>
      <w:r w:rsidRPr="00C40A7A">
        <w:rPr>
          <w:rFonts w:ascii="Times New Roman" w:hAnsi="Times New Roman" w:cs="Times New Roman"/>
          <w:b/>
          <w:bCs/>
          <w:sz w:val="24"/>
          <w:szCs w:val="24"/>
        </w:rPr>
        <w:t>EighthGradeMath</w:t>
      </w:r>
      <w:proofErr w:type="spellEnd"/>
    </w:p>
    <w:p w14:paraId="647EEC84" w14:textId="77777777" w:rsidR="002F280C" w:rsidRPr="00C40A7A" w:rsidRDefault="002F280C" w:rsidP="002F280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447DB5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C40A7A">
        <w:rPr>
          <w:rFonts w:ascii="Times New Roman" w:hAnsi="Times New Roman" w:cs="Times New Roman"/>
          <w:sz w:val="24"/>
          <w:szCs w:val="24"/>
        </w:rPr>
        <w:t>pts) Why would I delete a significant variable?</w:t>
      </w:r>
    </w:p>
    <w:p w14:paraId="02978F54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B6245B0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4181EF2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3A08689" w14:textId="77777777" w:rsidR="00E041FF" w:rsidRDefault="00E041FF" w:rsidP="00E041F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was the least significant of the variables in Model2, and I should try a simpler model to see if this variable is </w:t>
      </w:r>
      <w:proofErr w:type="gramStart"/>
      <w:r>
        <w:rPr>
          <w:rFonts w:ascii="Times New Roman" w:hAnsi="Times New Roman" w:cs="Times New Roman"/>
          <w:sz w:val="24"/>
          <w:szCs w:val="24"/>
        </w:rPr>
        <w:t>really worth it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4055D551" w14:textId="77777777" w:rsidR="00E041FF" w:rsidRDefault="00E041FF" w:rsidP="00E041F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7E549F6" w14:textId="1446A276" w:rsidR="00E041FF" w:rsidRDefault="00E041FF" w:rsidP="00E041F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4D35178" w14:textId="77777777" w:rsidR="00E041FF" w:rsidRPr="00C40A7A" w:rsidRDefault="00E041FF" w:rsidP="00E041F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182DBBFF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(5pts) Interpret a 95% confidence interval for the effect of </w:t>
      </w:r>
      <w:r>
        <w:rPr>
          <w:rFonts w:ascii="Times New Roman" w:hAnsi="Times New Roman" w:cs="Times New Roman"/>
          <w:i/>
          <w:sz w:val="24"/>
          <w:szCs w:val="24"/>
        </w:rPr>
        <w:t>College</w:t>
      </w:r>
      <w:r w:rsidRPr="00C40A7A">
        <w:rPr>
          <w:rFonts w:ascii="Times New Roman" w:hAnsi="Times New Roman" w:cs="Times New Roman"/>
          <w:sz w:val="24"/>
          <w:szCs w:val="24"/>
        </w:rPr>
        <w:t xml:space="preserve"> in </w:t>
      </w:r>
      <w:r w:rsidRPr="00C40A7A">
        <w:rPr>
          <w:rFonts w:ascii="Times New Roman" w:hAnsi="Times New Roman" w:cs="Times New Roman"/>
          <w:i/>
          <w:sz w:val="24"/>
          <w:szCs w:val="24"/>
        </w:rPr>
        <w:t>Model3</w:t>
      </w:r>
      <w:r w:rsidRPr="00C40A7A">
        <w:rPr>
          <w:rFonts w:ascii="Times New Roman" w:hAnsi="Times New Roman" w:cs="Times New Roman"/>
          <w:sz w:val="24"/>
          <w:szCs w:val="24"/>
        </w:rPr>
        <w:t xml:space="preserve"> in context.</w:t>
      </w:r>
    </w:p>
    <w:p w14:paraId="2D91E241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9E9692B" w14:textId="77777777" w:rsidR="00E041FF" w:rsidRPr="00C40A7A" w:rsidRDefault="00E041FF" w:rsidP="00E041F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A748B23" w14:textId="2FF1886E" w:rsidR="00E041FF" w:rsidRDefault="00E041FF" w:rsidP="00E041F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xp(</w:t>
      </w:r>
      <w:proofErr w:type="gramEnd"/>
      <w:r w:rsidR="00B21C8D">
        <w:rPr>
          <w:rFonts w:ascii="Times New Roman" w:hAnsi="Times New Roman" w:cs="Times New Roman"/>
          <w:sz w:val="24"/>
          <w:szCs w:val="24"/>
        </w:rPr>
        <w:t>0.1254</w:t>
      </w:r>
      <w:r>
        <w:rPr>
          <w:rFonts w:ascii="Times New Roman" w:hAnsi="Times New Roman" w:cs="Times New Roman"/>
          <w:sz w:val="24"/>
          <w:szCs w:val="24"/>
        </w:rPr>
        <w:t xml:space="preserve">) = </w:t>
      </w:r>
      <w:r w:rsidR="00B21C8D">
        <w:rPr>
          <w:rFonts w:ascii="Times New Roman" w:hAnsi="Times New Roman" w:cs="Times New Roman"/>
          <w:sz w:val="24"/>
          <w:szCs w:val="24"/>
        </w:rPr>
        <w:t>1.134</w:t>
      </w:r>
      <w:r>
        <w:rPr>
          <w:rFonts w:ascii="Times New Roman" w:hAnsi="Times New Roman" w:cs="Times New Roman"/>
          <w:sz w:val="24"/>
          <w:szCs w:val="24"/>
        </w:rPr>
        <w:tab/>
        <w:t xml:space="preserve">We are 95% confident that a 1% increase in the % of residents </w:t>
      </w:r>
    </w:p>
    <w:p w14:paraId="240A8280" w14:textId="288CF4AD" w:rsidR="00E041FF" w:rsidRDefault="00E041FF" w:rsidP="00E041F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xp(</w:t>
      </w:r>
      <w:proofErr w:type="gramEnd"/>
      <w:r w:rsidR="00B21C8D">
        <w:rPr>
          <w:rFonts w:ascii="Times New Roman" w:hAnsi="Times New Roman" w:cs="Times New Roman"/>
          <w:sz w:val="24"/>
          <w:szCs w:val="24"/>
        </w:rPr>
        <w:t>0.5461</w:t>
      </w:r>
      <w:r>
        <w:rPr>
          <w:rFonts w:ascii="Times New Roman" w:hAnsi="Times New Roman" w:cs="Times New Roman"/>
          <w:sz w:val="24"/>
          <w:szCs w:val="24"/>
        </w:rPr>
        <w:t xml:space="preserve">) = </w:t>
      </w:r>
      <w:r w:rsidR="00B21C8D">
        <w:rPr>
          <w:rFonts w:ascii="Times New Roman" w:hAnsi="Times New Roman" w:cs="Times New Roman"/>
          <w:sz w:val="24"/>
          <w:szCs w:val="24"/>
        </w:rPr>
        <w:t>1.726</w:t>
      </w:r>
      <w:r>
        <w:rPr>
          <w:rFonts w:ascii="Times New Roman" w:hAnsi="Times New Roman" w:cs="Times New Roman"/>
          <w:sz w:val="24"/>
          <w:szCs w:val="24"/>
        </w:rPr>
        <w:tab/>
      </w:r>
      <w:r w:rsidR="00B21C8D">
        <w:rPr>
          <w:rFonts w:ascii="Times New Roman" w:hAnsi="Times New Roman" w:cs="Times New Roman"/>
          <w:sz w:val="24"/>
          <w:szCs w:val="24"/>
        </w:rPr>
        <w:t>with college degrees</w:t>
      </w:r>
      <w:r>
        <w:rPr>
          <w:rFonts w:ascii="Times New Roman" w:hAnsi="Times New Roman" w:cs="Times New Roman"/>
          <w:sz w:val="24"/>
          <w:szCs w:val="24"/>
        </w:rPr>
        <w:t xml:space="preserve"> will </w:t>
      </w:r>
      <w:r w:rsidR="00B21C8D">
        <w:rPr>
          <w:rFonts w:ascii="Times New Roman" w:hAnsi="Times New Roman" w:cs="Times New Roman"/>
          <w:sz w:val="24"/>
          <w:szCs w:val="24"/>
        </w:rPr>
        <w:t>increase</w:t>
      </w:r>
      <w:r>
        <w:rPr>
          <w:rFonts w:ascii="Times New Roman" w:hAnsi="Times New Roman" w:cs="Times New Roman"/>
          <w:sz w:val="24"/>
          <w:szCs w:val="24"/>
        </w:rPr>
        <w:t xml:space="preserve"> the state’s odds of </w:t>
      </w:r>
      <w:r>
        <w:rPr>
          <w:rFonts w:ascii="Times New Roman" w:hAnsi="Times New Roman" w:cs="Times New Roman"/>
          <w:sz w:val="24"/>
          <w:szCs w:val="24"/>
        </w:rPr>
        <w:t xml:space="preserve">being </w:t>
      </w:r>
    </w:p>
    <w:p w14:paraId="423D3899" w14:textId="431C128C" w:rsidR="00E041FF" w:rsidRDefault="00B21C8D" w:rsidP="00486368">
      <w:pPr>
        <w:pStyle w:val="ListParagraph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jority </w:t>
      </w:r>
      <w:proofErr w:type="spellStart"/>
      <w:r w:rsidR="00E041FF">
        <w:rPr>
          <w:rFonts w:ascii="Times New Roman" w:hAnsi="Times New Roman" w:cs="Times New Roman"/>
          <w:sz w:val="24"/>
          <w:szCs w:val="24"/>
        </w:rPr>
        <w:t>vaxxed</w:t>
      </w:r>
      <w:proofErr w:type="spellEnd"/>
      <w:r w:rsidR="00E041FF">
        <w:rPr>
          <w:rFonts w:ascii="Times New Roman" w:hAnsi="Times New Roman" w:cs="Times New Roman"/>
          <w:sz w:val="24"/>
          <w:szCs w:val="24"/>
        </w:rPr>
        <w:t xml:space="preserve"> by between </w:t>
      </w:r>
      <w:r>
        <w:rPr>
          <w:rFonts w:ascii="Times New Roman" w:hAnsi="Times New Roman" w:cs="Times New Roman"/>
          <w:sz w:val="24"/>
          <w:szCs w:val="24"/>
        </w:rPr>
        <w:t>13</w:t>
      </w:r>
      <w:r w:rsidR="00E041FF">
        <w:rPr>
          <w:rFonts w:ascii="Times New Roman" w:hAnsi="Times New Roman" w:cs="Times New Roman"/>
          <w:sz w:val="24"/>
          <w:szCs w:val="24"/>
        </w:rPr>
        <w:t xml:space="preserve">% and </w:t>
      </w:r>
      <w:r>
        <w:rPr>
          <w:rFonts w:ascii="Times New Roman" w:hAnsi="Times New Roman" w:cs="Times New Roman"/>
          <w:sz w:val="24"/>
          <w:szCs w:val="24"/>
        </w:rPr>
        <w:t>73</w:t>
      </w:r>
      <w:r w:rsidR="00E041FF">
        <w:rPr>
          <w:rFonts w:ascii="Times New Roman" w:hAnsi="Times New Roman" w:cs="Times New Roman"/>
          <w:sz w:val="24"/>
          <w:szCs w:val="24"/>
        </w:rPr>
        <w:t>%, on average</w:t>
      </w:r>
      <w:r w:rsidR="00486368">
        <w:rPr>
          <w:rFonts w:ascii="Times New Roman" w:hAnsi="Times New Roman" w:cs="Times New Roman"/>
          <w:sz w:val="24"/>
          <w:szCs w:val="24"/>
        </w:rPr>
        <w:t xml:space="preserve">, </w:t>
      </w:r>
      <w:r w:rsidR="00486368">
        <w:rPr>
          <w:rFonts w:ascii="Times New Roman" w:hAnsi="Times New Roman" w:cs="Times New Roman"/>
          <w:sz w:val="24"/>
          <w:szCs w:val="24"/>
        </w:rPr>
        <w:t xml:space="preserve">when holding </w:t>
      </w:r>
      <w:r w:rsidR="00486368">
        <w:rPr>
          <w:rFonts w:ascii="Times New Roman" w:hAnsi="Times New Roman" w:cs="Times New Roman"/>
          <w:sz w:val="24"/>
          <w:szCs w:val="24"/>
        </w:rPr>
        <w:t xml:space="preserve">obesity </w:t>
      </w:r>
      <w:r w:rsidR="00486368">
        <w:rPr>
          <w:rFonts w:ascii="Times New Roman" w:hAnsi="Times New Roman" w:cs="Times New Roman"/>
          <w:sz w:val="24"/>
          <w:szCs w:val="24"/>
        </w:rPr>
        <w:t>rates constant.</w:t>
      </w:r>
    </w:p>
    <w:p w14:paraId="50A1AF6E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5D3E44D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2F6D5EEC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3pts) </w:t>
      </w:r>
      <w:r w:rsidRPr="00C40A7A">
        <w:rPr>
          <w:rFonts w:ascii="Times New Roman" w:hAnsi="Times New Roman" w:cs="Times New Roman"/>
          <w:sz w:val="24"/>
          <w:szCs w:val="24"/>
        </w:rPr>
        <w:t xml:space="preserve">Consider a hypothetical state where 30% of residents </w:t>
      </w:r>
      <w:proofErr w:type="gramStart"/>
      <w:r w:rsidRPr="00C40A7A">
        <w:rPr>
          <w:rFonts w:ascii="Times New Roman" w:hAnsi="Times New Roman" w:cs="Times New Roman"/>
          <w:sz w:val="24"/>
          <w:szCs w:val="24"/>
        </w:rPr>
        <w:t>age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25-34 have college diplomas and 24% of residents are classified as obese. Using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Model3</w:t>
      </w:r>
      <w:r w:rsidRPr="00C40A7A">
        <w:rPr>
          <w:rFonts w:ascii="Times New Roman" w:hAnsi="Times New Roman" w:cs="Times New Roman"/>
          <w:sz w:val="24"/>
          <w:szCs w:val="24"/>
        </w:rPr>
        <w:t xml:space="preserve">, calculate the probability of this state </w:t>
      </w:r>
      <w:r>
        <w:rPr>
          <w:rFonts w:ascii="Times New Roman" w:hAnsi="Times New Roman" w:cs="Times New Roman"/>
          <w:sz w:val="24"/>
          <w:szCs w:val="24"/>
        </w:rPr>
        <w:t>having at least 50% of their residents vaccinated</w:t>
      </w:r>
      <w:r w:rsidRPr="00C40A7A">
        <w:rPr>
          <w:rFonts w:ascii="Times New Roman" w:hAnsi="Times New Roman" w:cs="Times New Roman"/>
          <w:sz w:val="24"/>
          <w:szCs w:val="24"/>
        </w:rPr>
        <w:t>.</w:t>
      </w:r>
    </w:p>
    <w:p w14:paraId="11DF5868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404F4AFF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10A63F92" w14:textId="1CA759DB" w:rsidR="00D47B7B" w:rsidRDefault="00D47B7B" w:rsidP="00D47B7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tted value for this state = -</w:t>
      </w:r>
      <w:r>
        <w:rPr>
          <w:rFonts w:ascii="Times New Roman" w:hAnsi="Times New Roman" w:cs="Times New Roman"/>
          <w:sz w:val="24"/>
          <w:szCs w:val="24"/>
        </w:rPr>
        <w:t>0.6411 +</w:t>
      </w:r>
      <w:r>
        <w:rPr>
          <w:rFonts w:ascii="Times New Roman" w:hAnsi="Times New Roman" w:cs="Times New Roman"/>
          <w:sz w:val="24"/>
          <w:szCs w:val="24"/>
        </w:rPr>
        <w:t xml:space="preserve"> 0.</w:t>
      </w:r>
      <w:r>
        <w:rPr>
          <w:rFonts w:ascii="Times New Roman" w:hAnsi="Times New Roman" w:cs="Times New Roman"/>
          <w:sz w:val="24"/>
          <w:szCs w:val="24"/>
        </w:rPr>
        <w:t>3002</w:t>
      </w:r>
      <w:r>
        <w:rPr>
          <w:rFonts w:ascii="Times New Roman" w:hAnsi="Times New Roman" w:cs="Times New Roman"/>
          <w:sz w:val="24"/>
          <w:szCs w:val="24"/>
        </w:rPr>
        <w:t xml:space="preserve">(30) </w:t>
      </w:r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0.</w:t>
      </w:r>
      <w:r>
        <w:rPr>
          <w:rFonts w:ascii="Times New Roman" w:hAnsi="Times New Roman" w:cs="Times New Roman"/>
          <w:sz w:val="24"/>
          <w:szCs w:val="24"/>
        </w:rPr>
        <w:t>3121</w:t>
      </w:r>
      <w:r>
        <w:rPr>
          <w:rFonts w:ascii="Times New Roman" w:hAnsi="Times New Roman" w:cs="Times New Roman"/>
          <w:sz w:val="24"/>
          <w:szCs w:val="24"/>
        </w:rPr>
        <w:t xml:space="preserve">(24) = </w:t>
      </w:r>
      <w:r>
        <w:rPr>
          <w:rFonts w:ascii="Times New Roman" w:hAnsi="Times New Roman" w:cs="Times New Roman"/>
          <w:sz w:val="24"/>
          <w:szCs w:val="24"/>
        </w:rPr>
        <w:t>0.8745</w:t>
      </w:r>
    </w:p>
    <w:p w14:paraId="54E1897F" w14:textId="77777777" w:rsidR="00D47B7B" w:rsidRDefault="00D47B7B" w:rsidP="00D47B7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B64B596" w14:textId="3987CBA3" w:rsidR="00D47B7B" w:rsidRPr="003F2C43" w:rsidRDefault="00D47B7B" w:rsidP="00D47B7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b </w:t>
      </w:r>
      <w:r w:rsidRPr="003F2C43">
        <w:rPr>
          <w:rFonts w:ascii="Times New Roman" w:hAnsi="Times New Roman" w:cs="Times New Roman"/>
          <w:sz w:val="24"/>
          <w:szCs w:val="24"/>
        </w:rPr>
        <w:t>=</w:t>
      </w:r>
      <w:r w:rsidRPr="003F2C43">
        <w:rPr>
          <w:rFonts w:ascii="Times New Roman" w:hAnsi="Times New Roman" w:cs="Times New Roman"/>
          <w:sz w:val="24"/>
          <w:szCs w:val="24"/>
          <w:u w:val="single"/>
        </w:rPr>
        <w:t xml:space="preserve">     </w:t>
      </w:r>
      <w:proofErr w:type="gramStart"/>
      <w:r w:rsidRPr="003F2C43">
        <w:rPr>
          <w:rFonts w:ascii="Times New Roman" w:hAnsi="Times New Roman" w:cs="Times New Roman"/>
          <w:sz w:val="24"/>
          <w:szCs w:val="24"/>
          <w:u w:val="single"/>
        </w:rPr>
        <w:t>exp(</w:t>
      </w:r>
      <w:proofErr w:type="gramEnd"/>
      <w:r>
        <w:rPr>
          <w:rFonts w:ascii="Times New Roman" w:hAnsi="Times New Roman" w:cs="Times New Roman"/>
          <w:sz w:val="24"/>
          <w:szCs w:val="24"/>
          <w:u w:val="single"/>
        </w:rPr>
        <w:t>fitted value</w:t>
      </w:r>
      <w:r w:rsidRPr="003F2C43">
        <w:rPr>
          <w:rFonts w:ascii="Times New Roman" w:hAnsi="Times New Roman" w:cs="Times New Roman"/>
          <w:sz w:val="24"/>
          <w:szCs w:val="24"/>
          <w:u w:val="single"/>
        </w:rPr>
        <w:t>)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3F2C43">
        <w:rPr>
          <w:rFonts w:ascii="Times New Roman" w:hAnsi="Times New Roman" w:cs="Times New Roman"/>
          <w:sz w:val="24"/>
          <w:szCs w:val="24"/>
        </w:rPr>
        <w:t>= 0.</w:t>
      </w:r>
      <w:r>
        <w:rPr>
          <w:rFonts w:ascii="Times New Roman" w:hAnsi="Times New Roman" w:cs="Times New Roman"/>
          <w:sz w:val="24"/>
          <w:szCs w:val="24"/>
        </w:rPr>
        <w:t>7056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1971D47" w14:textId="77777777" w:rsidR="00D47B7B" w:rsidRPr="003F2C43" w:rsidRDefault="00D47B7B" w:rsidP="00D47B7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    1+</w:t>
      </w:r>
      <w:proofErr w:type="gramStart"/>
      <w:r>
        <w:rPr>
          <w:rFonts w:ascii="Times New Roman" w:hAnsi="Times New Roman" w:cs="Times New Roman"/>
          <w:sz w:val="24"/>
          <w:szCs w:val="24"/>
        </w:rPr>
        <w:t>exp(</w:t>
      </w:r>
      <w:proofErr w:type="gramEnd"/>
      <w:r>
        <w:rPr>
          <w:rFonts w:ascii="Times New Roman" w:hAnsi="Times New Roman" w:cs="Times New Roman"/>
          <w:sz w:val="24"/>
          <w:szCs w:val="24"/>
        </w:rPr>
        <w:t>fitted value)</w:t>
      </w:r>
      <w:r w:rsidRPr="003F2C4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13C497B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B71D0F1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8699BC5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689B5E5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4C141085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pts) </w:t>
      </w:r>
      <w:r w:rsidRPr="00C40A7A"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Model3</w:t>
      </w:r>
      <w:r w:rsidRPr="00C40A7A">
        <w:rPr>
          <w:rFonts w:ascii="Times New Roman" w:hAnsi="Times New Roman" w:cs="Times New Roman"/>
          <w:sz w:val="24"/>
          <w:szCs w:val="24"/>
        </w:rPr>
        <w:t xml:space="preserve">, does graduating from college raise or lower a person’s chances of </w:t>
      </w:r>
      <w:r>
        <w:rPr>
          <w:rFonts w:ascii="Times New Roman" w:hAnsi="Times New Roman" w:cs="Times New Roman"/>
          <w:sz w:val="24"/>
          <w:szCs w:val="24"/>
        </w:rPr>
        <w:t>being vaccinated</w:t>
      </w:r>
      <w:r w:rsidRPr="00C40A7A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>
        <w:rPr>
          <w:rFonts w:ascii="Times New Roman" w:hAnsi="Times New Roman" w:cs="Times New Roman"/>
          <w:sz w:val="24"/>
          <w:szCs w:val="24"/>
        </w:rPr>
        <w:t>circ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ne)</w:t>
      </w:r>
    </w:p>
    <w:p w14:paraId="38CAA199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Raises</w:t>
      </w:r>
    </w:p>
    <w:p w14:paraId="50A637E8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>Lowers</w:t>
      </w:r>
    </w:p>
    <w:p w14:paraId="13BBAA82" w14:textId="77777777" w:rsidR="002F280C" w:rsidRPr="00D47B7B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D47B7B">
        <w:rPr>
          <w:rFonts w:ascii="Times New Roman" w:hAnsi="Times New Roman" w:cs="Times New Roman"/>
          <w:b/>
          <w:bCs/>
          <w:sz w:val="24"/>
          <w:szCs w:val="24"/>
        </w:rPr>
        <w:t>This model does not tell me whether graduating from college raise or lower a person’s chances of being vaccinated.</w:t>
      </w:r>
    </w:p>
    <w:p w14:paraId="2188EDEF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1D1C9FDA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E2D203F" w14:textId="77777777" w:rsidR="002F280C" w:rsidRPr="00C40A7A" w:rsidRDefault="002F280C" w:rsidP="002F280C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n 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the US, </w:t>
      </w:r>
      <w:r>
        <w:rPr>
          <w:rFonts w:ascii="Times New Roman" w:hAnsi="Times New Roman" w:cs="Times New Roman"/>
          <w:b/>
          <w:bCs/>
          <w:sz w:val="24"/>
          <w:szCs w:val="24"/>
        </w:rPr>
        <w:t>Covid vaccination is highly politicized, so Republicans are less likely to be vaccinated against Covid-19. Region is a strong predictor of voting behavior.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For example, the northeast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states </w:t>
      </w:r>
      <w:proofErr w:type="gramStart"/>
      <w:r w:rsidRPr="00C40A7A">
        <w:rPr>
          <w:rFonts w:ascii="Times New Roman" w:hAnsi="Times New Roman" w:cs="Times New Roman"/>
          <w:b/>
          <w:bCs/>
          <w:sz w:val="24"/>
          <w:szCs w:val="24"/>
        </w:rPr>
        <w:t>tends</w:t>
      </w:r>
      <w:proofErr w:type="gramEnd"/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to vote Democratic while the south is extremely Republican. </w:t>
      </w:r>
      <w:proofErr w:type="gramStart"/>
      <w:r w:rsidRPr="00C40A7A">
        <w:rPr>
          <w:rFonts w:ascii="Times New Roman" w:hAnsi="Times New Roman" w:cs="Times New Roman"/>
          <w:b/>
          <w:bCs/>
          <w:sz w:val="24"/>
          <w:szCs w:val="24"/>
        </w:rPr>
        <w:t>So</w:t>
      </w:r>
      <w:proofErr w:type="gramEnd"/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 you decide to fit a model with only one variable: </w:t>
      </w:r>
      <w:r w:rsidRPr="00C40A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Region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 xml:space="preserve">. This is </w:t>
      </w:r>
      <w:r w:rsidRPr="00C40A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Model4</w:t>
      </w:r>
      <w:r w:rsidRPr="00C40A7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43AF79D" w14:textId="77777777" w:rsidR="002F280C" w:rsidRPr="00C40A7A" w:rsidRDefault="002F280C" w:rsidP="002F280C">
      <w:pPr>
        <w:pStyle w:val="ListParagraph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53A1D12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4pts) </w:t>
      </w:r>
      <w:r w:rsidRPr="00C40A7A">
        <w:rPr>
          <w:rFonts w:ascii="Times New Roman" w:hAnsi="Times New Roman" w:cs="Times New Roman"/>
          <w:sz w:val="24"/>
          <w:szCs w:val="24"/>
        </w:rPr>
        <w:t xml:space="preserve">Is Region a good predictor of </w:t>
      </w:r>
      <w:proofErr w:type="spellStart"/>
      <w:r w:rsidRPr="001C47A1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>? Be specific about what leads you to conclude that it is or is not.</w:t>
      </w:r>
    </w:p>
    <w:p w14:paraId="517A2FFA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4C0754E" w14:textId="55E57383" w:rsidR="00D47B7B" w:rsidRPr="0044619B" w:rsidRDefault="00D47B7B" w:rsidP="00D47B7B">
      <w:pPr>
        <w:ind w:left="360"/>
        <w:rPr>
          <w:rFonts w:ascii="Times New Roman" w:hAnsi="Times New Roman" w:cs="Times New Roman"/>
          <w:sz w:val="24"/>
          <w:szCs w:val="24"/>
        </w:rPr>
      </w:pPr>
      <w:r w:rsidRPr="0044619B">
        <w:rPr>
          <w:rFonts w:ascii="Times New Roman" w:hAnsi="Times New Roman" w:cs="Times New Roman"/>
          <w:sz w:val="24"/>
          <w:szCs w:val="24"/>
        </w:rPr>
        <w:t xml:space="preserve">Yes, because the drop-in-deviance test shows the variable is highly significant (p-value = </w:t>
      </w:r>
      <w:r>
        <w:rPr>
          <w:rFonts w:ascii="Times New Roman" w:hAnsi="Times New Roman" w:cs="Times New Roman"/>
          <w:sz w:val="24"/>
          <w:szCs w:val="24"/>
        </w:rPr>
        <w:t>2.252</w:t>
      </w:r>
      <w:r w:rsidRPr="0044619B">
        <w:rPr>
          <w:rFonts w:ascii="Times New Roman" w:hAnsi="Times New Roman" w:cs="Times New Roman"/>
          <w:sz w:val="24"/>
          <w:szCs w:val="24"/>
        </w:rPr>
        <w:t>x10</w:t>
      </w:r>
      <w:r w:rsidRPr="0044619B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44619B">
        <w:rPr>
          <w:rFonts w:ascii="Times New Roman" w:hAnsi="Times New Roman" w:cs="Times New Roman"/>
          <w:sz w:val="24"/>
          <w:szCs w:val="24"/>
        </w:rPr>
        <w:t>).</w:t>
      </w:r>
    </w:p>
    <w:p w14:paraId="0F137255" w14:textId="0AE8FD26" w:rsidR="002F280C" w:rsidRPr="00D47B7B" w:rsidRDefault="002F280C" w:rsidP="00D47B7B">
      <w:pPr>
        <w:rPr>
          <w:rFonts w:ascii="Times New Roman" w:hAnsi="Times New Roman" w:cs="Times New Roman"/>
          <w:sz w:val="24"/>
          <w:szCs w:val="24"/>
        </w:rPr>
      </w:pPr>
    </w:p>
    <w:p w14:paraId="7815EB6F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BF6093E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28CD7C8C" w14:textId="77777777" w:rsidR="002F280C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pts) </w:t>
      </w:r>
      <w:r w:rsidRPr="00C40A7A">
        <w:rPr>
          <w:rFonts w:ascii="Times New Roman" w:hAnsi="Times New Roman" w:cs="Times New Roman"/>
          <w:sz w:val="24"/>
          <w:szCs w:val="24"/>
        </w:rPr>
        <w:t>One of the p-values is 0.</w:t>
      </w:r>
      <w:r>
        <w:rPr>
          <w:rFonts w:ascii="Times New Roman" w:hAnsi="Times New Roman" w:cs="Times New Roman"/>
          <w:sz w:val="24"/>
          <w:szCs w:val="24"/>
        </w:rPr>
        <w:t>298</w:t>
      </w:r>
      <w:r w:rsidRPr="00C40A7A">
        <w:rPr>
          <w:rFonts w:ascii="Times New Roman" w:hAnsi="Times New Roman" w:cs="Times New Roman"/>
          <w:sz w:val="24"/>
          <w:szCs w:val="24"/>
        </w:rPr>
        <w:t>. Interpret this p-value – be specific about what, exactly, it’s telling you!</w:t>
      </w:r>
    </w:p>
    <w:p w14:paraId="6E2FC56C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005DBEB" w14:textId="42F14E04" w:rsidR="00D47B7B" w:rsidRDefault="00D47B7B" w:rsidP="00D47B7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dds of a </w:t>
      </w:r>
      <w:r>
        <w:rPr>
          <w:rFonts w:ascii="Times New Roman" w:hAnsi="Times New Roman" w:cs="Times New Roman"/>
          <w:sz w:val="24"/>
          <w:szCs w:val="24"/>
        </w:rPr>
        <w:t>southern</w:t>
      </w:r>
      <w:r>
        <w:rPr>
          <w:rFonts w:ascii="Times New Roman" w:hAnsi="Times New Roman" w:cs="Times New Roman"/>
          <w:sz w:val="24"/>
          <w:szCs w:val="24"/>
        </w:rPr>
        <w:t xml:space="preserve"> state </w:t>
      </w:r>
      <w:r>
        <w:rPr>
          <w:rFonts w:ascii="Times New Roman" w:hAnsi="Times New Roman" w:cs="Times New Roman"/>
          <w:sz w:val="24"/>
          <w:szCs w:val="24"/>
        </w:rPr>
        <w:t xml:space="preserve">being majority </w:t>
      </w:r>
      <w:proofErr w:type="spellStart"/>
      <w:r>
        <w:rPr>
          <w:rFonts w:ascii="Times New Roman" w:hAnsi="Times New Roman" w:cs="Times New Roman"/>
          <w:sz w:val="24"/>
          <w:szCs w:val="24"/>
        </w:rPr>
        <w:t>vaxx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not significantly different than the odds of a midwestern state (the reference group) being majority </w:t>
      </w:r>
      <w:proofErr w:type="spellStart"/>
      <w:r>
        <w:rPr>
          <w:rFonts w:ascii="Times New Roman" w:hAnsi="Times New Roman" w:cs="Times New Roman"/>
          <w:sz w:val="24"/>
          <w:szCs w:val="24"/>
        </w:rPr>
        <w:t>vaxxed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9B5B3C6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08D5F4E" w14:textId="77777777" w:rsidR="002F280C" w:rsidRPr="00D47B7B" w:rsidRDefault="002F280C" w:rsidP="00D47B7B">
      <w:pPr>
        <w:rPr>
          <w:rFonts w:ascii="Times New Roman" w:hAnsi="Times New Roman" w:cs="Times New Roman"/>
          <w:sz w:val="24"/>
          <w:szCs w:val="24"/>
        </w:rPr>
      </w:pPr>
    </w:p>
    <w:p w14:paraId="4A8DED2E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3pts) </w:t>
      </w:r>
      <w:r w:rsidRPr="00C40A7A">
        <w:rPr>
          <w:rFonts w:ascii="Times New Roman" w:hAnsi="Times New Roman" w:cs="Times New Roman"/>
          <w:sz w:val="24"/>
          <w:szCs w:val="24"/>
        </w:rPr>
        <w:t xml:space="preserve">The intercept of the model is </w:t>
      </w:r>
      <w:r>
        <w:rPr>
          <w:rFonts w:ascii="Times New Roman" w:hAnsi="Times New Roman" w:cs="Times New Roman"/>
          <w:sz w:val="24"/>
          <w:szCs w:val="24"/>
        </w:rPr>
        <w:t>-1.204</w:t>
      </w:r>
      <w:r w:rsidRPr="00C40A7A">
        <w:rPr>
          <w:rFonts w:ascii="Times New Roman" w:hAnsi="Times New Roman" w:cs="Times New Roman"/>
          <w:sz w:val="24"/>
          <w:szCs w:val="24"/>
        </w:rPr>
        <w:t>. Interpret this quantity in context.</w:t>
      </w:r>
    </w:p>
    <w:p w14:paraId="41D0E03E" w14:textId="77777777" w:rsidR="002F280C" w:rsidRPr="00C40A7A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5378A5C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958ACB3" w14:textId="7B6B18D7" w:rsidR="00D47B7B" w:rsidRDefault="00D47B7B" w:rsidP="00D47B7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xp(</w:t>
      </w:r>
      <w:proofErr w:type="gramEnd"/>
      <w:r>
        <w:rPr>
          <w:rFonts w:ascii="Times New Roman" w:hAnsi="Times New Roman" w:cs="Times New Roman"/>
          <w:sz w:val="24"/>
          <w:szCs w:val="24"/>
        </w:rPr>
        <w:t>-1.204</w:t>
      </w:r>
      <w:r>
        <w:rPr>
          <w:rFonts w:ascii="Times New Roman" w:hAnsi="Times New Roman" w:cs="Times New Roman"/>
          <w:sz w:val="24"/>
          <w:szCs w:val="24"/>
        </w:rPr>
        <w:t xml:space="preserve">) = </w:t>
      </w:r>
      <w:r>
        <w:rPr>
          <w:rFonts w:ascii="Times New Roman" w:hAnsi="Times New Roman" w:cs="Times New Roman"/>
          <w:sz w:val="24"/>
          <w:szCs w:val="24"/>
        </w:rPr>
        <w:t>0.3</w:t>
      </w:r>
    </w:p>
    <w:p w14:paraId="29E60461" w14:textId="77777777" w:rsidR="00D47B7B" w:rsidRDefault="00D47B7B" w:rsidP="00D47B7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842BD4D" w14:textId="7016DE34" w:rsidR="00D47B7B" w:rsidRDefault="00D47B7B" w:rsidP="00D47B7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dds of a midwestern state </w:t>
      </w:r>
      <w:r>
        <w:rPr>
          <w:rFonts w:ascii="Times New Roman" w:hAnsi="Times New Roman" w:cs="Times New Roman"/>
          <w:sz w:val="24"/>
          <w:szCs w:val="24"/>
        </w:rPr>
        <w:t xml:space="preserve">being majority </w:t>
      </w:r>
      <w:proofErr w:type="spellStart"/>
      <w:r>
        <w:rPr>
          <w:rFonts w:ascii="Times New Roman" w:hAnsi="Times New Roman" w:cs="Times New Roman"/>
          <w:sz w:val="24"/>
          <w:szCs w:val="24"/>
        </w:rPr>
        <w:t>vaxx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</w:t>
      </w:r>
      <w:r>
        <w:rPr>
          <w:rFonts w:ascii="Times New Roman" w:hAnsi="Times New Roman" w:cs="Times New Roman"/>
          <w:sz w:val="24"/>
          <w:szCs w:val="24"/>
        </w:rPr>
        <w:t>0.3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>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every 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states in the Midwest</w:t>
      </w:r>
      <w:r>
        <w:rPr>
          <w:rFonts w:ascii="Times New Roman" w:hAnsi="Times New Roman" w:cs="Times New Roman"/>
          <w:sz w:val="24"/>
          <w:szCs w:val="24"/>
        </w:rPr>
        <w:t xml:space="preserve"> with a majority of their residents vaccinated</w:t>
      </w:r>
      <w:r>
        <w:rPr>
          <w:rFonts w:ascii="Times New Roman" w:hAnsi="Times New Roman" w:cs="Times New Roman"/>
          <w:sz w:val="24"/>
          <w:szCs w:val="24"/>
        </w:rPr>
        <w:t xml:space="preserve">, we expect </w:t>
      </w:r>
      <w:r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 states</w:t>
      </w:r>
      <w:r>
        <w:rPr>
          <w:rFonts w:ascii="Times New Roman" w:hAnsi="Times New Roman" w:cs="Times New Roman"/>
          <w:sz w:val="24"/>
          <w:szCs w:val="24"/>
        </w:rPr>
        <w:t xml:space="preserve"> that are not majority </w:t>
      </w:r>
      <w:proofErr w:type="spellStart"/>
      <w:r>
        <w:rPr>
          <w:rFonts w:ascii="Times New Roman" w:hAnsi="Times New Roman" w:cs="Times New Roman"/>
          <w:sz w:val="24"/>
          <w:szCs w:val="24"/>
        </w:rPr>
        <w:t>vaxxed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EC3AB1C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3883A25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4C2B89A3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3D4C1725" w14:textId="77777777" w:rsidR="002F280C" w:rsidRDefault="002F280C" w:rsidP="002F280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10401432" w14:textId="77777777" w:rsidR="002F280C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05538C6C" w14:textId="77777777" w:rsidR="002F280C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713EBEEF" w14:textId="77777777" w:rsidR="002F280C" w:rsidRPr="00C40A7A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0F2FBD68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(3pts) Consider the states in the west compared to the southern states.  Using </w:t>
      </w:r>
      <w:r w:rsidRPr="00C40A7A">
        <w:rPr>
          <w:rFonts w:ascii="Times New Roman" w:hAnsi="Times New Roman" w:cs="Times New Roman"/>
          <w:i/>
          <w:sz w:val="24"/>
          <w:szCs w:val="24"/>
        </w:rPr>
        <w:t>Model4</w:t>
      </w:r>
      <w:r w:rsidRPr="00C40A7A">
        <w:rPr>
          <w:rFonts w:ascii="Times New Roman" w:hAnsi="Times New Roman" w:cs="Times New Roman"/>
          <w:sz w:val="24"/>
          <w:szCs w:val="24"/>
        </w:rPr>
        <w:t xml:space="preserve">, calculate (but do not interpret) the odds ratio of </w:t>
      </w:r>
      <w:proofErr w:type="spellStart"/>
      <w:r w:rsidRPr="001C47A1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between these two states.  </w:t>
      </w:r>
    </w:p>
    <w:p w14:paraId="3581E585" w14:textId="77777777" w:rsidR="002F280C" w:rsidRPr="00C40A7A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75E60BDB" w14:textId="0AA0CAC2" w:rsidR="00D47B7B" w:rsidRDefault="00D47B7B" w:rsidP="00D47B7B">
      <w:pPr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Log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odds for W) = </w:t>
      </w:r>
      <w:r>
        <w:rPr>
          <w:rFonts w:ascii="Times New Roman" w:hAnsi="Times New Roman" w:cs="Times New Roman"/>
          <w:sz w:val="24"/>
          <w:szCs w:val="24"/>
        </w:rPr>
        <w:t>-1.204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1.</w:t>
      </w:r>
      <w:r>
        <w:rPr>
          <w:rFonts w:ascii="Times New Roman" w:hAnsi="Times New Roman" w:cs="Times New Roman"/>
          <w:sz w:val="24"/>
          <w:szCs w:val="24"/>
        </w:rPr>
        <w:t>0498</w:t>
      </w:r>
      <w:r>
        <w:rPr>
          <w:rFonts w:ascii="Times New Roman" w:hAnsi="Times New Roman" w:cs="Times New Roman"/>
          <w:sz w:val="24"/>
          <w:szCs w:val="24"/>
        </w:rPr>
        <w:t xml:space="preserve"> =</w:t>
      </w:r>
      <w:r>
        <w:rPr>
          <w:rFonts w:ascii="Times New Roman" w:hAnsi="Times New Roman" w:cs="Times New Roman"/>
          <w:sz w:val="24"/>
          <w:szCs w:val="24"/>
        </w:rPr>
        <w:t xml:space="preserve"> -0.154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4619B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odds = exp(-0.</w:t>
      </w:r>
      <w:r>
        <w:rPr>
          <w:rFonts w:ascii="Times New Roman" w:hAnsi="Times New Roman" w:cs="Times New Roman"/>
          <w:sz w:val="24"/>
          <w:szCs w:val="24"/>
        </w:rPr>
        <w:t>154</w:t>
      </w:r>
      <w:r>
        <w:rPr>
          <w:rFonts w:ascii="Times New Roman" w:hAnsi="Times New Roman" w:cs="Times New Roman"/>
          <w:sz w:val="24"/>
          <w:szCs w:val="24"/>
        </w:rPr>
        <w:t>) = 0.</w:t>
      </w:r>
      <w:r>
        <w:rPr>
          <w:rFonts w:ascii="Times New Roman" w:hAnsi="Times New Roman" w:cs="Times New Roman"/>
          <w:sz w:val="24"/>
          <w:szCs w:val="24"/>
        </w:rPr>
        <w:t>857</w:t>
      </w:r>
    </w:p>
    <w:p w14:paraId="1561B44B" w14:textId="33287660" w:rsidR="00D47B7B" w:rsidRDefault="00D47B7B" w:rsidP="00D47B7B">
      <w:pPr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Log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odds for S) = -1.2040 </w:t>
      </w:r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1.</w:t>
      </w:r>
      <w:r>
        <w:rPr>
          <w:rFonts w:ascii="Times New Roman" w:hAnsi="Times New Roman" w:cs="Times New Roman"/>
          <w:sz w:val="24"/>
          <w:szCs w:val="24"/>
        </w:rPr>
        <w:t>2809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-2.4849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4619B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odds = exp(</w:t>
      </w:r>
      <w:r>
        <w:rPr>
          <w:rFonts w:ascii="Times New Roman" w:hAnsi="Times New Roman" w:cs="Times New Roman"/>
          <w:sz w:val="24"/>
          <w:szCs w:val="24"/>
        </w:rPr>
        <w:t>-2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485</w:t>
      </w:r>
      <w:r>
        <w:rPr>
          <w:rFonts w:ascii="Times New Roman" w:hAnsi="Times New Roman" w:cs="Times New Roman"/>
          <w:sz w:val="24"/>
          <w:szCs w:val="24"/>
        </w:rPr>
        <w:t xml:space="preserve">) = </w:t>
      </w:r>
      <w:r>
        <w:rPr>
          <w:rFonts w:ascii="Times New Roman" w:hAnsi="Times New Roman" w:cs="Times New Roman"/>
          <w:sz w:val="24"/>
          <w:szCs w:val="24"/>
        </w:rPr>
        <w:t>0.083</w:t>
      </w:r>
    </w:p>
    <w:p w14:paraId="604E4BBB" w14:textId="27BA9AAE" w:rsidR="00D47B7B" w:rsidRDefault="00D47B7B" w:rsidP="00D47B7B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dds ratio = 0.</w:t>
      </w:r>
      <w:r>
        <w:rPr>
          <w:rFonts w:ascii="Times New Roman" w:hAnsi="Times New Roman" w:cs="Times New Roman"/>
          <w:sz w:val="24"/>
          <w:szCs w:val="24"/>
        </w:rPr>
        <w:t>857</w:t>
      </w:r>
      <w:r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0.083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10.33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or </w:t>
      </w:r>
      <w:r>
        <w:rPr>
          <w:rFonts w:ascii="Times New Roman" w:hAnsi="Times New Roman" w:cs="Times New Roman"/>
          <w:sz w:val="24"/>
          <w:szCs w:val="24"/>
        </w:rPr>
        <w:tab/>
        <w:t xml:space="preserve"> Odds ratio = </w:t>
      </w:r>
      <w:r>
        <w:rPr>
          <w:rFonts w:ascii="Times New Roman" w:hAnsi="Times New Roman" w:cs="Times New Roman"/>
          <w:sz w:val="24"/>
          <w:szCs w:val="24"/>
        </w:rPr>
        <w:t>0.083</w:t>
      </w:r>
      <w:r>
        <w:rPr>
          <w:rFonts w:ascii="Times New Roman" w:hAnsi="Times New Roman" w:cs="Times New Roman"/>
          <w:sz w:val="24"/>
          <w:szCs w:val="24"/>
        </w:rPr>
        <w:t>/0.</w:t>
      </w:r>
      <w:r>
        <w:rPr>
          <w:rFonts w:ascii="Times New Roman" w:hAnsi="Times New Roman" w:cs="Times New Roman"/>
          <w:sz w:val="24"/>
          <w:szCs w:val="24"/>
        </w:rPr>
        <w:t>857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0.097</w:t>
      </w:r>
    </w:p>
    <w:p w14:paraId="7AB3446A" w14:textId="77777777" w:rsidR="002F280C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4A549FDA" w14:textId="77777777" w:rsidR="002F280C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32DE964E" w14:textId="77777777" w:rsidR="002F280C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2038FFC9" w14:textId="77777777" w:rsidR="002F280C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45B98681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(3pts) In </w:t>
      </w:r>
      <w:r w:rsidRPr="00C40A7A">
        <w:rPr>
          <w:rFonts w:ascii="Times New Roman" w:hAnsi="Times New Roman" w:cs="Times New Roman"/>
          <w:i/>
          <w:sz w:val="24"/>
          <w:szCs w:val="24"/>
        </w:rPr>
        <w:t>Model4</w:t>
      </w:r>
      <w:r w:rsidRPr="00C40A7A">
        <w:rPr>
          <w:rFonts w:ascii="Times New Roman" w:hAnsi="Times New Roman" w:cs="Times New Roman"/>
          <w:sz w:val="24"/>
          <w:szCs w:val="24"/>
        </w:rPr>
        <w:t xml:space="preserve">, how would we assess the condition of linearity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C40A7A">
        <w:rPr>
          <w:rFonts w:ascii="Times New Roman" w:hAnsi="Times New Roman" w:cs="Times New Roman"/>
          <w:sz w:val="24"/>
          <w:szCs w:val="24"/>
        </w:rPr>
        <w:t xml:space="preserve"> the variable </w:t>
      </w:r>
      <w:r w:rsidRPr="00C40A7A">
        <w:rPr>
          <w:rFonts w:ascii="Times New Roman" w:hAnsi="Times New Roman" w:cs="Times New Roman"/>
          <w:i/>
          <w:iCs/>
          <w:sz w:val="24"/>
          <w:szCs w:val="24"/>
        </w:rPr>
        <w:t>Region</w:t>
      </w:r>
      <w:r w:rsidRPr="00C40A7A">
        <w:rPr>
          <w:rFonts w:ascii="Times New Roman" w:hAnsi="Times New Roman" w:cs="Times New Roman"/>
          <w:sz w:val="24"/>
          <w:szCs w:val="24"/>
        </w:rPr>
        <w:t>? (</w:t>
      </w:r>
      <w:proofErr w:type="gramStart"/>
      <w:r w:rsidRPr="00C40A7A">
        <w:rPr>
          <w:rFonts w:ascii="Times New Roman" w:hAnsi="Times New Roman" w:cs="Times New Roman"/>
          <w:sz w:val="24"/>
          <w:szCs w:val="24"/>
        </w:rPr>
        <w:t>circle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one)</w:t>
      </w:r>
    </w:p>
    <w:p w14:paraId="7969DD73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-value on </w:t>
      </w:r>
      <w:proofErr w:type="gram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Region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is significant, the relationship is linear.</w:t>
      </w:r>
    </w:p>
    <w:p w14:paraId="6D6175C4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coefficient on </w:t>
      </w:r>
      <w:proofErr w:type="gram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Region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is positive, the relationship is linear.</w:t>
      </w:r>
    </w:p>
    <w:p w14:paraId="4EEFDD1C" w14:textId="77777777" w:rsidR="002F280C" w:rsidRPr="00D47B7B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D47B7B">
        <w:rPr>
          <w:rFonts w:ascii="Times New Roman" w:hAnsi="Times New Roman" w:cs="Times New Roman"/>
          <w:b/>
          <w:bCs/>
          <w:sz w:val="24"/>
          <w:szCs w:val="24"/>
        </w:rPr>
        <w:t xml:space="preserve">The relationship is guaranteed to be linear because the explanatory variable is categorical.  </w:t>
      </w:r>
    </w:p>
    <w:p w14:paraId="63024D37" w14:textId="77777777" w:rsidR="002F280C" w:rsidRPr="00C40A7A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lot of the empirical log odds of </w:t>
      </w:r>
      <w:proofErr w:type="spellStart"/>
      <w:r w:rsidRPr="001C47A1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against </w:t>
      </w:r>
      <w:proofErr w:type="gram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Region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is linear, the linearity condition is met.</w:t>
      </w:r>
    </w:p>
    <w:p w14:paraId="6A593336" w14:textId="77777777" w:rsidR="002F280C" w:rsidRPr="00AF6284" w:rsidRDefault="002F280C" w:rsidP="002F280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t xml:space="preserve">If the plot of the empirical probability (proportion) of </w:t>
      </w:r>
      <w:proofErr w:type="spellStart"/>
      <w:r w:rsidRPr="001C47A1">
        <w:rPr>
          <w:rFonts w:ascii="Times New Roman" w:hAnsi="Times New Roman" w:cs="Times New Roman"/>
          <w:i/>
          <w:iCs/>
          <w:sz w:val="24"/>
          <w:szCs w:val="24"/>
        </w:rPr>
        <w:t>majority_vax</w:t>
      </w:r>
      <w:proofErr w:type="spellEnd"/>
      <w:r w:rsidRPr="00C40A7A">
        <w:rPr>
          <w:rFonts w:ascii="Times New Roman" w:hAnsi="Times New Roman" w:cs="Times New Roman"/>
          <w:sz w:val="24"/>
          <w:szCs w:val="24"/>
        </w:rPr>
        <w:t xml:space="preserve"> against </w:t>
      </w:r>
      <w:proofErr w:type="gramStart"/>
      <w:r w:rsidRPr="00C40A7A">
        <w:rPr>
          <w:rFonts w:ascii="Times New Roman" w:hAnsi="Times New Roman" w:cs="Times New Roman"/>
          <w:i/>
          <w:iCs/>
          <w:sz w:val="24"/>
          <w:szCs w:val="24"/>
        </w:rPr>
        <w:t>Region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is linear, the linearity condition is met.</w:t>
      </w:r>
    </w:p>
    <w:p w14:paraId="7B0E7E99" w14:textId="77777777" w:rsidR="002F280C" w:rsidRPr="00C40A7A" w:rsidRDefault="002F280C" w:rsidP="002F280C">
      <w:pPr>
        <w:pStyle w:val="ListParagraph"/>
        <w:numPr>
          <w:ilvl w:val="0"/>
          <w:numId w:val="2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C40A7A">
        <w:rPr>
          <w:rFonts w:ascii="Times New Roman" w:hAnsi="Times New Roman" w:cs="Times New Roman"/>
          <w:sz w:val="24"/>
          <w:szCs w:val="24"/>
        </w:rPr>
        <w:lastRenderedPageBreak/>
        <w:t xml:space="preserve">(5pts) Of the 4 models presented, which is your “favorite” model, and why?  Use the misclassification tables on the final page along with the summaries from each model to make your choice.  If referencing </w:t>
      </w:r>
      <w:proofErr w:type="gramStart"/>
      <w:r w:rsidRPr="00C40A7A">
        <w:rPr>
          <w:rFonts w:ascii="Times New Roman" w:hAnsi="Times New Roman" w:cs="Times New Roman"/>
          <w:sz w:val="24"/>
          <w:szCs w:val="24"/>
        </w:rPr>
        <w:t>particular numbers</w:t>
      </w:r>
      <w:proofErr w:type="gramEnd"/>
      <w:r w:rsidRPr="00C40A7A">
        <w:rPr>
          <w:rFonts w:ascii="Times New Roman" w:hAnsi="Times New Roman" w:cs="Times New Roman"/>
          <w:sz w:val="24"/>
          <w:szCs w:val="24"/>
        </w:rPr>
        <w:t xml:space="preserve"> (misclassification rates, p-values, deviances), make sure you are specific! You may assume that all conditions are met for all 4 models. </w:t>
      </w:r>
    </w:p>
    <w:p w14:paraId="761BA791" w14:textId="77777777" w:rsidR="002F280C" w:rsidRPr="00E534D1" w:rsidRDefault="002F280C" w:rsidP="002F280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3CE98F8" w14:textId="77777777" w:rsidR="004937FF" w:rsidRPr="00B54563" w:rsidRDefault="004937FF" w:rsidP="004937FF">
      <w:pPr>
        <w:rPr>
          <w:rFonts w:ascii="Times New Roman" w:hAnsi="Times New Roman" w:cs="Times New Roman"/>
          <w:sz w:val="24"/>
          <w:szCs w:val="24"/>
          <w:u w:val="single"/>
        </w:rPr>
      </w:pPr>
      <w:r w:rsidRPr="00B54563">
        <w:rPr>
          <w:rFonts w:ascii="Times New Roman" w:hAnsi="Times New Roman" w:cs="Times New Roman"/>
          <w:sz w:val="24"/>
          <w:szCs w:val="24"/>
          <w:u w:val="single"/>
        </w:rPr>
        <w:t>Summary:</w:t>
      </w:r>
    </w:p>
    <w:p w14:paraId="27CF1EF1" w14:textId="132F6CC9" w:rsidR="004937FF" w:rsidRDefault="004937FF" w:rsidP="004937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1: misclassification = 1</w:t>
      </w:r>
      <w:r w:rsidR="006C7757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%; 5 variables (3 sig); </w:t>
      </w:r>
      <w:proofErr w:type="spellStart"/>
      <w:r>
        <w:rPr>
          <w:rFonts w:ascii="Times New Roman" w:hAnsi="Times New Roman" w:cs="Times New Roman"/>
          <w:sz w:val="24"/>
          <w:szCs w:val="24"/>
        </w:rPr>
        <w:t>res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iance = 3</w:t>
      </w:r>
      <w:r w:rsidR="006C7757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.</w:t>
      </w:r>
      <w:r w:rsidR="006C7757">
        <w:rPr>
          <w:rFonts w:ascii="Times New Roman" w:hAnsi="Times New Roman" w:cs="Times New Roman"/>
          <w:sz w:val="24"/>
          <w:szCs w:val="24"/>
        </w:rPr>
        <w:t>26</w:t>
      </w:r>
    </w:p>
    <w:p w14:paraId="4FE2BA8A" w14:textId="0AFC93B8" w:rsidR="004937FF" w:rsidRDefault="004937FF" w:rsidP="004937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2: misclassification = 1</w:t>
      </w:r>
      <w:r w:rsidR="006C7757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%; 3 variables (3 sig); </w:t>
      </w:r>
      <w:proofErr w:type="spellStart"/>
      <w:r>
        <w:rPr>
          <w:rFonts w:ascii="Times New Roman" w:hAnsi="Times New Roman" w:cs="Times New Roman"/>
          <w:sz w:val="24"/>
          <w:szCs w:val="24"/>
        </w:rPr>
        <w:t>res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iance = 32.</w:t>
      </w:r>
      <w:r w:rsidR="006C7757">
        <w:rPr>
          <w:rFonts w:ascii="Times New Roman" w:hAnsi="Times New Roman" w:cs="Times New Roman"/>
          <w:sz w:val="24"/>
          <w:szCs w:val="24"/>
        </w:rPr>
        <w:t>09</w:t>
      </w:r>
    </w:p>
    <w:p w14:paraId="481B1729" w14:textId="3339D770" w:rsidR="004937FF" w:rsidRDefault="004937FF" w:rsidP="004937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3: misclassification = 1</w:t>
      </w:r>
      <w:r w:rsidR="006C7757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%; 2 variables (2 sig); </w:t>
      </w:r>
      <w:proofErr w:type="spellStart"/>
      <w:r>
        <w:rPr>
          <w:rFonts w:ascii="Times New Roman" w:hAnsi="Times New Roman" w:cs="Times New Roman"/>
          <w:sz w:val="24"/>
          <w:szCs w:val="24"/>
        </w:rPr>
        <w:t>res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iance = </w:t>
      </w:r>
      <w:r w:rsidR="006C7757">
        <w:rPr>
          <w:rFonts w:ascii="Times New Roman" w:hAnsi="Times New Roman" w:cs="Times New Roman"/>
          <w:sz w:val="24"/>
          <w:szCs w:val="24"/>
        </w:rPr>
        <w:t>37</w:t>
      </w:r>
      <w:r>
        <w:rPr>
          <w:rFonts w:ascii="Times New Roman" w:hAnsi="Times New Roman" w:cs="Times New Roman"/>
          <w:sz w:val="24"/>
          <w:szCs w:val="24"/>
        </w:rPr>
        <w:t>.</w:t>
      </w:r>
      <w:r w:rsidR="006C7757">
        <w:rPr>
          <w:rFonts w:ascii="Times New Roman" w:hAnsi="Times New Roman" w:cs="Times New Roman"/>
          <w:sz w:val="24"/>
          <w:szCs w:val="24"/>
        </w:rPr>
        <w:t>03</w:t>
      </w:r>
    </w:p>
    <w:p w14:paraId="52546BF1" w14:textId="57D3158D" w:rsidR="004937FF" w:rsidRDefault="004937FF" w:rsidP="004937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4: misclassification = 2</w:t>
      </w:r>
      <w:r w:rsidR="006C7757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%; 1 variable with 3 categories (</w:t>
      </w:r>
      <w:proofErr w:type="gramStart"/>
      <w:r>
        <w:rPr>
          <w:rFonts w:ascii="Times New Roman" w:hAnsi="Times New Roman" w:cs="Times New Roman"/>
          <w:sz w:val="24"/>
          <w:szCs w:val="24"/>
        </w:rPr>
        <w:t>non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ig, although variable is sig); </w:t>
      </w:r>
      <w:proofErr w:type="spellStart"/>
      <w:r>
        <w:rPr>
          <w:rFonts w:ascii="Times New Roman" w:hAnsi="Times New Roman" w:cs="Times New Roman"/>
          <w:sz w:val="24"/>
          <w:szCs w:val="24"/>
        </w:rPr>
        <w:t>res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iance = </w:t>
      </w:r>
      <w:r w:rsidR="006C7757">
        <w:rPr>
          <w:rFonts w:ascii="Times New Roman" w:hAnsi="Times New Roman" w:cs="Times New Roman"/>
          <w:sz w:val="24"/>
          <w:szCs w:val="24"/>
        </w:rPr>
        <w:t>39</w:t>
      </w:r>
      <w:r>
        <w:rPr>
          <w:rFonts w:ascii="Times New Roman" w:hAnsi="Times New Roman" w:cs="Times New Roman"/>
          <w:sz w:val="24"/>
          <w:szCs w:val="24"/>
        </w:rPr>
        <w:t>.</w:t>
      </w:r>
      <w:r w:rsidR="006C7757">
        <w:rPr>
          <w:rFonts w:ascii="Times New Roman" w:hAnsi="Times New Roman" w:cs="Times New Roman"/>
          <w:sz w:val="24"/>
          <w:szCs w:val="24"/>
        </w:rPr>
        <w:t>04</w:t>
      </w:r>
    </w:p>
    <w:p w14:paraId="0BBDD38C" w14:textId="77777777" w:rsidR="004937FF" w:rsidRDefault="004937FF" w:rsidP="004937FF">
      <w:pPr>
        <w:rPr>
          <w:rFonts w:ascii="Times New Roman" w:hAnsi="Times New Roman" w:cs="Times New Roman"/>
          <w:sz w:val="24"/>
          <w:szCs w:val="24"/>
        </w:rPr>
      </w:pPr>
    </w:p>
    <w:p w14:paraId="0C6950EB" w14:textId="6E5AD70F" w:rsidR="004937FF" w:rsidRDefault="004937FF" w:rsidP="004937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ighing misclassification, complexity, and deviance, Model</w:t>
      </w:r>
      <w:r w:rsidR="006C7757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seem</w:t>
      </w:r>
      <w:r w:rsidR="006C775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like the best option. </w:t>
      </w:r>
      <w:r w:rsidR="006C7757">
        <w:rPr>
          <w:rFonts w:ascii="Times New Roman" w:hAnsi="Times New Roman" w:cs="Times New Roman"/>
          <w:sz w:val="24"/>
          <w:szCs w:val="24"/>
        </w:rPr>
        <w:t>It’s more complex than Model3 but has a much lower deviance and misclassification rate.</w:t>
      </w:r>
    </w:p>
    <w:p w14:paraId="1DF86CC6" w14:textId="77777777" w:rsidR="002F280C" w:rsidRPr="00E534D1" w:rsidRDefault="002F280C" w:rsidP="002F280C">
      <w:pPr>
        <w:rPr>
          <w:rFonts w:ascii="Times New Roman" w:hAnsi="Times New Roman" w:cs="Times New Roman"/>
          <w:sz w:val="24"/>
          <w:szCs w:val="24"/>
        </w:rPr>
      </w:pPr>
    </w:p>
    <w:p w14:paraId="4D361078" w14:textId="026DC249" w:rsidR="002F280C" w:rsidRPr="00E534D1" w:rsidRDefault="002F280C" w:rsidP="005112BA">
      <w:pPr>
        <w:rPr>
          <w:rFonts w:ascii="Times New Roman" w:hAnsi="Times New Roman" w:cs="Times New Roman"/>
          <w:sz w:val="24"/>
          <w:szCs w:val="24"/>
        </w:rPr>
      </w:pPr>
    </w:p>
    <w:sectPr w:rsidR="002F280C" w:rsidRPr="00E534D1" w:rsidSect="00EC49ED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684BE" w14:textId="77777777" w:rsidR="00374487" w:rsidRDefault="00374487" w:rsidP="00A751A4">
      <w:pPr>
        <w:spacing w:after="0" w:line="240" w:lineRule="auto"/>
      </w:pPr>
      <w:r>
        <w:separator/>
      </w:r>
    </w:p>
  </w:endnote>
  <w:endnote w:type="continuationSeparator" w:id="0">
    <w:p w14:paraId="5F7E8537" w14:textId="77777777" w:rsidR="00374487" w:rsidRDefault="00374487" w:rsidP="00A75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70928" w14:textId="77777777" w:rsidR="00CE330B" w:rsidRDefault="00CE33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0349631"/>
      <w:docPartObj>
        <w:docPartGallery w:val="Page Numbers (Bottom of Page)"/>
        <w:docPartUnique/>
      </w:docPartObj>
    </w:sdtPr>
    <w:sdtEndPr/>
    <w:sdtContent>
      <w:sdt>
        <w:sdtPr>
          <w:id w:val="2041235025"/>
          <w:docPartObj>
            <w:docPartGallery w:val="Page Numbers (Top of Page)"/>
            <w:docPartUnique/>
          </w:docPartObj>
        </w:sdtPr>
        <w:sdtEndPr/>
        <w:sdtContent>
          <w:p w14:paraId="53FA348D" w14:textId="32BEABD2" w:rsidR="00EC49ED" w:rsidRDefault="00EC49ED" w:rsidP="00EC49E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F8913" w14:textId="77777777" w:rsidR="00CE330B" w:rsidRDefault="00CE330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501026"/>
      <w:docPartObj>
        <w:docPartGallery w:val="Page Numbers (Bottom of Page)"/>
        <w:docPartUnique/>
      </w:docPartObj>
    </w:sdtPr>
    <w:sdtEndPr/>
    <w:sdtContent>
      <w:sdt>
        <w:sdtPr>
          <w:id w:val="696046293"/>
          <w:docPartObj>
            <w:docPartGallery w:val="Page Numbers (Top of Page)"/>
            <w:docPartUnique/>
          </w:docPartObj>
        </w:sdtPr>
        <w:sdtEndPr/>
        <w:sdtContent>
          <w:p w14:paraId="47CCDE82" w14:textId="77777777" w:rsidR="00EC49ED" w:rsidRDefault="00EC49ED" w:rsidP="00EC49E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BC5B9" w14:textId="77777777" w:rsidR="00374487" w:rsidRDefault="00374487" w:rsidP="00A751A4">
      <w:pPr>
        <w:spacing w:after="0" w:line="240" w:lineRule="auto"/>
      </w:pPr>
      <w:r>
        <w:separator/>
      </w:r>
    </w:p>
  </w:footnote>
  <w:footnote w:type="continuationSeparator" w:id="0">
    <w:p w14:paraId="71420C19" w14:textId="77777777" w:rsidR="00374487" w:rsidRDefault="00374487" w:rsidP="00A75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04D10" w14:textId="77777777" w:rsidR="00CE330B" w:rsidRDefault="00CE33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5E68C" w14:textId="5650A6CD" w:rsidR="002F280C" w:rsidRPr="002F280C" w:rsidRDefault="002F280C" w:rsidP="002F280C">
    <w:pPr>
      <w:pStyle w:val="NormalWeb"/>
      <w:spacing w:before="0" w:beforeAutospacing="0" w:after="120" w:afterAutospacing="0"/>
      <w:jc w:val="center"/>
      <w:rPr>
        <w:rFonts w:ascii="Arial" w:hAnsi="Arial" w:cs="Arial"/>
        <w:b/>
        <w:bCs/>
        <w:color w:val="000000" w:themeColor="text1"/>
      </w:rPr>
    </w:pPr>
    <w:r w:rsidRPr="006D50A2">
      <w:rPr>
        <w:rFonts w:ascii="Arial" w:hAnsi="Arial" w:cs="Arial"/>
        <w:b/>
        <w:bCs/>
        <w:color w:val="000000" w:themeColor="text1"/>
      </w:rPr>
      <w:t>Applied Stat Methods – Unit C Test</w:t>
    </w:r>
    <w:r>
      <w:rPr>
        <w:rFonts w:ascii="Arial" w:hAnsi="Arial" w:cs="Arial"/>
        <w:b/>
        <w:bCs/>
        <w:color w:val="000000" w:themeColor="text1"/>
      </w:rPr>
      <w:t xml:space="preserve"> -- </w:t>
    </w:r>
    <w:r w:rsidRPr="006D50A2">
      <w:rPr>
        <w:rFonts w:ascii="Arial" w:hAnsi="Arial" w:cs="Arial"/>
        <w:b/>
        <w:bCs/>
        <w:color w:val="000000" w:themeColor="text1"/>
      </w:rPr>
      <w:t>Version A</w:t>
    </w:r>
    <w:r w:rsidR="00CE330B">
      <w:rPr>
        <w:rFonts w:ascii="Arial" w:hAnsi="Arial" w:cs="Arial"/>
        <w:b/>
        <w:bCs/>
        <w:color w:val="000000" w:themeColor="text1"/>
      </w:rPr>
      <w:t xml:space="preserve"> </w:t>
    </w:r>
    <w:r w:rsidR="00CE330B">
      <w:rPr>
        <w:rFonts w:ascii="Arial" w:hAnsi="Arial" w:cs="Arial"/>
        <w:b/>
        <w:bCs/>
        <w:color w:val="000000" w:themeColor="text1"/>
      </w:rPr>
      <w:t>SOLU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76875" w14:textId="77777777" w:rsidR="00CE330B" w:rsidRDefault="00CE330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B7F99" w14:textId="40B3AD60" w:rsidR="002F280C" w:rsidRPr="002F280C" w:rsidRDefault="002F280C" w:rsidP="002F280C">
    <w:pPr>
      <w:pStyle w:val="NormalWeb"/>
      <w:spacing w:before="0" w:beforeAutospacing="0" w:after="120" w:afterAutospacing="0"/>
      <w:jc w:val="center"/>
      <w:rPr>
        <w:rFonts w:ascii="Arial" w:hAnsi="Arial" w:cs="Arial"/>
        <w:b/>
        <w:bCs/>
        <w:color w:val="000000" w:themeColor="text1"/>
      </w:rPr>
    </w:pPr>
    <w:r w:rsidRPr="006D50A2">
      <w:rPr>
        <w:rFonts w:ascii="Arial" w:hAnsi="Arial" w:cs="Arial"/>
        <w:b/>
        <w:bCs/>
        <w:color w:val="000000" w:themeColor="text1"/>
      </w:rPr>
      <w:t>Applied Stat Methods – Unit C Test</w:t>
    </w:r>
    <w:r>
      <w:rPr>
        <w:rFonts w:ascii="Arial" w:hAnsi="Arial" w:cs="Arial"/>
        <w:b/>
        <w:bCs/>
        <w:color w:val="000000" w:themeColor="text1"/>
      </w:rPr>
      <w:t xml:space="preserve"> -- </w:t>
    </w:r>
    <w:r w:rsidRPr="006D50A2">
      <w:rPr>
        <w:rFonts w:ascii="Arial" w:hAnsi="Arial" w:cs="Arial"/>
        <w:b/>
        <w:bCs/>
        <w:color w:val="000000" w:themeColor="text1"/>
      </w:rPr>
      <w:t xml:space="preserve">Version </w:t>
    </w:r>
    <w:r>
      <w:rPr>
        <w:rFonts w:ascii="Arial" w:hAnsi="Arial" w:cs="Arial"/>
        <w:b/>
        <w:bCs/>
        <w:color w:val="000000" w:themeColor="text1"/>
      </w:rPr>
      <w:t>B</w:t>
    </w:r>
    <w:r w:rsidR="00CE330B">
      <w:rPr>
        <w:rFonts w:ascii="Arial" w:hAnsi="Arial" w:cs="Arial"/>
        <w:b/>
        <w:bCs/>
        <w:color w:val="000000" w:themeColor="text1"/>
      </w:rPr>
      <w:t xml:space="preserve"> SOLU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E17A145"/>
    <w:multiLevelType w:val="multilevel"/>
    <w:tmpl w:val="A394FFF0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7F390D"/>
    <w:multiLevelType w:val="multilevel"/>
    <w:tmpl w:val="5B32E456"/>
    <w:lvl w:ilvl="0">
      <w:start w:val="1"/>
      <w:numFmt w:val="decimal"/>
      <w:lvlText w:val="%1)"/>
      <w:lvlJc w:val="left"/>
      <w:pPr>
        <w:ind w:left="180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D287EC1"/>
    <w:multiLevelType w:val="multilevel"/>
    <w:tmpl w:val="471A3C9A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291079E"/>
    <w:multiLevelType w:val="hybridMultilevel"/>
    <w:tmpl w:val="427881AA"/>
    <w:lvl w:ilvl="0" w:tplc="E708C1B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7446D6"/>
    <w:multiLevelType w:val="hybridMultilevel"/>
    <w:tmpl w:val="DAF0B978"/>
    <w:lvl w:ilvl="0" w:tplc="E97A7696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690D9F0">
      <w:start w:val="1"/>
      <w:numFmt w:val="lowerLetter"/>
      <w:lvlText w:val="%2."/>
      <w:lvlJc w:val="left"/>
      <w:pPr>
        <w:ind w:left="1440" w:hanging="360"/>
      </w:pPr>
      <w:rPr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262451"/>
    <w:multiLevelType w:val="hybridMultilevel"/>
    <w:tmpl w:val="0CD6B048"/>
    <w:lvl w:ilvl="0" w:tplc="35CC56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5362A"/>
    <w:multiLevelType w:val="hybridMultilevel"/>
    <w:tmpl w:val="EA4642E2"/>
    <w:lvl w:ilvl="0" w:tplc="EC0058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6A3C67"/>
    <w:multiLevelType w:val="hybridMultilevel"/>
    <w:tmpl w:val="AF60AA0C"/>
    <w:lvl w:ilvl="0" w:tplc="1CB6C44E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6395470"/>
    <w:multiLevelType w:val="multilevel"/>
    <w:tmpl w:val="F61631F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6B05CE2"/>
    <w:multiLevelType w:val="hybridMultilevel"/>
    <w:tmpl w:val="CFE64956"/>
    <w:lvl w:ilvl="0" w:tplc="C5FE225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C311AB"/>
    <w:multiLevelType w:val="multilevel"/>
    <w:tmpl w:val="094634EC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BA225F7"/>
    <w:multiLevelType w:val="hybridMultilevel"/>
    <w:tmpl w:val="6552581C"/>
    <w:lvl w:ilvl="0" w:tplc="AF4A338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CA2E11"/>
    <w:multiLevelType w:val="hybridMultilevel"/>
    <w:tmpl w:val="978C82D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AB4023A0">
      <w:start w:val="1"/>
      <w:numFmt w:val="decimal"/>
      <w:lvlText w:val="%3)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5A24AF"/>
    <w:multiLevelType w:val="hybridMultilevel"/>
    <w:tmpl w:val="07FA817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6593971"/>
    <w:multiLevelType w:val="hybridMultilevel"/>
    <w:tmpl w:val="37F86DAA"/>
    <w:lvl w:ilvl="0" w:tplc="ACFA6122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E477C58"/>
    <w:multiLevelType w:val="hybridMultilevel"/>
    <w:tmpl w:val="EE780F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6F9F6E"/>
    <w:multiLevelType w:val="multilevel"/>
    <w:tmpl w:val="8112190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281153B"/>
    <w:multiLevelType w:val="hybridMultilevel"/>
    <w:tmpl w:val="A09CEB08"/>
    <w:lvl w:ilvl="0" w:tplc="0382DFC8">
      <w:start w:val="1"/>
      <w:numFmt w:val="lowerLetter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8" w15:restartNumberingAfterBreak="0">
    <w:nsid w:val="46EC0429"/>
    <w:multiLevelType w:val="hybridMultilevel"/>
    <w:tmpl w:val="0352AE8E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011B70"/>
    <w:multiLevelType w:val="hybridMultilevel"/>
    <w:tmpl w:val="EE780F18"/>
    <w:lvl w:ilvl="0" w:tplc="6E424EA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62192D"/>
    <w:multiLevelType w:val="hybridMultilevel"/>
    <w:tmpl w:val="EECEEC0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1">
      <w:start w:val="1"/>
      <w:numFmt w:val="decimal"/>
      <w:lvlText w:val="%2)"/>
      <w:lvlJc w:val="left"/>
      <w:pPr>
        <w:ind w:left="1800" w:hanging="360"/>
      </w:pPr>
    </w:lvl>
    <w:lvl w:ilvl="2" w:tplc="69206C9C">
      <w:start w:val="1"/>
      <w:numFmt w:val="decimal"/>
      <w:lvlText w:val="%3)"/>
      <w:lvlJc w:val="left"/>
      <w:pPr>
        <w:ind w:left="2700" w:hanging="360"/>
      </w:pPr>
      <w:rPr>
        <w:rFonts w:ascii="Times New Roman" w:eastAsiaTheme="minorHAnsi" w:hAnsi="Times New Roman"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190FD79"/>
    <w:multiLevelType w:val="multilevel"/>
    <w:tmpl w:val="17EC0F40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B5BE956"/>
    <w:multiLevelType w:val="multilevel"/>
    <w:tmpl w:val="BF081776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20"/>
  </w:num>
  <w:num w:numId="3">
    <w:abstractNumId w:val="17"/>
  </w:num>
  <w:num w:numId="4">
    <w:abstractNumId w:val="6"/>
  </w:num>
  <w:num w:numId="5">
    <w:abstractNumId w:val="18"/>
  </w:num>
  <w:num w:numId="6">
    <w:abstractNumId w:val="12"/>
  </w:num>
  <w:num w:numId="7">
    <w:abstractNumId w:val="14"/>
  </w:num>
  <w:num w:numId="8">
    <w:abstractNumId w:val="7"/>
  </w:num>
  <w:num w:numId="9">
    <w:abstractNumId w:val="3"/>
  </w:num>
  <w:num w:numId="10">
    <w:abstractNumId w:val="11"/>
  </w:num>
  <w:num w:numId="11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</w:num>
  <w:num w:numId="12">
    <w:abstractNumId w:val="1"/>
  </w:num>
  <w:num w:numId="13">
    <w:abstractNumId w:val="4"/>
  </w:num>
  <w:num w:numId="14">
    <w:abstractNumId w:val="9"/>
  </w:num>
  <w:num w:numId="15">
    <w:abstractNumId w:val="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8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21">
    <w:abstractNumId w:val="19"/>
  </w:num>
  <w:num w:numId="22">
    <w:abstractNumId w:val="15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1055D"/>
    <w:rsid w:val="0006027A"/>
    <w:rsid w:val="000826CC"/>
    <w:rsid w:val="00093305"/>
    <w:rsid w:val="0010036E"/>
    <w:rsid w:val="0010139F"/>
    <w:rsid w:val="00135B12"/>
    <w:rsid w:val="00144C07"/>
    <w:rsid w:val="00152485"/>
    <w:rsid w:val="001B3132"/>
    <w:rsid w:val="001C24CD"/>
    <w:rsid w:val="001F4244"/>
    <w:rsid w:val="001F6926"/>
    <w:rsid w:val="00211996"/>
    <w:rsid w:val="00236E2A"/>
    <w:rsid w:val="0024313B"/>
    <w:rsid w:val="00245D67"/>
    <w:rsid w:val="00271481"/>
    <w:rsid w:val="0027184B"/>
    <w:rsid w:val="002735E7"/>
    <w:rsid w:val="002909A6"/>
    <w:rsid w:val="002A35DA"/>
    <w:rsid w:val="002B41ED"/>
    <w:rsid w:val="002E6C8B"/>
    <w:rsid w:val="002F280C"/>
    <w:rsid w:val="00325AC2"/>
    <w:rsid w:val="00341C9F"/>
    <w:rsid w:val="00353AA5"/>
    <w:rsid w:val="00374487"/>
    <w:rsid w:val="00387EBF"/>
    <w:rsid w:val="003B2C62"/>
    <w:rsid w:val="003B3DE4"/>
    <w:rsid w:val="003C4891"/>
    <w:rsid w:val="003E7AE7"/>
    <w:rsid w:val="003F094C"/>
    <w:rsid w:val="003F29C0"/>
    <w:rsid w:val="003F2C43"/>
    <w:rsid w:val="003F64B9"/>
    <w:rsid w:val="004107E2"/>
    <w:rsid w:val="004117A9"/>
    <w:rsid w:val="00434C76"/>
    <w:rsid w:val="0044205F"/>
    <w:rsid w:val="00444352"/>
    <w:rsid w:val="0044619B"/>
    <w:rsid w:val="004638E6"/>
    <w:rsid w:val="00472531"/>
    <w:rsid w:val="00485781"/>
    <w:rsid w:val="00486368"/>
    <w:rsid w:val="004937FF"/>
    <w:rsid w:val="004A20B4"/>
    <w:rsid w:val="004B7EF9"/>
    <w:rsid w:val="004D042E"/>
    <w:rsid w:val="004D1FF6"/>
    <w:rsid w:val="005112BA"/>
    <w:rsid w:val="005268EE"/>
    <w:rsid w:val="00545CCB"/>
    <w:rsid w:val="005464C0"/>
    <w:rsid w:val="00551BC1"/>
    <w:rsid w:val="0055573D"/>
    <w:rsid w:val="005646A7"/>
    <w:rsid w:val="00576F78"/>
    <w:rsid w:val="005950A8"/>
    <w:rsid w:val="005B5CAF"/>
    <w:rsid w:val="005D4807"/>
    <w:rsid w:val="005F1F4A"/>
    <w:rsid w:val="005F7D56"/>
    <w:rsid w:val="00611391"/>
    <w:rsid w:val="00627138"/>
    <w:rsid w:val="00655A0C"/>
    <w:rsid w:val="00665B66"/>
    <w:rsid w:val="006666D6"/>
    <w:rsid w:val="006776DD"/>
    <w:rsid w:val="006A38AA"/>
    <w:rsid w:val="006B37E4"/>
    <w:rsid w:val="006B4302"/>
    <w:rsid w:val="006B6B80"/>
    <w:rsid w:val="006C7757"/>
    <w:rsid w:val="006D50A2"/>
    <w:rsid w:val="00712D66"/>
    <w:rsid w:val="00732D46"/>
    <w:rsid w:val="007478A8"/>
    <w:rsid w:val="00751904"/>
    <w:rsid w:val="00751EA7"/>
    <w:rsid w:val="00761317"/>
    <w:rsid w:val="00771461"/>
    <w:rsid w:val="00771CB6"/>
    <w:rsid w:val="007755D1"/>
    <w:rsid w:val="00777FDE"/>
    <w:rsid w:val="007850B7"/>
    <w:rsid w:val="007A385D"/>
    <w:rsid w:val="007B48E8"/>
    <w:rsid w:val="007D2897"/>
    <w:rsid w:val="007E598A"/>
    <w:rsid w:val="007F1371"/>
    <w:rsid w:val="007F656E"/>
    <w:rsid w:val="008143E0"/>
    <w:rsid w:val="00816451"/>
    <w:rsid w:val="00830496"/>
    <w:rsid w:val="008425D5"/>
    <w:rsid w:val="0084282B"/>
    <w:rsid w:val="00856345"/>
    <w:rsid w:val="0088466C"/>
    <w:rsid w:val="00895111"/>
    <w:rsid w:val="008A40CD"/>
    <w:rsid w:val="008A7ED7"/>
    <w:rsid w:val="008D273F"/>
    <w:rsid w:val="008E6CDB"/>
    <w:rsid w:val="008F5DBA"/>
    <w:rsid w:val="00906AF6"/>
    <w:rsid w:val="00931F8C"/>
    <w:rsid w:val="00942A7B"/>
    <w:rsid w:val="009527E5"/>
    <w:rsid w:val="0095562F"/>
    <w:rsid w:val="009631BB"/>
    <w:rsid w:val="009D13A5"/>
    <w:rsid w:val="009D3B3C"/>
    <w:rsid w:val="009F49C8"/>
    <w:rsid w:val="00A12ACE"/>
    <w:rsid w:val="00A751A4"/>
    <w:rsid w:val="00AA5387"/>
    <w:rsid w:val="00AF6284"/>
    <w:rsid w:val="00B1387C"/>
    <w:rsid w:val="00B21C8D"/>
    <w:rsid w:val="00B371A2"/>
    <w:rsid w:val="00B371D9"/>
    <w:rsid w:val="00B45396"/>
    <w:rsid w:val="00B521DF"/>
    <w:rsid w:val="00B54563"/>
    <w:rsid w:val="00B63EAF"/>
    <w:rsid w:val="00B8043F"/>
    <w:rsid w:val="00B81841"/>
    <w:rsid w:val="00B97393"/>
    <w:rsid w:val="00BB0B6A"/>
    <w:rsid w:val="00BB3274"/>
    <w:rsid w:val="00BB3E17"/>
    <w:rsid w:val="00BC07DC"/>
    <w:rsid w:val="00BC52D4"/>
    <w:rsid w:val="00BD3EDD"/>
    <w:rsid w:val="00C030DC"/>
    <w:rsid w:val="00C1055D"/>
    <w:rsid w:val="00C212CA"/>
    <w:rsid w:val="00C257DD"/>
    <w:rsid w:val="00C40A7A"/>
    <w:rsid w:val="00C923F9"/>
    <w:rsid w:val="00CA492C"/>
    <w:rsid w:val="00CB0EE4"/>
    <w:rsid w:val="00CD11CD"/>
    <w:rsid w:val="00CE330B"/>
    <w:rsid w:val="00D13A44"/>
    <w:rsid w:val="00D1691E"/>
    <w:rsid w:val="00D3139D"/>
    <w:rsid w:val="00D3430E"/>
    <w:rsid w:val="00D406C9"/>
    <w:rsid w:val="00D44303"/>
    <w:rsid w:val="00D47B7B"/>
    <w:rsid w:val="00D51ACC"/>
    <w:rsid w:val="00D55D72"/>
    <w:rsid w:val="00D6532E"/>
    <w:rsid w:val="00D77837"/>
    <w:rsid w:val="00D81216"/>
    <w:rsid w:val="00D92D27"/>
    <w:rsid w:val="00D948F0"/>
    <w:rsid w:val="00DE3A65"/>
    <w:rsid w:val="00E041FF"/>
    <w:rsid w:val="00E056A3"/>
    <w:rsid w:val="00E13DFC"/>
    <w:rsid w:val="00E1581A"/>
    <w:rsid w:val="00E16111"/>
    <w:rsid w:val="00E534D1"/>
    <w:rsid w:val="00E57F84"/>
    <w:rsid w:val="00E721B4"/>
    <w:rsid w:val="00E75C96"/>
    <w:rsid w:val="00E826CC"/>
    <w:rsid w:val="00E91809"/>
    <w:rsid w:val="00EC49ED"/>
    <w:rsid w:val="00ED03A5"/>
    <w:rsid w:val="00F05878"/>
    <w:rsid w:val="00F22575"/>
    <w:rsid w:val="00F52F73"/>
    <w:rsid w:val="00F64545"/>
    <w:rsid w:val="00F75657"/>
    <w:rsid w:val="00F911B9"/>
    <w:rsid w:val="00FB208F"/>
    <w:rsid w:val="00FD1D78"/>
    <w:rsid w:val="00FE2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22928F"/>
  <w15:docId w15:val="{3E6E064F-FD9E-254E-8482-271ABBC1E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055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51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1A4"/>
  </w:style>
  <w:style w:type="paragraph" w:styleId="Footer">
    <w:name w:val="footer"/>
    <w:basedOn w:val="Normal"/>
    <w:link w:val="FooterChar"/>
    <w:uiPriority w:val="99"/>
    <w:unhideWhenUsed/>
    <w:rsid w:val="00A751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1A4"/>
  </w:style>
  <w:style w:type="paragraph" w:styleId="BodyText">
    <w:name w:val="Body Text"/>
    <w:basedOn w:val="Normal"/>
    <w:link w:val="BodyTextChar"/>
    <w:qFormat/>
    <w:rsid w:val="001B3132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1B3132"/>
    <w:rPr>
      <w:sz w:val="24"/>
      <w:szCs w:val="24"/>
    </w:rPr>
  </w:style>
  <w:style w:type="paragraph" w:customStyle="1" w:styleId="Compact">
    <w:name w:val="Compact"/>
    <w:basedOn w:val="BodyText"/>
    <w:qFormat/>
    <w:rsid w:val="001B3132"/>
    <w:pPr>
      <w:spacing w:before="36" w:after="36"/>
    </w:pPr>
  </w:style>
  <w:style w:type="paragraph" w:styleId="NormalWeb">
    <w:name w:val="Normal (Web)"/>
    <w:basedOn w:val="Normal"/>
    <w:uiPriority w:val="99"/>
    <w:unhideWhenUsed/>
    <w:rsid w:val="00BB32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B3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67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1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1</TotalTime>
  <Pages>14</Pages>
  <Words>2815</Words>
  <Characters>16047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ustavus Adolphus College</Company>
  <LinksUpToDate>false</LinksUpToDate>
  <CharactersWithSpaces>18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Boehm Vock</dc:creator>
  <cp:keywords/>
  <dc:description/>
  <cp:lastModifiedBy>Marian Frazier</cp:lastModifiedBy>
  <cp:revision>119</cp:revision>
  <cp:lastPrinted>2021-11-16T21:24:00Z</cp:lastPrinted>
  <dcterms:created xsi:type="dcterms:W3CDTF">2015-11-17T03:21:00Z</dcterms:created>
  <dcterms:modified xsi:type="dcterms:W3CDTF">2021-11-16T21:25:00Z</dcterms:modified>
</cp:coreProperties>
</file>